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2.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2.png" ContentType="image/png"/>
  <Override PartName="/word/media/rId1514.png" ContentType="image/png"/>
  <Override PartName="/word/media/rId28.png" ContentType="image/png"/>
  <Override PartName="/word/media/rId122.png" ContentType="image/png"/>
  <Override PartName="/word/media/rId674.png" ContentType="image/png"/>
  <Override PartName="/word/media/rId181.png" ContentType="image/png"/>
  <Override PartName="/word/media/rId956.png" ContentType="image/png"/>
  <Override PartName="/word/media/rId173.png" ContentType="image/png"/>
  <Override PartName="/word/media/rId505.png" ContentType="image/png"/>
  <Override PartName="/word/media/rId1131.png" ContentType="image/png"/>
  <Override PartName="/word/media/rId1118.png" ContentType="image/png"/>
  <Override PartName="/word/media/rId26.png" ContentType="image/png"/>
  <Override PartName="/word/media/rId959.png" ContentType="image/png"/>
  <Override PartName="/word/media/rId748.png" ContentType="image/png"/>
  <Override PartName="/word/media/rId975.png" ContentType="image/png"/>
  <Override PartName="/word/media/rId942.png" ContentType="image/png"/>
  <Override PartName="/word/media/rId1173.png" ContentType="image/png"/>
  <Override PartName="/word/media/rId1171.png" ContentType="image/png"/>
  <Override PartName="/word/media/rId289.png" ContentType="image/png"/>
  <Override PartName="/word/media/rId397.png" ContentType="image/png"/>
  <Override PartName="/word/media/rId985.png" ContentType="image/png"/>
  <Override PartName="/word/media/rId217.png" ContentType="image/png"/>
  <Override PartName="/word/media/rId1005.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3.png" ContentType="image/png"/>
  <Override PartName="/word/media/rId864.png" ContentType="image/png"/>
  <Override PartName="/word/media/rId981.png" ContentType="image/png"/>
  <Override PartName="/word/media/rId848.png" ContentType="image/png"/>
  <Override PartName="/word/media/rId973.png" ContentType="image/png"/>
  <Override PartName="/word/media/rId994.png" ContentType="image/png"/>
  <Override PartName="/word/media/rId1336.png" ContentType="image/png"/>
  <Override PartName="/word/media/rId880.png" ContentType="image/png"/>
  <Override PartName="/word/media/rId964.png" ContentType="image/png"/>
  <Override PartName="/word/media/rId1484.png" ContentType="image/png"/>
  <Override PartName="/word/media/rId1013.png" ContentType="image/png"/>
  <Override PartName="/word/media/rId847.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4.png" ContentType="image/png"/>
  <Override PartName="/word/media/rId234.png" ContentType="image/png"/>
  <Override PartName="/word/media/rId892.png" ContentType="image/png"/>
  <Override PartName="/word/media/rId27.png" ContentType="image/png"/>
  <Override PartName="/word/media/rId979.png" ContentType="image/png"/>
  <Override PartName="/word/media/rId1655.png" ContentType="image/png"/>
  <Override PartName="/word/media/rId248.png" ContentType="image/png"/>
  <Override PartName="/word/media/rId206.png" ContentType="image/png"/>
  <Override PartName="/word/media/rId1161.png" ContentType="image/png"/>
  <Override PartName="/word/media/rId1087.png" ContentType="image/png"/>
  <Override PartName="/word/media/rId945.png" ContentType="image/png"/>
  <Override PartName="/word/media/rId89.png" ContentType="image/png"/>
  <Override PartName="/word/media/rId457.png" ContentType="image/png"/>
  <Override PartName="/word/media/rId51.png" ContentType="image/png"/>
  <Override PartName="/word/media/rId859.png" ContentType="image/png"/>
  <Override PartName="/word/media/rId640.png" ContentType="image/png"/>
  <Override PartName="/word/media/rId1576.png" ContentType="image/png"/>
  <Override PartName="/word/media/rId907.png" ContentType="image/png"/>
  <Override PartName="/word/media/rId995.png" ContentType="image/png"/>
  <Override PartName="/word/media/rId1112.png" ContentType="image/png"/>
  <Override PartName="/word/media/rId1017.png" ContentType="image/png"/>
  <Override PartName="/word/media/rId35.png" ContentType="image/png"/>
  <Override PartName="/word/media/rId212.png" ContentType="image/png"/>
  <Override PartName="/word/media/rId1120.png" ContentType="image/png"/>
  <Override PartName="/word/media/rId641.png" ContentType="image/png"/>
  <Override PartName="/word/media/rId220.png" ContentType="image/png"/>
  <Override PartName="/word/media/rId982.png" ContentType="image/png"/>
  <Override PartName="/word/media/rId871.png" ContentType="image/png"/>
  <Override PartName="/word/media/rId1042.png" ContentType="image/png"/>
  <Override PartName="/word/media/rId1009.png" ContentType="image/png"/>
  <Override PartName="/word/media/rId948.png" ContentType="image/png"/>
  <Override PartName="/word/media/rId1157.png" ContentType="image/png"/>
  <Override PartName="/word/media/rId194.png" ContentType="image/png"/>
  <Override PartName="/word/media/rId66.png" ContentType="image/png"/>
  <Override PartName="/word/media/rId1078.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0.png" ContentType="image/png"/>
  <Override PartName="/word/media/rId330.png" ContentType="image/png"/>
  <Override PartName="/word/media/rId868.png" ContentType="image/png"/>
  <Override PartName="/word/media/rId512.png" ContentType="image/png"/>
  <Override PartName="/word/media/rId595.png" ContentType="image/png"/>
  <Override PartName="/word/media/rId915.png" ContentType="image/png"/>
  <Override PartName="/word/media/rId872.png" ContentType="image/png"/>
  <Override PartName="/word/media/rId1660.png" ContentType="image/png"/>
  <Override PartName="/word/media/rId886.png" ContentType="image/png"/>
  <Override PartName="/word/media/rId1044.png" ContentType="image/png"/>
  <Override PartName="/word/media/rId1150.png" ContentType="image/png"/>
  <Override PartName="/word/media/rId1603.png" ContentType="image/png"/>
  <Override PartName="/word/media/rId1022.png" ContentType="image/png"/>
  <Override PartName="/word/media/rId884.png" ContentType="image/png"/>
  <Override PartName="/word/media/rId885.png" ContentType="image/png"/>
  <Override PartName="/word/media/rId25.png" ContentType="image/png"/>
  <Override PartName="/word/media/rId1569.png" ContentType="image/png"/>
  <Override PartName="/word/media/rId904.png" ContentType="image/png"/>
  <Override PartName="/word/media/rId649.png" ContentType="image/png"/>
  <Override PartName="/word/media/rId60.png" ContentType="image/png"/>
  <Override PartName="/word/media/rId980.png" ContentType="image/png"/>
  <Override PartName="/word/media/rId317.png" ContentType="image/png"/>
  <Override PartName="/word/media/rId976.png" ContentType="image/png"/>
  <Override PartName="/word/media/rId1014.png" ContentType="image/png"/>
  <Override PartName="/word/media/rId930.png" ContentType="image/png"/>
  <Override PartName="/word/media/rId436.png" ContentType="image/png"/>
  <Override PartName="/word/media/rId1116.png" ContentType="image/png"/>
  <Override PartName="/word/media/rId921.png" ContentType="image/png"/>
  <Override PartName="/word/media/rId1000.png" ContentType="image/png"/>
  <Override PartName="/word/media/rId237.png" ContentType="image/png"/>
  <Override PartName="/word/media/rId1041.png" ContentType="image/png"/>
  <Override PartName="/word/media/rId1667.png" ContentType="image/png"/>
  <Override PartName="/word/media/rId1002.png" ContentType="image/png"/>
  <Override PartName="/word/media/rId912.png" ContentType="image/png"/>
  <Override PartName="/word/media/rId1037.png" ContentType="image/png"/>
  <Override PartName="/word/media/rId1127.png" ContentType="image/png"/>
  <Override PartName="/word/media/rId890.png" ContentType="image/png"/>
  <Override PartName="/word/media/rId1644.png" ContentType="image/png"/>
  <Override PartName="/word/media/rId1163.png" ContentType="image/png"/>
  <Override PartName="/word/media/rId1633.png" ContentType="image/png"/>
  <Override PartName="/word/media/rId1638.png" ContentType="image/png"/>
  <Override PartName="/word/media/rId354.png" ContentType="image/png"/>
  <Override PartName="/word/media/rId1126.png" ContentType="image/png"/>
  <Override PartName="/word/media/rId371.png" ContentType="image/png"/>
  <Override PartName="/word/media/rId881.png" ContentType="image/png"/>
  <Override PartName="/word/media/rId873.png" ContentType="image/png"/>
  <Override PartName="/word/media/rId763.png" ContentType="image/png"/>
  <Override PartName="/word/media/rId1154.png" ContentType="image/png"/>
  <Override PartName="/word/media/rId952.png" ContentType="image/png"/>
  <Override PartName="/word/media/rId719.png" ContentType="image/png"/>
  <Override PartName="/word/media/rId24.png" ContentType="image/png"/>
  <Override PartName="/word/media/rId870.png" ContentType="image/png"/>
  <Override PartName="/word/media/rId1124.png" ContentType="image/png"/>
  <Override PartName="/word/media/rId564.png" ContentType="image/png"/>
  <Override PartName="/word/media/rId423.png" ContentType="image/png"/>
  <Override PartName="/word/media/rId1095.png" ContentType="image/png"/>
  <Override PartName="/word/media/rId661.png" ContentType="image/png"/>
  <Override PartName="/word/media/rId128.png" ContentType="image/png"/>
  <Override PartName="/word/media/rId874.png" ContentType="image/png"/>
  <Override PartName="/word/media/rId105.png" ContentType="image/png"/>
  <Override PartName="/word/media/rId575.png" ContentType="image/png"/>
  <Override PartName="/word/media/rId279.png" ContentType="image/png"/>
  <Override PartName="/word/media/rId32.png" ContentType="image/png"/>
  <Override PartName="/word/media/rId228.png" ContentType="image/png"/>
  <Override PartName="/word/media/rId1565.png" ContentType="image/png"/>
  <Override PartName="/word/media/rId1122.png" ContentType="image/png"/>
  <Override PartName="/word/media/rId8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8</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3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6" w:name="scacciare-i-non-morti"/>
      <w:r>
        <w:t xml:space="preserve">Scacciare i non morti</w:t>
      </w:r>
      <w:bookmarkEnd w:id="576"/>
    </w:p>
    <w:p>
      <w:pPr>
        <w:pStyle w:val="FirstParagraph"/>
      </w:pPr>
      <w:bookmarkStart w:id="577" w:name="scacciarenonmorti"/>
      <w:r>
        <w:t xml:space="preserve">[scacciarenonmorti]</w:t>
      </w:r>
      <w:bookmarkEnd w:id="577"/>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1" w:name="incantesimoidentificare"/>
      <w:bookmarkEnd w:id="751"/>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2" w:name="shayalia"/>
      <w:r>
        <w:t xml:space="preserve">Shayalia</w:t>
      </w:r>
      <w:bookmarkEnd w:id="822"/>
    </w:p>
    <w:p>
      <w:pPr>
        <w:pStyle w:val="FirstParagraph"/>
      </w:pPr>
      <w:bookmarkStart w:id="823" w:name="shayalia"/>
      <w:r>
        <w:t xml:space="preserve">[shayalia]</w:t>
      </w:r>
      <w:bookmarkEnd w:id="82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4" w:name="sixiser"/>
      <w:r>
        <w:t xml:space="preserve">Sixiser</w:t>
      </w:r>
      <w:bookmarkEnd w:id="824"/>
    </w:p>
    <w:p>
      <w:pPr>
        <w:pStyle w:val="FirstParagraph"/>
      </w:pPr>
      <w:bookmarkStart w:id="825" w:name="sixiser"/>
      <w:r>
        <w:t xml:space="preserve">[sixiser]</w:t>
      </w:r>
      <w:bookmarkEnd w:id="825"/>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6" w:name="tazher"/>
      <w:r>
        <w:t xml:space="preserve">Tazher</w:t>
      </w:r>
      <w:bookmarkEnd w:id="826"/>
    </w:p>
    <w:p>
      <w:pPr>
        <w:pStyle w:val="FirstParagraph"/>
      </w:pPr>
      <w:bookmarkStart w:id="827" w:name="tazher"/>
      <w:r>
        <w:t xml:space="preserve">[tazher]</w:t>
      </w:r>
      <w:bookmarkEnd w:id="82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8" w:name="thaft"/>
      <w:r>
        <w:t xml:space="preserve">Thaft</w:t>
      </w:r>
      <w:bookmarkEnd w:id="828"/>
    </w:p>
    <w:p>
      <w:pPr>
        <w:pStyle w:val="FirstParagraph"/>
      </w:pPr>
      <w:bookmarkStart w:id="829" w:name="thaft"/>
      <w:r>
        <w:t xml:space="preserve">[thaft]</w:t>
      </w:r>
      <w:bookmarkEnd w:id="82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0" w:name="torbiorn"/>
      <w:r>
        <w:t xml:space="preserve">Torbiorn</w:t>
      </w:r>
      <w:bookmarkEnd w:id="830"/>
    </w:p>
    <w:p>
      <w:pPr>
        <w:pStyle w:val="FirstParagraph"/>
      </w:pPr>
      <w:bookmarkStart w:id="831" w:name="torbion"/>
      <w:r>
        <w:t xml:space="preserve">[torbion]</w:t>
      </w:r>
      <w:bookmarkEnd w:id="831"/>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2" w:name="elenco-patrono---tratto"/>
      <w:r>
        <w:t xml:space="preserve">Elenco Patrono - Tratto</w:t>
      </w:r>
      <w:bookmarkEnd w:id="832"/>
    </w:p>
    <w:p>
      <w:pPr>
        <w:pStyle w:val="FirstParagraph"/>
      </w:pPr>
      <w:bookmarkStart w:id="833" w:name="tabellacollegamentopatronotratto"/>
      <w:bookmarkEnd w:id="833"/>
      <w:bookmarkStart w:id="834" w:name="tabellacollegamentopatronotratto"/>
      <w:r>
        <w:t xml:space="preserve">[tabellacollegamentopatronotratto]</w:t>
      </w:r>
      <w:bookmarkEnd w:id="834"/>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5" w:name="equipaggiamento"/>
      <w:r>
        <w:t xml:space="preserve">Equipaggiamento</w:t>
      </w:r>
      <w:bookmarkEnd w:id="835"/>
    </w:p>
    <w:bookmarkStart w:id="836" w:name="equipaggiamento"/>
    <w:bookmarkEnd w:id="836"/>
    <w:p>
      <w:pPr>
        <w:pStyle w:val="FirstParagraph"/>
      </w:pPr>
      <w:bookmarkStart w:id="837" w:name="equipaggiamento"/>
      <w:r>
        <w:t xml:space="preserve">[equipaggiamento]</w:t>
      </w:r>
      <w:bookmarkEnd w:id="837"/>
    </w:p>
    <w:p>
      <w:pPr>
        <w:pStyle w:val="Heading2"/>
      </w:pPr>
      <w:bookmarkStart w:id="838" w:name="ricchezza-e-denaro"/>
      <w:r>
        <w:t xml:space="preserve">Ricchezza e Denaro</w:t>
      </w:r>
      <w:bookmarkEnd w:id="838"/>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39" w:name="ricchezza-e-denaro"/>
      <w:r>
        <w:t xml:space="preserve">[ricchezza-e-denaro]</w:t>
      </w:r>
      <w:bookmarkEnd w:id="839"/>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0" w:name="monete"/>
      <w:r>
        <w:t xml:space="preserve">Monete</w:t>
      </w:r>
      <w:bookmarkEnd w:id="84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1" w:name="ricchezza-al-primo-livello"/>
      <w:r>
        <w:t xml:space="preserve">Ricchezza al primo livello</w:t>
      </w:r>
      <w:bookmarkEnd w:id="841"/>
    </w:p>
    <w:p>
      <w:pPr>
        <w:pStyle w:val="FirstParagraph"/>
      </w:pPr>
      <w:r>
        <w:t xml:space="preserve">Solitamente un personaggio che abbia Competenza Armi o Competenza Magica a 1 parte con 125 mo che può spendere in equipaggiamento di base.</w:t>
      </w:r>
    </w:p>
    <w:p>
      <w:pPr>
        <w:pStyle w:val="Heading3"/>
      </w:pPr>
      <w:bookmarkStart w:id="842" w:name="altre-ricchezze---merci-di-scambio"/>
      <w:r>
        <w:t xml:space="preserve">Altre Ricchezze - Merci di scambio</w:t>
      </w:r>
      <w:bookmarkEnd w:id="84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3" w:name="equipaggiamento---armi"/>
      <w:r>
        <w:t xml:space="preserve">Equipaggiamento - Armi</w:t>
      </w:r>
      <w:bookmarkEnd w:id="843"/>
    </w:p>
    <w:p>
      <w:pPr>
        <w:pStyle w:val="FirstParagraph"/>
      </w:pPr>
      <w:bookmarkStart w:id="844" w:name="equipaggiamentoarmi"/>
      <w:r>
        <w:t xml:space="preserve">[equipaggiamentoarmi]</w:t>
      </w:r>
      <w:bookmarkEnd w:id="844"/>
      <w:r>
        <w:t xml:space="preserve"> </w:t>
      </w:r>
      <w:bookmarkStart w:id="845" w:name="equipaggiamento.armi"/>
      <w:bookmarkEnd w:id="845"/>
    </w:p>
    <w:p>
      <w:pPr>
        <w:pStyle w:val="BodyText"/>
      </w:pPr>
      <w:bookmarkStart w:id="846" w:name="equipaggiamento---armi"/>
      <w:r>
        <w:t xml:space="preserve">[equipaggiamento---armi]</w:t>
      </w:r>
      <w:bookmarkEnd w:id="84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49" w:name="equipaggiamento---armature-e-scudi"/>
      <w:r>
        <w:t xml:space="preserve">Equipaggiamento - Armature e Scudi</w:t>
      </w:r>
      <w:bookmarkEnd w:id="849"/>
    </w:p>
    <w:p>
      <w:pPr>
        <w:pStyle w:val="FirstParagraph"/>
      </w:pPr>
      <w:bookmarkStart w:id="850" w:name="equipaggiamento.armature.scudi"/>
      <w:bookmarkEnd w:id="850"/>
      <w:bookmarkStart w:id="851" w:name="equipaggiamentoarmature"/>
      <w:r>
        <w:t xml:space="preserve">[equipaggiamentoarmature]</w:t>
      </w:r>
      <w:bookmarkEnd w:id="851"/>
    </w:p>
    <w:p>
      <w:pPr>
        <w:pStyle w:val="BodyText"/>
      </w:pPr>
      <w:bookmarkStart w:id="852" w:name="equipaggiamento---armature-e-scudi"/>
      <w:r>
        <w:t xml:space="preserve">[equipaggiamento---armature-e-scudi]</w:t>
      </w:r>
      <w:bookmarkEnd w:id="85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3" w:name="tabella-armature"/>
      <w:r>
        <w:t xml:space="preserve">Tabella Armature</w:t>
      </w:r>
      <w:bookmarkEnd w:id="853"/>
    </w:p>
    <w:p>
      <w:pPr>
        <w:pStyle w:val="FirstParagraph"/>
      </w:pPr>
      <w:bookmarkStart w:id="854" w:name="tabella-armature"/>
      <w:r>
        <w:t xml:space="preserve">[tabella-armature]</w:t>
      </w:r>
      <w:bookmarkEnd w:id="85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5" w:name="armature-scudi-e-magia"/>
      <w:r>
        <w:t xml:space="preserve">Armature, Scudi e Magia</w:t>
      </w:r>
      <w:bookmarkEnd w:id="855"/>
    </w:p>
    <w:p>
      <w:pPr>
        <w:pStyle w:val="FirstParagraph"/>
      </w:pPr>
      <w:bookmarkStart w:id="856" w:name="armatureemagie"/>
      <w:bookmarkEnd w:id="85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7" w:name="descrizione-delle-armature"/>
      <w:r>
        <w:t xml:space="preserve">Descrizione delle Armature</w:t>
      </w:r>
      <w:bookmarkEnd w:id="85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8" w:name="regole-base-per-lutilizzo-dellarmatura"/>
      <w:r>
        <w:t xml:space="preserve">Regole base per l’utilizzo dell’armatura</w:t>
      </w:r>
      <w:bookmarkEnd w:id="85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5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0" w:name="gli-scudi"/>
      <w:r>
        <w:t xml:space="preserve">Gli Scudi</w:t>
      </w:r>
      <w:bookmarkEnd w:id="86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1" w:name="tabella-scudi"/>
      <w:r>
        <w:t xml:space="preserve">Tabella Scudi</w:t>
      </w:r>
      <w:bookmarkEnd w:id="861"/>
    </w:p>
    <w:p>
      <w:pPr>
        <w:pStyle w:val="FirstParagraph"/>
      </w:pPr>
      <w:bookmarkStart w:id="862" w:name="tabella-scudi"/>
      <w:r>
        <w:t xml:space="preserve">[tabella-scudi]</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3" w:name="indossare-e-togliere-armature"/>
      <w:r>
        <w:t xml:space="preserve">Indossare e Togliere Armature</w:t>
      </w:r>
      <w:bookmarkEnd w:id="86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5" w:name="merci-e-servizi"/>
      <w:r>
        <w:t xml:space="preserve">Merci e Servizi</w:t>
      </w:r>
      <w:bookmarkEnd w:id="865"/>
    </w:p>
    <w:p>
      <w:pPr>
        <w:pStyle w:val="Heading2"/>
      </w:pPr>
      <w:bookmarkStart w:id="866" w:name="ricchezza-e-denaro-1"/>
      <w:r>
        <w:t xml:space="preserve">Ricchezza e Denaro</w:t>
      </w:r>
      <w:bookmarkEnd w:id="86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7" w:name="vendere-tesori"/>
      <w:r>
        <w:t xml:space="preserve">Vendere Tesori</w:t>
      </w:r>
      <w:bookmarkEnd w:id="86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69" w:name="equipaggiamento-da-avventura"/>
      <w:r>
        <w:t xml:space="preserve">Equipaggiamento da Avventura</w:t>
      </w:r>
      <w:bookmarkEnd w:id="86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5" w:name="dotazioni"/>
      <w:r>
        <w:t xml:space="preserve">Dotazioni</w:t>
      </w:r>
      <w:bookmarkEnd w:id="87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7" w:name="capienza-dei-contenitori"/>
      <w:r>
        <w:t xml:space="preserve">Capienza dei Contenitori</w:t>
      </w:r>
      <w:bookmarkEnd w:id="8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8" w:name="strumenti"/>
      <w:r>
        <w:t xml:space="preserve">Strumenti</w:t>
      </w:r>
      <w:bookmarkEnd w:id="87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79" w:name="cavalcature-e-veicoli"/>
      <w:r>
        <w:t xml:space="preserve">Cavalcature e Veicoli</w:t>
      </w:r>
      <w:bookmarkEnd w:id="87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2" w:name="cavalcature-e-altri-animali"/>
      <w:r>
        <w:t xml:space="preserve">Cavalcature e Altri Animali</w:t>
      </w:r>
      <w:bookmarkEnd w:id="88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3" w:name="spese"/>
      <w:r>
        <w:t xml:space="preserve">Spese</w:t>
      </w:r>
      <w:bookmarkEnd w:id="88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7" w:name="vitto-e-alloggio"/>
      <w:r>
        <w:t xml:space="preserve">Vitto e Alloggio</w:t>
      </w:r>
      <w:bookmarkEnd w:id="88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8" w:name="servizi"/>
      <w:r>
        <w:t xml:space="preserve">Servizi</w:t>
      </w:r>
      <w:bookmarkEnd w:id="88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89" w:name="servizi-magici"/>
      <w:r>
        <w:t xml:space="preserve">Servizi Magici</w:t>
      </w:r>
      <w:bookmarkEnd w:id="889"/>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0"/>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1" w:name="lo-zaino-standard"/>
      <w:r>
        <w:t xml:space="preserve">Lo Zaino Standard</w:t>
      </w:r>
      <w:bookmarkEnd w:id="89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3" w:name="materiali-speciali"/>
      <w:r>
        <w:t xml:space="preserve">Materiali Speciali</w:t>
      </w:r>
      <w:bookmarkEnd w:id="89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4" w:name="acciaio-vivente"/>
      <w:r>
        <w:t xml:space="preserve">Acciaio Vivente</w:t>
      </w:r>
      <w:bookmarkEnd w:id="894"/>
    </w:p>
    <w:p>
      <w:pPr>
        <w:pStyle w:val="FirstParagraph"/>
      </w:pPr>
      <w:bookmarkStart w:id="895" w:name="acciaio-vivente"/>
      <w:r>
        <w:t xml:space="preserve">[acciaio-vivente]</w:t>
      </w:r>
      <w:bookmarkEnd w:id="89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6" w:name="adamantio"/>
      <w:r>
        <w:t xml:space="preserve">Adamantio</w:t>
      </w:r>
      <w:bookmarkEnd w:id="896"/>
    </w:p>
    <w:p>
      <w:pPr>
        <w:pStyle w:val="FirstParagraph"/>
      </w:pPr>
      <w:bookmarkStart w:id="897" w:name="adamantio"/>
      <w:r>
        <w:t xml:space="preserve">[adamantio]</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8" w:name="argento-alchemico"/>
      <w:r>
        <w:t xml:space="preserve">Argento Alchemico</w:t>
      </w:r>
      <w:bookmarkEnd w:id="898"/>
    </w:p>
    <w:p>
      <w:pPr>
        <w:pStyle w:val="FirstParagraph"/>
      </w:pPr>
      <w:bookmarkStart w:id="899" w:name="argento-alchemico"/>
      <w:r>
        <w:t xml:space="preserve">[argento-alchemic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0" w:name="ferro-freddo"/>
      <w:r>
        <w:t xml:space="preserve">Ferro Freddo</w:t>
      </w:r>
      <w:bookmarkEnd w:id="900"/>
    </w:p>
    <w:p>
      <w:pPr>
        <w:pStyle w:val="FirstParagraph"/>
      </w:pPr>
      <w:bookmarkStart w:id="901" w:name="ferro-freddo"/>
      <w:r>
        <w:t xml:space="preserve">[ferro-freddo]</w:t>
      </w:r>
      <w:bookmarkEnd w:id="9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2" w:name="mithral"/>
      <w:r>
        <w:t xml:space="preserve">Mithral</w:t>
      </w:r>
      <w:bookmarkEnd w:id="902"/>
    </w:p>
    <w:p>
      <w:pPr>
        <w:pStyle w:val="FirstParagraph"/>
      </w:pPr>
      <w:bookmarkStart w:id="903" w:name="mithral"/>
      <w:r>
        <w:t xml:space="preserve">[mithral]</w:t>
      </w:r>
      <w:bookmarkEnd w:id="90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5" w:name="pelle-di-drago"/>
      <w:r>
        <w:t xml:space="preserve">Pelle di Drago</w:t>
      </w:r>
      <w:bookmarkEnd w:id="905"/>
    </w:p>
    <w:p>
      <w:pPr>
        <w:pStyle w:val="FirstParagraph"/>
      </w:pPr>
      <w:bookmarkStart w:id="906" w:name="pelle-di-drago"/>
      <w:r>
        <w:t xml:space="preserve">[pelle-di-drago]</w:t>
      </w:r>
      <w:bookmarkEnd w:id="90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8" w:name="sfondare-ed-entrare"/>
      <w:r>
        <w:t xml:space="preserve">Sfondare ed Entrare</w:t>
      </w:r>
      <w:bookmarkEnd w:id="908"/>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09" w:name="sfondare-ed-entrare"/>
      <w:r>
        <w:t xml:space="preserve">[sfondare-ed-entrare]</w:t>
      </w:r>
      <w:bookmarkEnd w:id="90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0" w:name="durezza"/>
      <w:r>
        <w:t xml:space="preserve">Durezza</w:t>
      </w:r>
      <w:bookmarkEnd w:id="91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1" w:name="danneggiare-gli-oggetti"/>
      <w:r>
        <w:t xml:space="preserve">Danneggiare gli oggetti</w:t>
      </w:r>
      <w:bookmarkEnd w:id="911"/>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3" w:name="rompere-oggetti"/>
      <w:r>
        <w:t xml:space="preserve">Rompere Oggetti</w:t>
      </w:r>
      <w:bookmarkEnd w:id="913"/>
    </w:p>
    <w:p>
      <w:pPr>
        <w:pStyle w:val="FirstParagraph"/>
      </w:pPr>
      <w:bookmarkStart w:id="914" w:name="rompere-oggetti"/>
      <w:r>
        <w:t xml:space="preserve">[rompere-oggetti]</w:t>
      </w:r>
      <w:bookmarkEnd w:id="914"/>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5"/>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6" w:name="ambiente"/>
      <w:r>
        <w:t xml:space="preserve">Ambiente</w:t>
      </w:r>
      <w:bookmarkEnd w:id="916"/>
    </w:p>
    <w:p>
      <w:pPr>
        <w:pStyle w:val="FirstParagraph"/>
      </w:pPr>
      <w:bookmarkStart w:id="917" w:name="ambiente"/>
      <w:r>
        <w:t xml:space="preserve">[ambiente]</w:t>
      </w:r>
      <w:bookmarkEnd w:id="9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8" w:name="regole-ambientali"/>
      <w:r>
        <w:t xml:space="preserve">Regole Ambientali</w:t>
      </w:r>
      <w:bookmarkEnd w:id="918"/>
    </w:p>
    <w:p>
      <w:pPr>
        <w:pStyle w:val="Heading3"/>
      </w:pPr>
      <w:bookmarkStart w:id="919" w:name="visione-e-luce"/>
      <w:r>
        <w:t xml:space="preserve">Visione e Luce</w:t>
      </w:r>
      <w:bookmarkEnd w:id="919"/>
    </w:p>
    <w:p>
      <w:pPr>
        <w:pStyle w:val="FirstParagraph"/>
      </w:pPr>
      <w:bookmarkStart w:id="920" w:name="sec:visione-e-luce"/>
      <w:r>
        <w:t xml:space="preserve">[sec:visione-e-luce]</w:t>
      </w:r>
      <w:bookmarkEnd w:id="92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2" w:name="tipi-di-visione-e-illuminazione"/>
      <w:r>
        <w:t xml:space="preserve">Tipi di Visione e Illuminazione</w:t>
      </w:r>
      <w:bookmarkEnd w:id="922"/>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3" w:name="buio"/>
      <w:r>
        <w:t xml:space="preserve">Buio</w:t>
      </w:r>
      <w:bookmarkEnd w:id="923"/>
    </w:p>
    <w:p>
      <w:pPr>
        <w:pStyle w:val="FirstParagraph"/>
      </w:pPr>
      <w:bookmarkStart w:id="924" w:name="buio"/>
      <w:r>
        <w:t xml:space="preserve">[buio]</w:t>
      </w:r>
      <w:bookmarkEnd w:id="9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5" w:name="accecato"/>
      <w:r>
        <w:t xml:space="preserve">Accecato</w:t>
      </w:r>
      <w:bookmarkEnd w:id="925"/>
    </w:p>
    <w:p>
      <w:pPr>
        <w:pStyle w:val="FirstParagraph"/>
      </w:pPr>
      <w:bookmarkStart w:id="926" w:name="accecato"/>
      <w:r>
        <w:t xml:space="preserve">[accecato]</w:t>
      </w:r>
      <w:bookmarkEnd w:id="9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7" w:name="cadute"/>
      <w:r>
        <w:t xml:space="preserve">Cadute</w:t>
      </w:r>
      <w:bookmarkEnd w:id="927"/>
    </w:p>
    <w:p>
      <w:pPr>
        <w:pStyle w:val="FirstParagraph"/>
      </w:pPr>
      <w:bookmarkStart w:id="928" w:name="cadute"/>
      <w:bookmarkEnd w:id="928"/>
    </w:p>
    <w:p>
      <w:pPr>
        <w:pStyle w:val="BodyText"/>
      </w:pPr>
      <w:bookmarkStart w:id="929" w:name="cadute"/>
      <w:r>
        <w:t xml:space="preserve">[cadute]</w:t>
      </w:r>
      <w:bookmarkEnd w:id="9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1" w:name="effetti-dellacido"/>
      <w:r>
        <w:t xml:space="preserve">Effetti dell’Acido</w:t>
      </w:r>
      <w:bookmarkEnd w:id="931"/>
    </w:p>
    <w:p>
      <w:pPr>
        <w:pStyle w:val="FirstParagraph"/>
      </w:pPr>
      <w:bookmarkStart w:id="932" w:name="effetti-dellacido"/>
      <w:r>
        <w:t xml:space="preserve">[effetti-dellacido]</w:t>
      </w:r>
      <w:bookmarkEnd w:id="93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3" w:name="effetti-del-fumo"/>
      <w:r>
        <w:t xml:space="preserve">Effetti del Fumo</w:t>
      </w:r>
      <w:bookmarkEnd w:id="933"/>
    </w:p>
    <w:p>
      <w:pPr>
        <w:pStyle w:val="FirstParagraph"/>
      </w:pPr>
      <w:bookmarkStart w:id="934" w:name="effetti-del-fumo"/>
      <w:r>
        <w:t xml:space="preserve">[effetti-del-fumo]</w:t>
      </w:r>
      <w:bookmarkEnd w:id="93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5" w:name="fame-e-sete"/>
      <w:r>
        <w:t xml:space="preserve">Fame e Sete</w:t>
      </w:r>
      <w:bookmarkEnd w:id="935"/>
    </w:p>
    <w:p>
      <w:pPr>
        <w:pStyle w:val="FirstParagraph"/>
      </w:pPr>
      <w:bookmarkStart w:id="936" w:name="fame-e-sete"/>
      <w:r>
        <w:t xml:space="preserve">[fame-e-sete]</w:t>
      </w:r>
      <w:bookmarkEnd w:id="93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7" w:name="oggetti-cadenti"/>
      <w:r>
        <w:t xml:space="preserve">Oggetti Cadenti</w:t>
      </w:r>
      <w:bookmarkEnd w:id="937"/>
    </w:p>
    <w:p>
      <w:pPr>
        <w:pStyle w:val="FirstParagraph"/>
      </w:pPr>
      <w:bookmarkStart w:id="938" w:name="oggetti-cadenti"/>
      <w:r>
        <w:t xml:space="preserve">[oggetti-cadenti]</w:t>
      </w:r>
      <w:bookmarkEnd w:id="938"/>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39" w:name="pericoli-dellacqua"/>
      <w:r>
        <w:t xml:space="preserve">Pericoli dell’Acqua</w:t>
      </w:r>
      <w:bookmarkEnd w:id="939"/>
    </w:p>
    <w:p>
      <w:pPr>
        <w:pStyle w:val="FirstParagraph"/>
      </w:pPr>
      <w:bookmarkStart w:id="940" w:name="pericoli-dellacqua"/>
      <w:r>
        <w:t xml:space="preserve">[pericoli-dellacqua]</w:t>
      </w:r>
      <w:bookmarkEnd w:id="94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1" w:name="trattenereilfiato"/>
      <w:bookmarkEnd w:id="941"/>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3" w:name="pericoli-del-caldo"/>
      <w:r>
        <w:t xml:space="preserve">Pericoli del Caldo</w:t>
      </w:r>
      <w:bookmarkEnd w:id="943"/>
    </w:p>
    <w:p>
      <w:pPr>
        <w:pStyle w:val="FirstParagraph"/>
      </w:pPr>
      <w:bookmarkStart w:id="944" w:name="pericoli-del-caldo"/>
      <w:r>
        <w:t xml:space="preserve">[pericoli-del-caldo]</w:t>
      </w:r>
      <w:bookmarkEnd w:id="94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5"/>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6" w:name="prendere-fuoco"/>
      <w:r>
        <w:t xml:space="preserve">Prendere Fuoco</w:t>
      </w:r>
      <w:bookmarkEnd w:id="946"/>
    </w:p>
    <w:p>
      <w:pPr>
        <w:pStyle w:val="FirstParagraph"/>
      </w:pPr>
      <w:bookmarkStart w:id="947" w:name="prendere-fuoco"/>
      <w:r>
        <w:t xml:space="preserve">[prendere-fuoco]</w:t>
      </w:r>
      <w:bookmarkEnd w:id="947"/>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49" w:name="pericoli-del-freddo"/>
      <w:r>
        <w:t xml:space="preserve">Pericoli del Freddo</w:t>
      </w:r>
      <w:bookmarkEnd w:id="949"/>
    </w:p>
    <w:p>
      <w:pPr>
        <w:pStyle w:val="FirstParagraph"/>
      </w:pPr>
      <w:bookmarkStart w:id="950" w:name="pericoli-del-freddo"/>
      <w:r>
        <w:t xml:space="preserve">[pericoli-del-freddo]</w:t>
      </w:r>
      <w:bookmarkEnd w:id="95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1" w:name="effetti-del-ghiaccio"/>
      <w:r>
        <w:t xml:space="preserve">Effetti del Ghiaccio</w:t>
      </w:r>
      <w:bookmarkEnd w:id="95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3" w:name="soffocamento-lento"/>
      <w:r>
        <w:t xml:space="preserve">Soffocamento Lento</w:t>
      </w:r>
      <w:bookmarkEnd w:id="95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4" w:name="tempo-atmosferico---meteo"/>
      <w:r>
        <w:t xml:space="preserve">Tempo Atmosferico - Meteo</w:t>
      </w:r>
      <w:bookmarkEnd w:id="954"/>
    </w:p>
    <w:p>
      <w:pPr>
        <w:pStyle w:val="FirstParagraph"/>
      </w:pPr>
      <w:bookmarkStart w:id="955" w:name="tempo-atmosferico---meteo"/>
      <w:r>
        <w:t xml:space="preserve">[tempo-atmosferico---meteo]</w:t>
      </w:r>
      <w:bookmarkEnd w:id="95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7" w:name="tempeste"/>
      <w:r>
        <w:t xml:space="preserve">Tempeste</w:t>
      </w:r>
      <w:bookmarkEnd w:id="957"/>
    </w:p>
    <w:p>
      <w:pPr>
        <w:pStyle w:val="FirstParagraph"/>
      </w:pPr>
      <w:bookmarkStart w:id="958" w:name="tempeste"/>
      <w:r>
        <w:t xml:space="preserve">[tempeste]</w:t>
      </w:r>
      <w:bookmarkEnd w:id="95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5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0" w:name="nebbia"/>
      <w:r>
        <w:t xml:space="preserve">Nebbia</w:t>
      </w:r>
      <w:bookmarkEnd w:id="960"/>
    </w:p>
    <w:p>
      <w:pPr>
        <w:pStyle w:val="FirstParagraph"/>
      </w:pPr>
      <w:bookmarkStart w:id="961" w:name="nebbia"/>
      <w:r>
        <w:t xml:space="preserve">[nebbia]</w:t>
      </w:r>
      <w:bookmarkEnd w:id="96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2" w:name="venti"/>
      <w:r>
        <w:t xml:space="preserve">Venti</w:t>
      </w:r>
      <w:bookmarkEnd w:id="962"/>
    </w:p>
    <w:p>
      <w:pPr>
        <w:pStyle w:val="FirstParagraph"/>
      </w:pPr>
      <w:bookmarkStart w:id="963" w:name="venti"/>
      <w:r>
        <w:t xml:space="preserve">[venti]</w:t>
      </w:r>
      <w:bookmarkEnd w:id="96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4"/>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5" w:name="avventure-in-acqua"/>
      <w:r>
        <w:t xml:space="preserve">Avventure in Acqua</w:t>
      </w:r>
      <w:bookmarkEnd w:id="965"/>
    </w:p>
    <w:p>
      <w:pPr>
        <w:pStyle w:val="FirstParagraph"/>
      </w:pPr>
      <w:bookmarkStart w:id="966" w:name="avventure-in-acqua"/>
      <w:r>
        <w:t xml:space="preserve">[avventure-in-acqua]</w:t>
      </w:r>
      <w:bookmarkEnd w:id="96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7" w:name="combattimento-sottacqua"/>
      <w:r>
        <w:t xml:space="preserve">Combattimento sott’acqua</w:t>
      </w:r>
      <w:bookmarkEnd w:id="96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8" w:name="attacchi-a-distanza-sottacqua"/>
      <w:r>
        <w:t xml:space="preserve">Attacchi a distanza sott’acqua</w:t>
      </w:r>
      <w:bookmarkEnd w:id="968"/>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69" w:name="attacchi-dalla-terraferma"/>
      <w:r>
        <w:t xml:space="preserve">Attacchi dalla terraferma</w:t>
      </w:r>
      <w:bookmarkEnd w:id="96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0" w:name="effetti-magici-in-acqua"/>
      <w:r>
        <w:t xml:space="preserve">Effetti magici in acqua</w:t>
      </w:r>
      <w:bookmarkEnd w:id="97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1" w:name="affogare"/>
      <w:r>
        <w:t xml:space="preserve">Affogare</w:t>
      </w:r>
      <w:bookmarkEnd w:id="971"/>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2" w:name="avventure-nautiche"/>
      <w:r>
        <w:t xml:space="preserve">Avventure Nautiche</w:t>
      </w:r>
      <w:bookmarkEnd w:id="97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3"/>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4" w:name="combattimento-rapido-in-mare"/>
      <w:r>
        <w:t xml:space="preserve">Combattimento Rapido in Mare</w:t>
      </w:r>
      <w:bookmarkEnd w:id="97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7" w:name="avventure-in-citta"/>
      <w:r>
        <w:t xml:space="preserve">Avventure in Citta’</w:t>
      </w:r>
      <w:bookmarkEnd w:id="977"/>
    </w:p>
    <w:p>
      <w:pPr>
        <w:pStyle w:val="FirstParagraph"/>
      </w:pPr>
      <w:bookmarkStart w:id="978" w:name="avventure-in-citta"/>
      <w:r>
        <w:t xml:space="preserve">[avventure-in-citta]</w:t>
      </w:r>
      <w:bookmarkEnd w:id="978"/>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7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0"/>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3" w:name="avventure-e-disastri"/>
      <w:r>
        <w:t xml:space="preserve">Avventure e Disastri</w:t>
      </w:r>
      <w:bookmarkEnd w:id="983"/>
    </w:p>
    <w:p>
      <w:pPr>
        <w:pStyle w:val="FirstParagraph"/>
      </w:pPr>
      <w:bookmarkStart w:id="984" w:name="avventure-e-disastri"/>
      <w:r>
        <w:t xml:space="preserve">[avventure-e-disastri]</w:t>
      </w:r>
      <w:bookmarkEnd w:id="9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5"/>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6">
        <w:r>
          <w:rPr>
            <w:rStyle w:val="Hyperlink"/>
            <w:i/>
          </w:rPr>
          <w:t xml:space="preserve">Anubi</w:t>
        </w:r>
      </w:hyperlink>
    </w:p>
    <w:p>
      <w:pPr>
        <w:pStyle w:val="Heading1"/>
      </w:pPr>
      <w:bookmarkStart w:id="987" w:name="avventure-nei-dungeon"/>
      <w:r>
        <w:t xml:space="preserve">Avventure nei Dungeon</w:t>
      </w:r>
      <w:bookmarkEnd w:id="9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8" w:name="avventure-nei-dungeon"/>
      <w:r>
        <w:t xml:space="preserve">[avventure-nei-dungeon]</w:t>
      </w:r>
      <w:bookmarkEnd w:id="9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89" w:name="il-sottosuolo"/>
      <w:r>
        <w:t xml:space="preserve">Il sottosuolo</w:t>
      </w:r>
      <w:bookmarkEnd w:id="9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0" w:name="illuminazione"/>
      <w:r>
        <w:t xml:space="preserve">Illuminazione</w:t>
      </w:r>
      <w:bookmarkEnd w:id="9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1" w:name="movimento-1"/>
      <w:r>
        <w:t xml:space="preserve">Movimento</w:t>
      </w:r>
      <w:bookmarkEnd w:id="9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2" w:name="tipologie-di-caverne"/>
      <w:r>
        <w:t xml:space="preserve">Tipologie di caverne</w:t>
      </w:r>
      <w:bookmarkEnd w:id="992"/>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3" w:name="le-quattro-tipologie-di-dungeon"/>
      <w:r>
        <w:t xml:space="preserve">Le quattro tipologie di Dungeon</w:t>
      </w:r>
      <w:bookmarkEnd w:id="9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6" w:name="esplorazione"/>
      <w:r>
        <w:t xml:space="preserve">Esplorazione</w:t>
      </w:r>
      <w:bookmarkEnd w:id="9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7" w:name="terreno-del-dungeon"/>
      <w:r>
        <w:t xml:space="preserve">Terreno del Dungeon</w:t>
      </w:r>
      <w:bookmarkEnd w:id="997"/>
    </w:p>
    <w:p>
      <w:pPr>
        <w:pStyle w:val="FirstParagraph"/>
      </w:pPr>
      <w:r>
        <w:t xml:space="preserve">Le regole seguenti riguardano i terreni di base che si possono trovare in un dungeon.</w:t>
      </w:r>
    </w:p>
    <w:p>
      <w:pPr>
        <w:pStyle w:val="Heading3"/>
      </w:pPr>
      <w:bookmarkStart w:id="998" w:name="pareti"/>
      <w:r>
        <w:t xml:space="preserve">Pareti</w:t>
      </w:r>
      <w:bookmarkEnd w:id="9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999" w:name="pavimenti"/>
      <w:r>
        <w:t xml:space="preserve">Pavimenti</w:t>
      </w:r>
      <w:bookmarkEnd w:id="9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1" w:name="le-porte"/>
      <w:r>
        <w:t xml:space="preserve">Le porte</w:t>
      </w:r>
      <w:bookmarkEnd w:id="10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3" w:name="spaccare-una-serratura"/>
      <w:r>
        <w:t xml:space="preserve">Spaccare una serratura</w:t>
      </w:r>
      <w:bookmarkEnd w:id="10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6" w:name="pericoli-nei-dungeon"/>
      <w:r>
        <w:t xml:space="preserve">Pericoli nei Dungeon</w:t>
      </w:r>
      <w:bookmarkEnd w:id="1006"/>
    </w:p>
    <w:p>
      <w:pPr>
        <w:pStyle w:val="FirstParagraph"/>
      </w:pPr>
      <w:r>
        <w:t xml:space="preserve">Nei dungeon e nelle caverne oltre ai mostri ci sono anche altri pericoli tra crolli, muffe, funghi e altro.</w:t>
      </w:r>
    </w:p>
    <w:p>
      <w:pPr>
        <w:pStyle w:val="Heading3"/>
      </w:pPr>
      <w:bookmarkStart w:id="1007" w:name="crolli-e-cedimenti-grado-di-sfida-8"/>
      <w:r>
        <w:t xml:space="preserve">Crolli e Cedimenti (grado di Sfida 8)</w:t>
      </w:r>
      <w:bookmarkEnd w:id="10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8" w:name="fanghiglie-muffe-e-funghi"/>
      <w:r>
        <w:t xml:space="preserve">Fanghiglie, Muffe e Funghi</w:t>
      </w:r>
      <w:bookmarkEnd w:id="10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0" w:name="esempio-di-trappole-da-dungeon"/>
      <w:r>
        <w:t xml:space="preserve">Esempio di Trappole da dungeon</w:t>
      </w:r>
      <w:bookmarkEnd w:id="10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1" w:name="pericoli-in-avventura"/>
      <w:r>
        <w:t xml:space="preserve">Pericoli in Avventura</w:t>
      </w:r>
      <w:bookmarkEnd w:id="10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2" w:name="pericoli-in-avventura"/>
      <w:r>
        <w:t xml:space="preserve">[pericoli-in-avventura]</w:t>
      </w:r>
      <w:bookmarkEnd w:id="10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5" w:name="prepararsi-per-la-notte"/>
      <w:r>
        <w:t xml:space="preserve">Prepararsi per la notte</w:t>
      </w:r>
      <w:bookmarkEnd w:id="1015"/>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6" w:name="organizzare-i-turni-di-guardia"/>
      <w:r>
        <w:t xml:space="preserve">Organizzare i Turni di Guardia</w:t>
      </w:r>
      <w:bookmarkEnd w:id="1016"/>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7"/>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8" w:name="avventure-e-trappole"/>
      <w:r>
        <w:t xml:space="preserve">Avventure e Trappole</w:t>
      </w:r>
      <w:bookmarkEnd w:id="101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19" w:name="attivare-una-trappola"/>
      <w:r>
        <w:t xml:space="preserve">Attivare una Trappola</w:t>
      </w:r>
      <w:bookmarkEnd w:id="101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0" w:name="individuare-e-disabilitare-una-trappola"/>
      <w:r>
        <w:t xml:space="preserve">Individuare e Disabilitare una Trappola</w:t>
      </w:r>
      <w:bookmarkEnd w:id="102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1" w:name="effetti-delle-trappole"/>
      <w:r>
        <w:t xml:space="preserve">Effetti delle Trappole</w:t>
      </w:r>
      <w:bookmarkEnd w:id="102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3" w:name="trappole-complesse"/>
      <w:r>
        <w:t xml:space="preserve">Trappole Complesse</w:t>
      </w:r>
      <w:bookmarkEnd w:id="102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4" w:name="trappole-di-esempio"/>
      <w:r>
        <w:t xml:space="preserve">Trappole di Esempio</w:t>
      </w:r>
      <w:bookmarkEnd w:id="102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5" w:name="altri-esempi-di-trappole"/>
      <w:r>
        <w:t xml:space="preserve">Altri esempi di trappole</w:t>
      </w:r>
      <w:bookmarkEnd w:id="102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6">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7" w:name="opzionale---reputazione-e-fama"/>
      <w:r>
        <w:t xml:space="preserve">Opzionale - Reputazione e Fama</w:t>
      </w:r>
      <w:bookmarkEnd w:id="1027"/>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8" w:name="fama"/>
      <w:r>
        <w:t xml:space="preserve">Fama</w:t>
      </w:r>
      <w:bookmarkEnd w:id="1028"/>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29" w:name="sfera-di-notorieta"/>
      <w:r>
        <w:t xml:space="preserve">Sfera di Notorieta’</w:t>
      </w:r>
      <w:bookmarkEnd w:id="102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0" w:name="il-livello-di-fama"/>
      <w:r>
        <w:t xml:space="preserve">Il Livello di Fama</w:t>
      </w:r>
      <w:bookmarkEnd w:id="1030"/>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1" w:name="discredito-e-infamia"/>
      <w:r>
        <w:t xml:space="preserve">Discredito e Infamia</w:t>
      </w:r>
      <w:bookmarkEnd w:id="103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2"/>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3" w:name="veleni-e-pozioni"/>
      <w:r>
        <w:t xml:space="preserve">Veleni e Pozioni</w:t>
      </w:r>
      <w:bookmarkEnd w:id="1033"/>
    </w:p>
    <w:p>
      <w:pPr>
        <w:pStyle w:val="FirstParagraph"/>
      </w:pPr>
      <w:bookmarkStart w:id="1034" w:name="veleni-e-pozioni"/>
      <w:r>
        <w:t xml:space="preserve">[veleni-e-pozioni]</w:t>
      </w:r>
      <w:bookmarkEnd w:id="103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5" w:name="tipo-di-veleno-e-pozione"/>
      <w:r>
        <w:t xml:space="preserve">Tipo di Veleno e Pozione</w:t>
      </w:r>
      <w:bookmarkEnd w:id="103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6" w:name="insorgenza-ed-effetto"/>
      <w:r>
        <w:t xml:space="preserve">Insorgenza ed Effetto</w:t>
      </w:r>
      <w:bookmarkEnd w:id="103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8" w:name="avvelenati"/>
      <w:r>
        <w:t xml:space="preserve">Avvelenati</w:t>
      </w:r>
      <w:bookmarkEnd w:id="1038"/>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39" w:name="applicare-il-veleno"/>
      <w:r>
        <w:t xml:space="preserve">Applicare il Veleno</w:t>
      </w:r>
      <w:bookmarkEnd w:id="103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0" w:name="creare-veleni-naturali"/>
      <w:r>
        <w:t xml:space="preserve">Creare Veleni Naturali</w:t>
      </w:r>
      <w:bookmarkEnd w:id="104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3" w:name="note-sui-veleni"/>
      <w:r>
        <w:t xml:space="preserve">Note sui veleni</w:t>
      </w:r>
      <w:bookmarkEnd w:id="1043"/>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5" w:name="pozioni-naturali"/>
      <w:r>
        <w:t xml:space="preserve">Pozioni naturali</w:t>
      </w:r>
      <w:bookmarkEnd w:id="1045"/>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6" w:name="note-sulle-pianticine..."/>
      <w:r>
        <w:t xml:space="preserve">Note sulle pianticine...</w:t>
      </w:r>
      <w:bookmarkEnd w:id="104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7" w:name="dove-trovare-le-piante"/>
      <w:r>
        <w:t xml:space="preserve">Dove trovare le piante</w:t>
      </w:r>
      <w:bookmarkEnd w:id="1047"/>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8" w:name="pozioni-generiche"/>
      <w:r>
        <w:t xml:space="preserve">Pozioni generiche</w:t>
      </w:r>
      <w:bookmarkEnd w:id="1048"/>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49" w:name="opzionale---droghe"/>
      <w:r>
        <w:t xml:space="preserve">Opzionale - Droghe</w:t>
      </w:r>
      <w:bookmarkEnd w:id="1049"/>
    </w:p>
    <w:p>
      <w:pPr>
        <w:pStyle w:val="FirstParagraph"/>
      </w:pPr>
      <w:bookmarkStart w:id="1050" w:name="droghe"/>
      <w:bookmarkEnd w:id="1050"/>
      <w:bookmarkStart w:id="1051" w:name="droghe"/>
      <w:r>
        <w:t xml:space="preserve">[droghe]</w:t>
      </w:r>
      <w:bookmarkEnd w:id="1051"/>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2" w:name="movimento-e-trasporto"/>
      <w:r>
        <w:t xml:space="preserve">Movimento e Trasporto</w:t>
      </w:r>
      <w:bookmarkEnd w:id="1052"/>
    </w:p>
    <w:p>
      <w:pPr>
        <w:pStyle w:val="FirstParagraph"/>
      </w:pPr>
      <w:bookmarkStart w:id="1053" w:name="movimento-e-trasporto"/>
      <w:r>
        <w:t xml:space="preserve">[movimento-e-trasporto]</w:t>
      </w:r>
      <w:bookmarkEnd w:id="105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4" w:name="tipi-di-movimento"/>
      <w:r>
        <w:t xml:space="preserve">Tipi di Movimento</w:t>
      </w:r>
      <w:bookmarkEnd w:id="1054"/>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5" w:name="X190d180339ed0d7d30097e1af1ba3ee7d6da621"/>
      <w:r>
        <w:t xml:space="preserve">Tabella: Movimento e Distanza e Velocita’: a Piedi</w:t>
      </w:r>
      <w:bookmarkEnd w:id="105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6" w:name="movimento-tattico"/>
      <w:r>
        <w:t xml:space="preserve">Movimento Tattico</w:t>
      </w:r>
      <w:bookmarkEnd w:id="105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7" w:name="movimento-ostacolato"/>
      <w:r>
        <w:t xml:space="preserve">Movimento Ostacolato</w:t>
      </w:r>
      <w:bookmarkEnd w:id="1057"/>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8" w:name="attraverso-i-nemici"/>
      <w:r>
        <w:t xml:space="preserve">Attraverso i nemici</w:t>
      </w:r>
      <w:bookmarkEnd w:id="1058"/>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59" w:name="scambiarsi-di-posto"/>
      <w:r>
        <w:t xml:space="preserve">Scambiarsi di posto</w:t>
      </w:r>
      <w:bookmarkEnd w:id="1059"/>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BodyText"/>
      </w:pPr>
      <w:r>
        <w:t xml:space="preserve">Potrebbe decidere di:</w:t>
      </w:r>
    </w:p>
    <w:p>
      <w:pPr>
        <w:pStyle w:val="BodyText"/>
      </w:pPr>
      <w:r>
        <w:t xml:space="preserve">- rimanere ristretto ed attaccare</w:t>
      </w:r>
    </w:p>
    <w:p>
      <w:pPr>
        <w:pStyle w:val="BodyText"/>
      </w:pPr>
      <w:r>
        <w:t xml:space="preserve">- tornare indietro al suo quadretto iniziale</w:t>
      </w:r>
    </w:p>
    <w:p>
      <w:pPr>
        <w:pStyle w:val="BodyText"/>
      </w:pPr>
      <w:r>
        <w:t xml:space="preserve">- riprovare ad attraversare l’avversario, ma se fallisce rimane ristretto con il compagno, danneggiando entrambi...</w:t>
      </w:r>
    </w:p>
    <w:p>
      <w:pPr>
        <w:pStyle w:val="Heading2"/>
      </w:pPr>
      <w:bookmarkStart w:id="1060" w:name="movimento-locale"/>
      <w:r>
        <w:t xml:space="preserve">Movimento Locale</w:t>
      </w:r>
      <w:bookmarkEnd w:id="1060"/>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1" w:name="movimento-via-terra"/>
      <w:r>
        <w:t xml:space="preserve">Movimento Via Terra</w:t>
      </w:r>
      <w:bookmarkEnd w:id="106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2" w:name="tabella-cavalcature-e-veicoli"/>
      <w:r>
        <w:t xml:space="preserve">Tabella: Cavalcature e Veicoli</w:t>
      </w:r>
      <w:bookmarkEnd w:id="1062"/>
    </w:p>
    <w:p>
      <w:pPr>
        <w:pStyle w:val="FirstParagraph"/>
      </w:pPr>
      <w:bookmarkStart w:id="1063" w:name="tabella-cavalcature-e-veicoli"/>
      <w:r>
        <w:t xml:space="preserve">[tabella-cavalcature-e-veicoli]</w:t>
      </w:r>
      <w:bookmarkEnd w:id="10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4" w:name="fuga-e-inseguimento"/>
      <w:r>
        <w:t xml:space="preserve">Fuga e Inseguimento</w:t>
      </w:r>
      <w:bookmarkEnd w:id="106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5" w:name="Xc5e37832bfe2d40da3a6ee6d41721b8aab70326"/>
      <w:r>
        <w:t xml:space="preserve">Capacita’ di Carico e Trasporto: Peso Ingombro</w:t>
      </w:r>
      <w:bookmarkEnd w:id="1065"/>
    </w:p>
    <w:p>
      <w:pPr>
        <w:pStyle w:val="FirstParagraph"/>
      </w:pPr>
      <w:bookmarkStart w:id="1066" w:name="X314979e2b5a2be334ec4f78543dd7ba458280a4"/>
      <w:r>
        <w:t xml:space="preserve">[sec:capacita-di-carico-e-trasporto-ingombro]</w:t>
      </w:r>
      <w:bookmarkEnd w:id="1066"/>
    </w:p>
    <w:p>
      <w:pPr>
        <w:pStyle w:val="Heading3"/>
      </w:pPr>
      <w:bookmarkStart w:id="1067" w:name="peso-e-ingombro"/>
      <w:r>
        <w:t xml:space="preserve">Peso e Ingombro</w:t>
      </w:r>
      <w:bookmarkEnd w:id="106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8" w:name="capacita-di-carico"/>
      <w:r>
        <w:t xml:space="preserve">Capacita’ di Carico</w:t>
      </w:r>
      <w:bookmarkEnd w:id="106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69" w:name="spingere-trascinare-o-sollevare"/>
      <w:r>
        <w:t xml:space="preserve">Spingere, Trascinare o Sollevare</w:t>
      </w:r>
      <w:bookmarkEnd w:id="106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0" w:name="creature-più-grandi-e-più-piccole"/>
      <w:r>
        <w:t xml:space="preserve">Creature Più Grandi e Più Piccole</w:t>
      </w:r>
      <w:bookmarkEnd w:id="1070"/>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1" w:name="creature-con-più-zampe"/>
      <w:r>
        <w:t xml:space="preserve">Creature con più zampe</w:t>
      </w:r>
      <w:bookmarkEnd w:id="1071"/>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2" w:name="altri-tipi-di-movimento"/>
      <w:r>
        <w:t xml:space="preserve">Altri Tipi di Movimento</w:t>
      </w:r>
      <w:bookmarkEnd w:id="1072"/>
    </w:p>
    <w:p>
      <w:pPr>
        <w:pStyle w:val="Heading3"/>
      </w:pPr>
      <w:bookmarkStart w:id="1073" w:name="nuotare"/>
      <w:r>
        <w:t xml:space="preserve">Nuotare</w:t>
      </w:r>
      <w:bookmarkEnd w:id="107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4" w:name="scalare"/>
      <w:r>
        <w:t xml:space="preserve">Scalare</w:t>
      </w:r>
      <w:bookmarkEnd w:id="1074"/>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5" w:name="scavare"/>
      <w:r>
        <w:t xml:space="preserve">Scavare</w:t>
      </w:r>
      <w:bookmarkEnd w:id="107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6" w:name="camminare---velocità-su-terreno"/>
      <w:r>
        <w:t xml:space="preserve">Camminare - Velocità Su Terreno</w:t>
      </w:r>
      <w:bookmarkEnd w:id="1076"/>
    </w:p>
    <w:p>
      <w:pPr>
        <w:pStyle w:val="FirstParagraph"/>
      </w:pPr>
      <w:r>
        <w:t xml:space="preserve">La Velocità sul terreno é la normale velocità per personaggi che non scalano, nuotano o volano.</w:t>
      </w:r>
    </w:p>
    <w:p>
      <w:pPr>
        <w:pStyle w:val="Heading3"/>
      </w:pPr>
      <w:bookmarkStart w:id="1077" w:name="volare"/>
      <w:r>
        <w:t xml:space="preserve">Volare</w:t>
      </w:r>
      <w:bookmarkEnd w:id="107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7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79" w:name="masterizzare"/>
      <w:r>
        <w:t xml:space="preserve">Masterizzare</w:t>
      </w:r>
      <w:bookmarkEnd w:id="1079"/>
    </w:p>
    <w:p>
      <w:pPr>
        <w:pStyle w:val="FirstParagraph"/>
      </w:pPr>
      <w:bookmarkStart w:id="1080" w:name="masterizzare"/>
      <w:r>
        <w:t xml:space="preserve">[masterizzare]</w:t>
      </w:r>
      <w:bookmarkEnd w:id="1080"/>
    </w:p>
    <w:p>
      <w:pPr>
        <w:pStyle w:val="Heading2"/>
      </w:pPr>
      <w:bookmarkStart w:id="1081" w:name="il-narratore"/>
      <w:r>
        <w:t xml:space="preserve">Il Narratore</w:t>
      </w:r>
      <w:bookmarkEnd w:id="1081"/>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2" w:name="il-narratore"/>
      <w:r>
        <w:t xml:space="preserve">[il-narratore]</w:t>
      </w:r>
      <w:bookmarkEnd w:id="1082"/>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3" w:name="punti-esperienza"/>
      <w:r>
        <w:t xml:space="preserve">Punti Esperienza</w:t>
      </w:r>
      <w:bookmarkEnd w:id="1083"/>
    </w:p>
    <w:p>
      <w:pPr>
        <w:pStyle w:val="FirstParagraph"/>
      </w:pPr>
      <w:bookmarkStart w:id="1084" w:name="punti-esperienza"/>
      <w:r>
        <w:t xml:space="preserve">[punti-esperienza]</w:t>
      </w:r>
      <w:bookmarkEnd w:id="108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5" w:name="tabella-punti-esperienza-px-livello"/>
      <w:r>
        <w:t xml:space="preserve">Tabella: Punti Esperienza (PX) / Livello</w:t>
      </w:r>
      <w:bookmarkEnd w:id="1085"/>
    </w:p>
    <w:p>
      <w:pPr>
        <w:pStyle w:val="FirstParagraph"/>
      </w:pPr>
      <w:bookmarkStart w:id="1086" w:name="tabella-punti-esperienza-livello"/>
      <w:r>
        <w:t xml:space="preserve">[tabella-punti-esperienza-livello]</w:t>
      </w:r>
      <w:bookmarkEnd w:id="108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88" w:name="incontri"/>
      <w:r>
        <w:t xml:space="preserve">Incontri</w:t>
      </w:r>
      <w:bookmarkEnd w:id="1088"/>
    </w:p>
    <w:p>
      <w:pPr>
        <w:pStyle w:val="FirstParagraph"/>
      </w:pPr>
      <w:bookmarkStart w:id="1089" w:name="incontri"/>
      <w:r>
        <w:t xml:space="preserve">[incontri]</w:t>
      </w:r>
      <w:bookmarkEnd w:id="1089"/>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0"/>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1" w:name="quanti-scontri-affrontare"/>
      <w:r>
        <w:t xml:space="preserve">Quanti scontri affrontare</w:t>
      </w:r>
      <w:bookmarkEnd w:id="1091"/>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2" w:name="costruire-lincontro"/>
      <w:r>
        <w:t xml:space="preserve">Costruire l’Incontro</w:t>
      </w:r>
      <w:bookmarkEnd w:id="109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3" w:name="aggiungere-i-png"/>
      <w:r>
        <w:t xml:space="preserve">Aggiungere i PNG</w:t>
      </w:r>
      <w:bookmarkEnd w:id="109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4" w:name="modifiche-ad-hoc-del-grado-di-sfida"/>
      <w:r>
        <w:t xml:space="preserve">Modifiche ad Hoc del grado di Sfida</w:t>
      </w:r>
      <w:bookmarkEnd w:id="109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6" w:name="terreno-favorevole-ai-pg"/>
      <w:r>
        <w:t xml:space="preserve">Terreno Favorevole ai PG</w:t>
      </w:r>
      <w:bookmarkEnd w:id="1096"/>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7" w:name="terreno-sfavorevole-ai-pg"/>
      <w:r>
        <w:t xml:space="preserve">Terreno Sfavorevole ai PG</w:t>
      </w:r>
      <w:bookmarkEnd w:id="109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098" w:name="modifiche-allequipaggiamento-dei-png"/>
      <w:r>
        <w:t xml:space="preserve">Modifiche all’Equipaggiamento dei PNG</w:t>
      </w:r>
      <w:bookmarkEnd w:id="109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099" w:name="assegnare-i-px"/>
      <w:r>
        <w:t xml:space="preserve">Assegnare i PX</w:t>
      </w:r>
      <w:bookmarkEnd w:id="1099"/>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0" w:name="disporre-tesori"/>
      <w:r>
        <w:t xml:space="preserve">Disporre Tesori</w:t>
      </w:r>
      <w:bookmarkEnd w:id="1100"/>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1" w:name="costruire-un-bottino"/>
      <w:r>
        <w:t xml:space="preserve">Costruire un Bottino</w:t>
      </w:r>
      <w:bookmarkEnd w:id="110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3" w:name="recitare"/>
      <w:r>
        <w:t xml:space="preserve">Recitare</w:t>
      </w:r>
      <w:bookmarkEnd w:id="1103"/>
    </w:p>
    <w:p>
      <w:pPr>
        <w:pStyle w:val="FirstParagraph"/>
      </w:pPr>
      <w:bookmarkStart w:id="1104" w:name="recitare"/>
      <w:r>
        <w:t xml:space="preserve">[recitare]</w:t>
      </w:r>
      <w:bookmarkEnd w:id="11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5" w:name="circa-obss-ed-i-tiro-di-dadi"/>
      <w:r>
        <w:t xml:space="preserve">Circa OBSS ed i tiro di dadi</w:t>
      </w:r>
      <w:bookmarkEnd w:id="1105"/>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6">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7">
        <w:r>
          <w:rPr>
            <w:rStyle w:val="Hyperlink"/>
          </w:rPr>
          <w:t xml:space="preserve">qui</w:t>
        </w:r>
      </w:hyperlink>
      <w:r>
        <w:t xml:space="preserve"> </w:t>
      </w:r>
      <w:r>
        <w:t xml:space="preserve">per il codice già inserito.</w:t>
      </w:r>
    </w:p>
    <w:p>
      <w:pPr>
        <w:pStyle w:val="Heading2"/>
      </w:pPr>
      <w:bookmarkStart w:id="1108" w:name="le-avventure-in-obss"/>
      <w:r>
        <w:t xml:space="preserve">Le avventure in OBSS</w:t>
      </w:r>
      <w:bookmarkEnd w:id="1108"/>
    </w:p>
    <w:bookmarkStart w:id="1109" w:name="OSR"/>
    <w:bookmarkEnd w:id="1109"/>
    <w:p>
      <w:pPr>
        <w:pStyle w:val="FirstParagraph"/>
      </w:pPr>
      <w:r>
        <w:t xml:space="preserve">Suggerisco la lettura integrale dell’articolo:</w:t>
      </w:r>
      <w:r>
        <w:t xml:space="preserve"> </w:t>
      </w:r>
      <w:hyperlink r:id="rId1110">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1">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2"/>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3" w:name="creare-oggetti-magici-1"/>
      <w:r>
        <w:t xml:space="preserve">Creare Oggetti Magici</w:t>
      </w:r>
      <w:bookmarkEnd w:id="1113"/>
    </w:p>
    <w:p>
      <w:pPr>
        <w:pStyle w:val="FirstParagraph"/>
      </w:pPr>
      <w:r>
        <w:t xml:space="preserve"> </w:t>
      </w:r>
      <w:r>
        <w:t xml:space="preserve">Creare è vivere due volte. (Albert Camus)</w:t>
      </w:r>
    </w:p>
    <w:p>
      <w:pPr>
        <w:pStyle w:val="BodyText"/>
      </w:pPr>
      <w:r>
        <w:t xml:space="preserve">2</w:t>
      </w:r>
    </w:p>
    <w:p>
      <w:pPr>
        <w:pStyle w:val="BodyText"/>
      </w:pPr>
      <w:bookmarkStart w:id="1114" w:name="creare-oggetti-magici"/>
      <w:r>
        <w:t xml:space="preserve">[creare-oggetti-magici]</w:t>
      </w:r>
      <w:bookmarkEnd w:id="11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5" w:name="creare-anelli-magici"/>
      <w:r>
        <w:t xml:space="preserve">Creare Anelli Magici</w:t>
      </w:r>
      <w:bookmarkEnd w:id="11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7" w:name="creare-armature-e-scudi-magici"/>
      <w:r>
        <w:t xml:space="preserve">Creare Armature e Scudi Magici</w:t>
      </w:r>
      <w:bookmarkEnd w:id="111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1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19" w:name="creare-armi-magiche"/>
      <w:r>
        <w:t xml:space="preserve">Creare Armi Magiche</w:t>
      </w:r>
      <w:bookmarkEnd w:id="11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bacchette"/>
      <w:r>
        <w:t xml:space="preserve">Creare Bacchette</w:t>
      </w:r>
      <w:bookmarkEnd w:id="112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stoni"/>
      <w:r>
        <w:t xml:space="preserve">Creare Bastoni</w:t>
      </w:r>
      <w:bookmarkEnd w:id="112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5" w:name="creare-pergamene"/>
      <w:r>
        <w:t xml:space="preserve">Creare Pergamene</w:t>
      </w:r>
      <w:bookmarkEnd w:id="112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28" w:name="creare-pozioni"/>
      <w:r>
        <w:t xml:space="preserve">Creare Pozioni</w:t>
      </w:r>
      <w:bookmarkEnd w:id="112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29" w:name="creare-verghe"/>
      <w:r>
        <w:t xml:space="preserve">Creare Verghe</w:t>
      </w:r>
      <w:bookmarkEnd w:id="11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0" w:name="aggiungere-nuove-capacità"/>
      <w:r>
        <w:t xml:space="preserve">Aggiungere Nuove Capacità</w:t>
      </w:r>
      <w:bookmarkEnd w:id="11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2" w:name="regole-su-oggetti-magici"/>
      <w:r>
        <w:t xml:space="preserve">Regole su Oggetti Magici</w:t>
      </w:r>
      <w:bookmarkEnd w:id="1132"/>
    </w:p>
    <w:p>
      <w:pPr>
        <w:pStyle w:val="FirstParagraph"/>
      </w:pPr>
      <w:bookmarkStart w:id="1133" w:name="identificareom"/>
      <w:bookmarkEnd w:id="113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4" w:name="oggetti-magici"/>
      <w:r>
        <w:t xml:space="preserve">[oggetti-magici]</w:t>
      </w:r>
      <w:bookmarkEnd w:id="1134"/>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5" w:name="armi"/>
      <w:r>
        <w:t xml:space="preserve">Armi</w:t>
      </w:r>
      <w:bookmarkEnd w:id="113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6" w:name="armature-e-scudi"/>
      <w:r>
        <w:t xml:space="preserve">Armature e Scudi</w:t>
      </w:r>
      <w:bookmarkEnd w:id="113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7" w:name="taglia-e-oggetti-magici"/>
      <w:r>
        <w:t xml:space="preserve">Taglia e Oggetti Magici</w:t>
      </w:r>
      <w:bookmarkEnd w:id="11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38" w:name="oggetti-magici-sul-corpo"/>
      <w:r>
        <w:t xml:space="preserve">Oggetti Magici sul Corpo</w:t>
      </w:r>
      <w:bookmarkEnd w:id="1138"/>
    </w:p>
    <w:p>
      <w:pPr>
        <w:pStyle w:val="FirstParagraph"/>
      </w:pPr>
      <w:bookmarkStart w:id="1139" w:name="oggetti-magici-sul-corpo"/>
      <w:r>
        <w:t xml:space="preserve">[oggetti-magici-sul-corpo]</w:t>
      </w:r>
      <w:bookmarkEnd w:id="11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0" w:name="X8f347e53e35ce46493a06a72a4356c547a94aa9"/>
      <w:r>
        <w:t xml:space="preserve">Tiri Salvezza Contro i Poteri degli Oggetti Magici</w:t>
      </w:r>
      <w:bookmarkEnd w:id="1140"/>
    </w:p>
    <w:p>
      <w:pPr>
        <w:pStyle w:val="FirstParagraph"/>
      </w:pPr>
      <w:bookmarkStart w:id="1141" w:name="X8f347e53e35ce46493a06a72a4356c547a94aa9"/>
      <w:r>
        <w:t xml:space="preserve">[tiri-salvezza-contro-i-poteri-degli-oggetti-magici]</w:t>
      </w:r>
      <w:bookmarkEnd w:id="114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2" w:name="danneggiare-gli-oggetti-magici"/>
      <w:r>
        <w:t xml:space="preserve">Danneggiare gli Oggetti Magici</w:t>
      </w:r>
      <w:bookmarkEnd w:id="1142"/>
    </w:p>
    <w:p>
      <w:pPr>
        <w:pStyle w:val="FirstParagraph"/>
      </w:pPr>
      <w:bookmarkStart w:id="1143" w:name="danneggiare-gli-oggetti-magici"/>
      <w:r>
        <w:t xml:space="preserve">[danneggiare-gli-oggetti-magici]</w:t>
      </w:r>
      <w:bookmarkEnd w:id="11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4" w:name="riparare-gli-oggetti-magici"/>
      <w:r>
        <w:t xml:space="preserve">Riparare gli Oggetti Magici</w:t>
      </w:r>
      <w:bookmarkEnd w:id="1144"/>
    </w:p>
    <w:p>
      <w:pPr>
        <w:pStyle w:val="FirstParagraph"/>
      </w:pPr>
      <w:bookmarkStart w:id="1145" w:name="riparare-gli-oggetti-magici"/>
      <w:r>
        <w:t xml:space="preserve">[riparare-gli-oggetti-magici]</w:t>
      </w:r>
      <w:bookmarkEnd w:id="1145"/>
    </w:p>
    <w:p>
      <w:pPr>
        <w:pStyle w:val="BodyText"/>
      </w:pPr>
      <w:r>
        <w:t xml:space="preserve">Per riparare un oggetto magico occorrono materiali e tempo, pari alla metà del tempo e del costo per crearlo.</w:t>
      </w:r>
    </w:p>
    <w:p>
      <w:pPr>
        <w:pStyle w:val="Heading2"/>
      </w:pPr>
      <w:bookmarkStart w:id="1146" w:name="cariche-dosi-e-usi-multipli"/>
      <w:r>
        <w:t xml:space="preserve">Cariche, Dosi e Usi Multipli</w:t>
      </w:r>
      <w:bookmarkEnd w:id="1146"/>
    </w:p>
    <w:p>
      <w:pPr>
        <w:pStyle w:val="FirstParagraph"/>
      </w:pPr>
      <w:bookmarkStart w:id="1147" w:name="cariche-dosi-e-usi-multipli"/>
      <w:r>
        <w:t xml:space="preserve">[cariche-dosi-e-usi-multipli]</w:t>
      </w:r>
      <w:bookmarkEnd w:id="11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48" w:name="acquisire-oggetti-magici"/>
      <w:r>
        <w:t xml:space="preserve">Acquisire Oggetti Magici</w:t>
      </w:r>
      <w:bookmarkEnd w:id="1148"/>
    </w:p>
    <w:p>
      <w:pPr>
        <w:pStyle w:val="FirstParagraph"/>
      </w:pPr>
      <w:bookmarkStart w:id="1149" w:name="acquisire-oggetti-magici"/>
      <w:r>
        <w:t xml:space="preserve">[acquisire-oggetti-magici]</w:t>
      </w:r>
      <w:bookmarkEnd w:id="114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0"/>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1" w:name="generazione-casuale-degli-oggetti-magici"/>
      <w:r>
        <w:t xml:space="preserve">Generazione casuale degli Oggetti Magici</w:t>
      </w:r>
      <w:bookmarkEnd w:id="1151"/>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2" w:name="armi-1"/>
      <w:r>
        <w:t xml:space="preserve">Armi</w:t>
      </w:r>
      <w:bookmarkEnd w:id="1152"/>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5" w:name="armature-e-scudi-1"/>
      <w:r>
        <w:t xml:space="preserve">Armature e Scudi</w:t>
      </w:r>
      <w:bookmarkEnd w:id="1155"/>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6" w:name="amuleti-collane-e-gioielli"/>
      <w:r>
        <w:t xml:space="preserve">Amuleti, Collane e Gioielli</w:t>
      </w:r>
      <w:bookmarkEnd w:id="1156"/>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58" w:name="cinture-elmi-stivali-e-guanti"/>
      <w:r>
        <w:t xml:space="preserve">Cinture, Elmi, Stivali e Guanti</w:t>
      </w:r>
      <w:bookmarkEnd w:id="11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59" w:name="bacchette-bastoni-e-verghe"/>
      <w:r>
        <w:t xml:space="preserve">Bacchette, Bastoni e Verghe</w:t>
      </w:r>
      <w:bookmarkEnd w:id="1159"/>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0" w:name="pozioni-filtri-e-olii"/>
      <w:r>
        <w:t xml:space="preserve">Pozioni, Filtri e Olii</w:t>
      </w:r>
      <w:bookmarkEnd w:id="1160"/>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1"/>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2" w:name="anelli"/>
      <w:r>
        <w:t xml:space="preserve">Anelli</w:t>
      </w:r>
      <w:bookmarkEnd w:id="1162"/>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3"/>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4" w:name="cappelli-mantelli-occhiali-tuniche"/>
      <w:r>
        <w:t xml:space="preserve">Cappelli, Mantelli, Occhiali, Tuniche</w:t>
      </w:r>
      <w:bookmarkEnd w:id="116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5" w:name="manuali-e-tomi"/>
      <w:r>
        <w:t xml:space="preserve">Manuali e Tomi</w:t>
      </w:r>
      <w:bookmarkEnd w:id="11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6" w:name="oggetti-magici-vari"/>
      <w:r>
        <w:t xml:space="preserve">Oggetti Magici vari</w:t>
      </w:r>
      <w:bookmarkEnd w:id="1166"/>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7" w:name="rari-e-leggendari"/>
      <w:r>
        <w:t xml:space="preserve">Rari e Leggendar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68" w:name="oggetti-magici-vari-1"/>
      <w:r>
        <w:t xml:space="preserve">Oggetti magici vari 1</w:t>
      </w:r>
      <w:bookmarkEnd w:id="11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69" w:name="oggetti-magici-vari-2"/>
      <w:r>
        <w:t xml:space="preserve">Oggetti magici vari 2</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0" w:name="oggetti-magici-vari-3"/>
      <w:r>
        <w:t xml:space="preserve">Oggetti magici vari 3</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1"/>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2" w:name="oggetti-magici-vari-4"/>
      <w:r>
        <w:t xml:space="preserve">Oggetti magici vari 4</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4" w:name="descrizione-degli-oggetti-magici"/>
      <w:r>
        <w:t xml:space="preserve">Descrizione degli Oggetti Magici</w:t>
      </w:r>
      <w:bookmarkEnd w:id="1174"/>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5" w:name="capacità-speciali-delle-armi-magiche"/>
      <w:r>
        <w:t xml:space="preserve">Capacità Speciali delle Armi Magiche</w:t>
      </w:r>
      <w:bookmarkEnd w:id="117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6" w:name="arma-magica"/>
      <w:r>
        <w:t xml:space="preserve">Arma magica</w:t>
      </w:r>
      <w:bookmarkEnd w:id="1176"/>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7" w:name="accumula-incantesimi"/>
      <w:r>
        <w:t xml:space="preserve">Accumula Incantesimi</w:t>
      </w:r>
      <w:bookmarkEnd w:id="1177"/>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78" w:name="adattiva"/>
      <w:r>
        <w:t xml:space="preserve">Adattiva</w:t>
      </w:r>
      <w:bookmarkEnd w:id="117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79" w:name="affilata"/>
      <w:r>
        <w:t xml:space="preserve">Affilata</w:t>
      </w:r>
      <w:bookmarkEnd w:id="1179"/>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0" w:name="ammazza-draghi"/>
      <w:r>
        <w:t xml:space="preserve">Ammazza Draghi</w:t>
      </w:r>
      <w:bookmarkEnd w:id="1180"/>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1" w:name="ammazza-giganti"/>
      <w:r>
        <w:t xml:space="preserve">Ammazza Giganti</w:t>
      </w:r>
      <w:bookmarkEnd w:id="1181"/>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2" w:name="distruttrice-dei-giganti"/>
      <w:r>
        <w:t xml:space="preserve">Distruttrice dei Giganti</w:t>
      </w:r>
      <w:bookmarkEnd w:id="1182"/>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3" w:name="anatema"/>
      <w:r>
        <w:t xml:space="preserve">Anatema</w:t>
      </w:r>
      <w:bookmarkEnd w:id="118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4" w:name="cacciatore"/>
      <w:r>
        <w:t xml:space="preserve">Cacciatore</w:t>
      </w:r>
      <w:bookmarkEnd w:id="118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5" w:name="conduttiva"/>
      <w:r>
        <w:t xml:space="preserve">Conduttiva</w:t>
      </w:r>
      <w:bookmarkEnd w:id="1185"/>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6" w:name="coraggiosa"/>
      <w:r>
        <w:t xml:space="preserve">Coraggiosa</w:t>
      </w:r>
      <w:bookmarkEnd w:id="1186"/>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7" w:name="corrosiva"/>
      <w:r>
        <w:t xml:space="preserve">Corrosiva</w:t>
      </w:r>
      <w:bookmarkEnd w:id="118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88" w:name="crudele"/>
      <w:r>
        <w:t xml:space="preserve">Crudele</w:t>
      </w:r>
      <w:bookmarkEnd w:id="1188"/>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89" w:name="danzante"/>
      <w:r>
        <w:t xml:space="preserve">Danzante</w:t>
      </w:r>
      <w:bookmarkEnd w:id="1189"/>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0" w:name="designante"/>
      <w:r>
        <w:t xml:space="preserve">Designante</w:t>
      </w:r>
      <w:bookmarkEnd w:id="119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1" w:name="difensiva"/>
      <w:r>
        <w:t xml:space="preserve">Difensiva</w:t>
      </w:r>
      <w:bookmarkEnd w:id="119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2" w:name="distanza"/>
      <w:r>
        <w:t xml:space="preserve">Distanza</w:t>
      </w:r>
      <w:bookmarkEnd w:id="1192"/>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3" w:name="distruzione"/>
      <w:r>
        <w:t xml:space="preserve">Distruzione</w:t>
      </w:r>
      <w:bookmarkEnd w:id="1193"/>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4" w:name="duello"/>
      <w:r>
        <w:t xml:space="preserve">Duello</w:t>
      </w:r>
      <w:bookmarkEnd w:id="1194"/>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5" w:name="energia-luminosa"/>
      <w:r>
        <w:t xml:space="preserve">Energia Luminosa</w:t>
      </w:r>
      <w:bookmarkEnd w:id="1195"/>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6" w:name="estingui-fuoco"/>
      <w:r>
        <w:t xml:space="preserve">Estingui Fuoco</w:t>
      </w:r>
      <w:bookmarkEnd w:id="119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7" w:name="fanatizzante"/>
      <w:r>
        <w:t xml:space="preserve">Fanatizzante</w:t>
      </w:r>
      <w:bookmarkEnd w:id="1197"/>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198" w:name="ferimento"/>
      <w:r>
        <w:t xml:space="preserve">Ferimento</w:t>
      </w:r>
      <w:bookmarkEnd w:id="119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199" w:name="folgorante"/>
      <w:r>
        <w:t xml:space="preserve">Folgorante</w:t>
      </w:r>
      <w:bookmarkEnd w:id="119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0" w:name="furia-innata"/>
      <w:r>
        <w:t xml:space="preserve">Furia Innata</w:t>
      </w:r>
      <w:bookmarkEnd w:id="120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1" w:name="fortunata"/>
      <w:r>
        <w:t xml:space="preserve">Fortunata</w:t>
      </w:r>
      <w:bookmarkEnd w:id="1201"/>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2" w:name="gelida"/>
      <w:r>
        <w:t xml:space="preserve">Gelida</w:t>
      </w:r>
      <w:bookmarkEnd w:id="12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3" w:name="gloriosa"/>
      <w:r>
        <w:t xml:space="preserve">Gloriosa</w:t>
      </w:r>
      <w:bookmarkEnd w:id="12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4" w:name="guardiana"/>
      <w:r>
        <w:t xml:space="preserve">Guardiana</w:t>
      </w:r>
      <w:bookmarkEnd w:id="12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5" w:name="immorale"/>
      <w:r>
        <w:t xml:space="preserve">Immorale</w:t>
      </w:r>
      <w:bookmarkEnd w:id="12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6" w:name="impulso-vitale"/>
      <w:r>
        <w:t xml:space="preserve">Impulso Vitale</w:t>
      </w:r>
      <w:bookmarkEnd w:id="12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7" w:name="infuocata"/>
      <w:r>
        <w:t xml:space="preserve">Infuocata</w:t>
      </w:r>
      <w:bookmarkEnd w:id="12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08" w:name="ladra-delle-nove-vite"/>
      <w:r>
        <w:t xml:space="preserve">Ladra delle Nove Vite</w:t>
      </w:r>
      <w:bookmarkEnd w:id="1208"/>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09" w:name="letale"/>
      <w:r>
        <w:t xml:space="preserve">Letale</w:t>
      </w:r>
      <w:bookmarkEnd w:id="12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0" w:name="marina"/>
      <w:r>
        <w:t xml:space="preserve">Marina</w:t>
      </w:r>
      <w:bookmarkEnd w:id="12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1" w:name="mascheramento"/>
      <w:r>
        <w:t xml:space="preserve">Mascheramento</w:t>
      </w:r>
      <w:bookmarkEnd w:id="12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2" w:name="munizione-fantasma"/>
      <w:r>
        <w:t xml:space="preserve">Munizione Fantasma</w:t>
      </w:r>
      <w:bookmarkEnd w:id="12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3" w:name="munizioni-infinite"/>
      <w:r>
        <w:t xml:space="preserve">Munizioni Infinite</w:t>
      </w:r>
      <w:bookmarkEnd w:id="12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4" w:name="perfida"/>
      <w:r>
        <w:t xml:space="preserve">Perfida</w:t>
      </w:r>
      <w:bookmarkEnd w:id="1214"/>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5" w:name="pietosa"/>
      <w:r>
        <w:t xml:space="preserve">Pietosa</w:t>
      </w:r>
      <w:bookmarkEnd w:id="1215"/>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6" w:name="planare"/>
      <w:r>
        <w:t xml:space="preserve">Planare</w:t>
      </w:r>
      <w:bookmarkEnd w:id="121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7" w:name="prensile"/>
      <w:r>
        <w:t xml:space="preserve">Prensile</w:t>
      </w:r>
      <w:bookmarkEnd w:id="121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18" w:name="mazza-della-punizione"/>
      <w:r>
        <w:t xml:space="preserve">Mazza della Punizione</w:t>
      </w:r>
      <w:bookmarkEnd w:id="1218"/>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19" w:name="ricercante"/>
      <w:r>
        <w:t xml:space="preserve">Ricercante</w:t>
      </w:r>
      <w:bookmarkEnd w:id="121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0" w:name="ritornante"/>
      <w:r>
        <w:t xml:space="preserve">Ritornante</w:t>
      </w:r>
      <w:bookmarkEnd w:id="122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1" w:name="sacra"/>
      <w:r>
        <w:t xml:space="preserve">Sacra</w:t>
      </w:r>
      <w:bookmarkEnd w:id="1221"/>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2" w:name="sprezzante"/>
      <w:r>
        <w:t xml:space="preserve">Sprezzante</w:t>
      </w:r>
      <w:bookmarkEnd w:id="1222"/>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3" w:name="terrore"/>
      <w:r>
        <w:t xml:space="preserve">Terrore</w:t>
      </w:r>
      <w:bookmarkEnd w:id="1223"/>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4" w:name="titanica"/>
      <w:r>
        <w:t xml:space="preserve">Titanica</w:t>
      </w:r>
      <w:bookmarkEnd w:id="1224"/>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5" w:name="tocco-fantasma"/>
      <w:r>
        <w:t xml:space="preserve">Tocco Fantasma</w:t>
      </w:r>
      <w:bookmarkEnd w:id="1225"/>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6" w:name="tonante"/>
      <w:r>
        <w:t xml:space="preserve">Tonante</w:t>
      </w:r>
      <w:bookmarkEnd w:id="122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7" w:name="trasformante"/>
      <w:r>
        <w:t xml:space="preserve">Trasformante</w:t>
      </w:r>
      <w:bookmarkEnd w:id="122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28" w:name="trovacose"/>
      <w:r>
        <w:t xml:space="preserve">Trovacose</w:t>
      </w:r>
      <w:bookmarkEnd w:id="1228"/>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29" w:name="vampira"/>
      <w:r>
        <w:t xml:space="preserve">Vampira</w:t>
      </w:r>
      <w:bookmarkEnd w:id="1229"/>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0" w:name="velocità"/>
      <w:r>
        <w:t xml:space="preserve">Velocità</w:t>
      </w:r>
      <w:bookmarkEnd w:id="1230"/>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1" w:name="vorpal"/>
      <w:r>
        <w:t xml:space="preserve">Vorpal</w:t>
      </w:r>
      <w:bookmarkEnd w:id="1231"/>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2" w:name="Xeba60deb6425267639179f56a6f3c53acfa7327"/>
      <w:r>
        <w:t xml:space="preserve">Capacità Speciali delle Armature e Scudi Magici</w:t>
      </w:r>
      <w:bookmarkEnd w:id="123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3" w:name="armatura-scudo-magico"/>
      <w:r>
        <w:t xml:space="preserve">Armatura / Scudo Magico</w:t>
      </w:r>
      <w:bookmarkEnd w:id="1233"/>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4" w:name="accecante"/>
      <w:r>
        <w:t xml:space="preserve">Accecante</w:t>
      </w:r>
      <w:bookmarkEnd w:id="12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5" w:name="adamantio-1"/>
      <w:r>
        <w:t xml:space="preserve">Adamantio</w:t>
      </w:r>
      <w:bookmarkEnd w:id="1235"/>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6" w:name="amorfa"/>
      <w:r>
        <w:t xml:space="preserve">Amorfa</w:t>
      </w:r>
      <w:bookmarkEnd w:id="123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7" w:name="antiemorragica"/>
      <w:r>
        <w:t xml:space="preserve">Antiemorragica</w:t>
      </w:r>
      <w:bookmarkEnd w:id="12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38" w:name="ariete"/>
      <w:r>
        <w:t xml:space="preserve">Ariete</w:t>
      </w:r>
      <w:bookmarkEnd w:id="12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39" w:name="attaccabrighe"/>
      <w:r>
        <w:t xml:space="preserve">Attaccabrighe</w:t>
      </w:r>
      <w:bookmarkEnd w:id="12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0" w:name="bilanciata"/>
      <w:r>
        <w:t xml:space="preserve">Bilanciata</w:t>
      </w:r>
      <w:bookmarkEnd w:id="1240"/>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1" w:name="bracciali-dellarciere"/>
      <w:r>
        <w:t xml:space="preserve">Bracciali dell’Arciere</w:t>
      </w:r>
      <w:bookmarkEnd w:id="1241"/>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2" w:name="bracciali-della-difesa"/>
      <w:r>
        <w:t xml:space="preserve">Bracciali della Difesa</w:t>
      </w:r>
      <w:bookmarkEnd w:id="1242"/>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3" w:name="bracciali-della-difesa-maggiore"/>
      <w:r>
        <w:t xml:space="preserve">Bracciali della Difesa Maggiore</w:t>
      </w:r>
      <w:bookmarkEnd w:id="1243"/>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4" w:name="brillante"/>
      <w:r>
        <w:t xml:space="preserve">Brillante</w:t>
      </w:r>
      <w:bookmarkEnd w:id="124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5" w:name="carico"/>
      <w:r>
        <w:t xml:space="preserve">Carico</w:t>
      </w:r>
      <w:bookmarkEnd w:id="124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6" w:name="armatura-demoniaca"/>
      <w:r>
        <w:t xml:space="preserve">Armatura Demoniaca</w:t>
      </w:r>
      <w:bookmarkEnd w:id="1246"/>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7" w:name="denegante"/>
      <w:r>
        <w:t xml:space="preserve">Denegante</w:t>
      </w:r>
      <w:bookmarkEnd w:id="12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48" w:name="determinazione"/>
      <w:r>
        <w:t xml:space="preserve">Determinazione</w:t>
      </w:r>
      <w:bookmarkEnd w:id="1248"/>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49" w:name="difesa-dagli-incantesimi"/>
      <w:r>
        <w:t xml:space="preserve">Difesa dagli Incantesimi</w:t>
      </w:r>
      <w:bookmarkEnd w:id="1249"/>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0" w:name="elegante"/>
      <w:r>
        <w:t xml:space="preserve">Elegante</w:t>
      </w:r>
      <w:bookmarkEnd w:id="1250"/>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1" w:name="felpa"/>
      <w:r>
        <w:t xml:space="preserve">Felpa</w:t>
      </w:r>
      <w:bookmarkEnd w:id="1251"/>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2" w:name="forma-eterea"/>
      <w:r>
        <w:t xml:space="preserve">Forma Eterea</w:t>
      </w:r>
      <w:bookmarkEnd w:id="1252"/>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3" w:name="invulnerabilità"/>
      <w:r>
        <w:t xml:space="preserve">Invulnerabilità</w:t>
      </w:r>
      <w:bookmarkEnd w:id="1253"/>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4" w:name="irrintracciabile"/>
      <w:r>
        <w:t xml:space="preserve">Irrintracciabile</w:t>
      </w:r>
      <w:bookmarkEnd w:id="125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5" w:name="mascheramento-1"/>
      <w:r>
        <w:t xml:space="preserve">Mascheramento</w:t>
      </w:r>
      <w:bookmarkEnd w:id="125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6" w:name="mithral-1"/>
      <w:r>
        <w:t xml:space="preserve">Mithral</w:t>
      </w:r>
      <w:bookmarkEnd w:id="1256"/>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7" w:name="ombra"/>
      <w:r>
        <w:t xml:space="preserve">Ombra</w:t>
      </w:r>
      <w:bookmarkEnd w:id="12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58" w:name="ospitale"/>
      <w:r>
        <w:t xml:space="preserve">Ospitale</w:t>
      </w:r>
      <w:bookmarkEnd w:id="12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59" w:name="percettiva"/>
      <w:r>
        <w:t xml:space="preserve">Percettiva</w:t>
      </w:r>
      <w:bookmarkEnd w:id="12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0" w:name="resistenza-al-veleno"/>
      <w:r>
        <w:t xml:space="preserve">Resistenza al Veleno</w:t>
      </w:r>
      <w:bookmarkEnd w:id="126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1" w:name="resistenza-allenergia"/>
      <w:r>
        <w:t xml:space="preserve">Resistenza all’Energia</w:t>
      </w:r>
      <w:bookmarkEnd w:id="12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2" w:name="resistenza-allenergia-superiore"/>
      <w:r>
        <w:t xml:space="preserve">Resistenza all’Energia Superiore</w:t>
      </w:r>
      <w:bookmarkEnd w:id="12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3" w:name="selvatica"/>
      <w:r>
        <w:t xml:space="preserve">Selvatica</w:t>
      </w:r>
      <w:bookmarkEnd w:id="1263"/>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4" w:name="scaglie-di-drago"/>
      <w:r>
        <w:t xml:space="preserve">Scaglie di Drago</w:t>
      </w:r>
      <w:bookmarkEnd w:id="1264"/>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5" w:name="scudo-animato"/>
      <w:r>
        <w:t xml:space="preserve">Scudo Animato</w:t>
      </w:r>
      <w:bookmarkEnd w:id="1265"/>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6" w:name="scudo-dellattrazione-dei-proiettili"/>
      <w:r>
        <w:t xml:space="preserve">Scudo dell’Attrazione dei Proiettili</w:t>
      </w:r>
      <w:bookmarkEnd w:id="1266"/>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7" w:name="soffio-del-dragone"/>
      <w:r>
        <w:t xml:space="preserve">Soffio del Dragone</w:t>
      </w:r>
      <w:bookmarkEnd w:id="1267"/>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68" w:name="titanica-1"/>
      <w:r>
        <w:t xml:space="preserve">Titanica</w:t>
      </w:r>
      <w:bookmarkEnd w:id="126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69" w:name="tocco-fantasma-1"/>
      <w:r>
        <w:t xml:space="preserve">Tocco Fantasma</w:t>
      </w:r>
      <w:bookmarkEnd w:id="126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0" w:name="vulnerabilità"/>
      <w:r>
        <w:t xml:space="preserve">Vulnerabilità</w:t>
      </w:r>
      <w:bookmarkEnd w:id="1270"/>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1" w:name="amuleti-collane-e-gioielli-1"/>
      <w:r>
        <w:t xml:space="preserve">Amuleti, Collane e Gioielli</w:t>
      </w:r>
      <w:bookmarkEnd w:id="1271"/>
    </w:p>
    <w:p>
      <w:pPr>
        <w:pStyle w:val="Heading3"/>
      </w:pPr>
      <w:bookmarkStart w:id="1272" w:name="amuleto-antiveleno"/>
      <w:r>
        <w:t xml:space="preserve">Amuleto Antiveleno</w:t>
      </w:r>
      <w:bookmarkEnd w:id="1272"/>
    </w:p>
    <w:p>
      <w:pPr>
        <w:pStyle w:val="FirstParagraph"/>
      </w:pPr>
      <w:r>
        <w:t xml:space="preserve">3000 mo, non comune, questa gemma appesa a una catenella d’argento è nera e lucida. Chi la indossa ha una +1d6 al Tiro Salvezza contro veleno.</w:t>
      </w:r>
    </w:p>
    <w:p>
      <w:pPr>
        <w:pStyle w:val="Heading3"/>
      </w:pPr>
      <w:bookmarkStart w:id="1273" w:name="amuleto-della-cancrena"/>
      <w:r>
        <w:t xml:space="preserve">Amuleto della Cancrena</w:t>
      </w:r>
      <w:bookmarkEnd w:id="1273"/>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4" w:name="amuleto-cicatrizzante"/>
      <w:r>
        <w:t xml:space="preserve">Amuleto Cicatrizzante</w:t>
      </w:r>
      <w:bookmarkEnd w:id="1274"/>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5" w:name="amuleto-contro-la-possessione"/>
      <w:r>
        <w:t xml:space="preserve">Amuleto Contro la Possessione</w:t>
      </w:r>
      <w:bookmarkEnd w:id="1275"/>
    </w:p>
    <w:p>
      <w:pPr>
        <w:pStyle w:val="FirstParagraph"/>
      </w:pPr>
      <w:r>
        <w:t xml:space="preserve">32000 mo, molto raro, il possessore di questo amuleto di rame diviene immune agli incantesimi di possessione e dominazione.</w:t>
      </w:r>
    </w:p>
    <w:p>
      <w:pPr>
        <w:pStyle w:val="Heading3"/>
      </w:pPr>
      <w:bookmarkStart w:id="1276" w:name="amuleto-della-localizzazione-inevitabile"/>
      <w:r>
        <w:t xml:space="preserve">Amuleto della Localizzazione inevitabile</w:t>
      </w:r>
      <w:bookmarkEnd w:id="1276"/>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7" w:name="amuleto-dei-piani"/>
      <w:r>
        <w:t xml:space="preserve">Amuleto dei Piani</w:t>
      </w:r>
      <w:bookmarkEnd w:id="1277"/>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78" w:name="X6c0082c71a3aa63b03ab8147c836a7bfe888378"/>
      <w:r>
        <w:t xml:space="preserve">Amuleto di Protezione dalla Individuazione e Localizzazione</w:t>
      </w:r>
      <w:bookmarkEnd w:id="1278"/>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79" w:name="amuleto-della-resistenza-fisica"/>
      <w:r>
        <w:t xml:space="preserve">Amuleto della Resistenza Fisica</w:t>
      </w:r>
      <w:bookmarkEnd w:id="1279"/>
    </w:p>
    <w:p>
      <w:pPr>
        <w:pStyle w:val="FirstParagraph"/>
      </w:pPr>
      <w:r>
        <w:t xml:space="preserve">8000 mo, raro, non mentre indossi questo amuleto hai un +2 ai Tiri Salvezza su Tempra.</w:t>
      </w:r>
    </w:p>
    <w:p>
      <w:pPr>
        <w:pStyle w:val="Heading3"/>
      </w:pPr>
      <w:bookmarkStart w:id="1280" w:name="cerchietto-dellesplosione"/>
      <w:r>
        <w:t xml:space="preserve">Cerchietto dell’Esplosione</w:t>
      </w:r>
      <w:bookmarkEnd w:id="1280"/>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1" w:name="collana-delladattamento"/>
      <w:r>
        <w:t xml:space="preserve">Collana dell’Adattamento</w:t>
      </w:r>
      <w:bookmarkEnd w:id="1281"/>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2" w:name="collana-dello-strangolamento"/>
      <w:r>
        <w:t xml:space="preserve">Collana dello Strangolamento</w:t>
      </w:r>
      <w:bookmarkEnd w:id="1282"/>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3" w:name="collana-delle-palle-di-fuoco"/>
      <w:r>
        <w:t xml:space="preserve">Collana delle Palle di Fuoco</w:t>
      </w:r>
      <w:bookmarkEnd w:id="1283"/>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4" w:name="collana-del-rosario"/>
      <w:r>
        <w:t xml:space="preserve">Collana del Rosario</w:t>
      </w:r>
      <w:bookmarkEnd w:id="1284"/>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5" w:name="gemma-elementale"/>
      <w:r>
        <w:t xml:space="preserve">Gemma Elementale</w:t>
      </w:r>
      <w:bookmarkEnd w:id="1285"/>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6" w:name="gemma-della-luminosità"/>
      <w:r>
        <w:t xml:space="preserve">Gemma della Luminosità</w:t>
      </w:r>
      <w:bookmarkEnd w:id="1286"/>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7" w:name="gemma-della-vista"/>
      <w:r>
        <w:t xml:space="preserve">Gemma della Vista</w:t>
      </w:r>
      <w:bookmarkEnd w:id="1287"/>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88" w:name="gioiello-attiramostri"/>
      <w:r>
        <w:t xml:space="preserve">Gioiello Attiramostri</w:t>
      </w:r>
      <w:bookmarkEnd w:id="1288"/>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89" w:name="medaglione-della-caduta-piuma"/>
      <w:r>
        <w:t xml:space="preserve">Medaglione della Caduta piuma</w:t>
      </w:r>
      <w:bookmarkEnd w:id="1289"/>
    </w:p>
    <w:p>
      <w:pPr>
        <w:pStyle w:val="FirstParagraph"/>
      </w:pPr>
      <w:r>
        <w:t xml:space="preserve">400 mo, non comune, questo medaglione attiva in automatico l’incantesimo Caduta Piuma quando il possessore cade da una altezza di 2 metri o più.</w:t>
      </w:r>
    </w:p>
    <w:p>
      <w:pPr>
        <w:pStyle w:val="Heading3"/>
      </w:pPr>
      <w:bookmarkStart w:id="1290" w:name="medaglione-dei-pensieri"/>
      <w:r>
        <w:t xml:space="preserve">Medaglione dei Pensieri</w:t>
      </w:r>
      <w:bookmarkEnd w:id="1290"/>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1" w:name="perla-della-saggezza"/>
      <w:r>
        <w:t xml:space="preserve">Perla della Saggezza</w:t>
      </w:r>
      <w:bookmarkEnd w:id="1291"/>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2" w:name="scarabeo-della-morte"/>
      <w:r>
        <w:t xml:space="preserve">Scarabeo della Morte</w:t>
      </w:r>
      <w:bookmarkEnd w:id="1292"/>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3" w:name="scarabeo-di-protezione"/>
      <w:r>
        <w:t xml:space="preserve">Scarabeo di Protezione</w:t>
      </w:r>
      <w:bookmarkEnd w:id="1293"/>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4" w:name="spilla-della-difesa"/>
      <w:r>
        <w:t xml:space="preserve">Spilla della Difesa</w:t>
      </w:r>
      <w:bookmarkEnd w:id="1294"/>
    </w:p>
    <w:p>
      <w:pPr>
        <w:pStyle w:val="FirstParagraph"/>
      </w:pPr>
      <w:r>
        <w:t xml:space="preserve">7500 mo, non comune, la spilla può assorbire 101 danni da incantesimi di Forza, poi perde le sue proprietà magiche.</w:t>
      </w:r>
    </w:p>
    <w:p>
      <w:pPr>
        <w:pStyle w:val="Heading3"/>
      </w:pPr>
      <w:bookmarkStart w:id="1295" w:name="talismano-del-bene-puro"/>
      <w:r>
        <w:t xml:space="preserve">Talismano del Bene puro</w:t>
      </w:r>
      <w:bookmarkEnd w:id="1295"/>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6" w:name="talismano-del-male-estremo"/>
      <w:r>
        <w:t xml:space="preserve">Talismano del Male estremo</w:t>
      </w:r>
      <w:bookmarkEnd w:id="1296"/>
    </w:p>
    <w:p>
      <w:pPr>
        <w:pStyle w:val="FirstParagraph"/>
      </w:pPr>
      <w:r>
        <w:t xml:space="preserve">50000 mo, leggendario, questo talismano funziona esattamente come il talismano del bene puro ma con i Patroni invertiti.</w:t>
      </w:r>
    </w:p>
    <w:p>
      <w:pPr>
        <w:pStyle w:val="Heading3"/>
      </w:pPr>
      <w:bookmarkStart w:id="1297" w:name="talismano-della-protezione-dal-veleno"/>
      <w:r>
        <w:t xml:space="preserve">Talismano della Protezione dal Veleno</w:t>
      </w:r>
      <w:bookmarkEnd w:id="1297"/>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298" w:name="talismano-della-salute"/>
      <w:r>
        <w:t xml:space="preserve">Talismano della Salute</w:t>
      </w:r>
      <w:bookmarkEnd w:id="1298"/>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299" w:name="talismano-della-sfera"/>
      <w:r>
        <w:t xml:space="preserve">Talismano della Sfera</w:t>
      </w:r>
      <w:bookmarkEnd w:id="1299"/>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0" w:name="cinture-elmi-stivali-e-guanti-1"/>
      <w:r>
        <w:t xml:space="preserve">Cinture, Elmi, Stivali e Guanti</w:t>
      </w:r>
      <w:bookmarkEnd w:id="1300"/>
    </w:p>
    <w:p>
      <w:pPr>
        <w:pStyle w:val="Heading3"/>
      </w:pPr>
      <w:bookmarkStart w:id="1301" w:name="cintura-dei-giganti"/>
      <w:r>
        <w:t xml:space="preserve">Cintura dei Giganti</w:t>
      </w:r>
      <w:bookmarkEnd w:id="1301"/>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2" w:name="cintura-dei-nani"/>
      <w:r>
        <w:t xml:space="preserve">Cintura dei Nani</w:t>
      </w:r>
      <w:bookmarkEnd w:id="1302"/>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3" w:name="elmo-della-comprensione-dei-linguaggi"/>
      <w:r>
        <w:t xml:space="preserve">Elmo della Comprensione dei Linguaggi</w:t>
      </w:r>
      <w:bookmarkEnd w:id="1303"/>
    </w:p>
    <w:p>
      <w:pPr>
        <w:pStyle w:val="FirstParagraph"/>
      </w:pPr>
      <w:r>
        <w:t xml:space="preserve">600 mo, comune, mentre indossi questo elmo, puoi usare due azioni per lanciare a volontà tramite esso l’incantesimo comprendere linguaggi.</w:t>
      </w:r>
    </w:p>
    <w:p>
      <w:pPr>
        <w:pStyle w:val="Heading3"/>
      </w:pPr>
      <w:bookmarkStart w:id="1304" w:name="elmo-della-lucentezza"/>
      <w:r>
        <w:t xml:space="preserve">Elmo della Lucentezza</w:t>
      </w:r>
      <w:bookmarkEnd w:id="1304"/>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5" w:name="elmo-del-movimento-subacqueo"/>
      <w:r>
        <w:t xml:space="preserve">Elmo del Movimento subacqueo</w:t>
      </w:r>
      <w:bookmarkEnd w:id="1305"/>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6" w:name="elmo-della-telepatia"/>
      <w:r>
        <w:t xml:space="preserve">Elmo della Telepatia</w:t>
      </w:r>
      <w:bookmarkEnd w:id="1306"/>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7" w:name="elmo-del-teletrasporto"/>
      <w:r>
        <w:t xml:space="preserve">Elmo del Teletrasporto</w:t>
      </w:r>
      <w:bookmarkEnd w:id="1307"/>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08" w:name="guanti-afferra-proiettili"/>
      <w:r>
        <w:t xml:space="preserve">Guanti Afferra Proiettili</w:t>
      </w:r>
      <w:bookmarkEnd w:id="1308"/>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09" w:name="guanti-del-potere-orchesco"/>
      <w:r>
        <w:t xml:space="preserve">Guanti del Potere orchesco</w:t>
      </w:r>
      <w:bookmarkEnd w:id="1309"/>
    </w:p>
    <w:p>
      <w:pPr>
        <w:pStyle w:val="FirstParagraph"/>
      </w:pPr>
      <w:r>
        <w:t xml:space="preserve">9000 mo, raro, mentre indossi queste manopole la tua Forza è 4. I guanti non hanno effetto se la tua Forza è già 4 o più.</w:t>
      </w:r>
    </w:p>
    <w:p>
      <w:pPr>
        <w:pStyle w:val="Heading3"/>
      </w:pPr>
      <w:bookmarkStart w:id="1310" w:name="guanti-del-nuoto-e-della-scalata"/>
      <w:r>
        <w:t xml:space="preserve">Guanti del Nuoto e della Scalata</w:t>
      </w:r>
      <w:bookmarkEnd w:id="1310"/>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1" w:name="guanti-della-destrezza"/>
      <w:r>
        <w:t xml:space="preserve">Guanti della Destrezza</w:t>
      </w:r>
      <w:bookmarkEnd w:id="1311"/>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2" w:name="guanti-maldestri"/>
      <w:r>
        <w:t xml:space="preserve">Guanti Maldestri</w:t>
      </w:r>
      <w:bookmarkEnd w:id="1312"/>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3" w:name="pantofole-del-ragno"/>
      <w:r>
        <w:t xml:space="preserve">Pantofole del Ragno</w:t>
      </w:r>
      <w:bookmarkEnd w:id="1313"/>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4" w:name="stivali-alati"/>
      <w:r>
        <w:t xml:space="preserve">Stivali Alati</w:t>
      </w:r>
      <w:bookmarkEnd w:id="1314"/>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5" w:name="stivali-della-corsa-e-del-salto"/>
      <w:r>
        <w:t xml:space="preserve">Stivali della Corsa e del Salto</w:t>
      </w:r>
      <w:bookmarkEnd w:id="1315"/>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6" w:name="stivali-degli-elfi"/>
      <w:r>
        <w:t xml:space="preserve">Stivali degli Elfi</w:t>
      </w:r>
      <w:bookmarkEnd w:id="1316"/>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7" w:name="stivali-dellinverno"/>
      <w:r>
        <w:t xml:space="preserve">Stivali dell’Inverno</w:t>
      </w:r>
      <w:bookmarkEnd w:id="1317"/>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18" w:name="stivali-della-levitazione"/>
      <w:r>
        <w:t xml:space="preserve">Stivali della Levitazione</w:t>
      </w:r>
      <w:bookmarkEnd w:id="1318"/>
    </w:p>
    <w:p>
      <w:pPr>
        <w:pStyle w:val="FirstParagraph"/>
      </w:pPr>
      <w:r>
        <w:t xml:space="preserve">5000 mo, raro, mentre indossi questi stivali, puoi usare a volontà due azioni per lanciare l’incantesimo levitazione su di te.</w:t>
      </w:r>
    </w:p>
    <w:p>
      <w:pPr>
        <w:pStyle w:val="Heading3"/>
      </w:pPr>
      <w:bookmarkStart w:id="1319" w:name="stivali-della-velocità"/>
      <w:r>
        <w:t xml:space="preserve">Stivali della Velocità</w:t>
      </w:r>
      <w:bookmarkEnd w:id="1319"/>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0" w:name="stivali-danzanti"/>
      <w:r>
        <w:t xml:space="preserve">Stivali Danzanti</w:t>
      </w:r>
      <w:bookmarkEnd w:id="1320"/>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1" w:name="bacchette-verghe-e-bastoni"/>
      <w:r>
        <w:t xml:space="preserve">Bacchette, Verghe e Bastoni</w:t>
      </w:r>
      <w:bookmarkEnd w:id="1321"/>
    </w:p>
    <w:p>
      <w:pPr>
        <w:pStyle w:val="Heading3"/>
      </w:pPr>
      <w:bookmarkStart w:id="1322" w:name="bacchetta-cerca-metalli"/>
      <w:r>
        <w:t xml:space="preserve">Bacchetta Cerca metalli</w:t>
      </w:r>
      <w:bookmarkEnd w:id="1322"/>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3" w:name="bacchetta-dei-dardi-incantati"/>
      <w:r>
        <w:t xml:space="preserve">Bacchetta dei Dardi Incantati</w:t>
      </w:r>
      <w:bookmarkEnd w:id="1323"/>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4" w:name="bacchetta-delle-comodità"/>
      <w:r>
        <w:t xml:space="preserve">Bacchetta delle Comodità</w:t>
      </w:r>
      <w:bookmarkEnd w:id="1324"/>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5" w:name="bacchetta-dei-fulmini"/>
      <w:r>
        <w:t xml:space="preserve">Bacchetta dei Fulmini</w:t>
      </w:r>
      <w:bookmarkEnd w:id="1325"/>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6" w:name="bacchetta-del-fuoco"/>
      <w:r>
        <w:t xml:space="preserve">Bacchetta del Fuoco</w:t>
      </w:r>
      <w:bookmarkEnd w:id="1326"/>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7" w:name="bacchetta-del-ghiaccio"/>
      <w:r>
        <w:t xml:space="preserve">Bacchetta del Ghiaccio</w:t>
      </w:r>
      <w:bookmarkEnd w:id="1327"/>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28" w:name="bacchetta-dellindividuazione-del-magico"/>
      <w:r>
        <w:t xml:space="preserve">Bacchetta dell’Individuazione del Magico</w:t>
      </w:r>
      <w:bookmarkEnd w:id="1328"/>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29" w:name="bacchetta-del-lindividuazione-dei-nemici"/>
      <w:r>
        <w:t xml:space="preserve">Bacchetta del l’Individuazione dei Nemici</w:t>
      </w:r>
      <w:bookmarkEnd w:id="1329"/>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0" w:name="bacchetta-dellillusioni"/>
      <w:r>
        <w:t xml:space="preserve">Bacchetta dell’Illusioni</w:t>
      </w:r>
      <w:bookmarkEnd w:id="1330"/>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1" w:name="Xd71fb784407c4beede21dc48f6938f7ec8fdf21"/>
      <w:r>
        <w:t xml:space="preserve">Bacchetta dell’Individuazione delle porte segrete</w:t>
      </w:r>
      <w:bookmarkEnd w:id="1331"/>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2" w:name="bacchetta-della-luce"/>
      <w:r>
        <w:t xml:space="preserve">Bacchetta della Luce</w:t>
      </w:r>
      <w:bookmarkEnd w:id="1332"/>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3" w:name="bacchetta-del-mago-da-guerra"/>
      <w:r>
        <w:t xml:space="preserve">Bacchetta del Mago da Guerra</w:t>
      </w:r>
      <w:bookmarkEnd w:id="1333"/>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4" w:name="bacchetta-della-metamorfosi"/>
      <w:r>
        <w:t xml:space="preserve">Bacchetta della Metamorfosi</w:t>
      </w:r>
      <w:bookmarkEnd w:id="1334"/>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5" w:name="bacchetta-delle-meraviglie"/>
      <w:r>
        <w:t xml:space="preserve">Bacchetta delle Meraviglie</w:t>
      </w:r>
      <w:bookmarkEnd w:id="1335"/>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7" w:name="bacchetta-della-negazione"/>
      <w:r>
        <w:t xml:space="preserve">Bacchetta della Negazione</w:t>
      </w:r>
      <w:bookmarkEnd w:id="133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38" w:name="bacchetta-delle-palle-di-fuoco"/>
      <w:r>
        <w:t xml:space="preserve">Bacchetta delle Palle di Fuoco</w:t>
      </w:r>
      <w:bookmarkEnd w:id="133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39" w:name="bacchetta-della-paralisi"/>
      <w:r>
        <w:t xml:space="preserve">Bacchetta della Paralisi</w:t>
      </w:r>
      <w:bookmarkEnd w:id="133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0" w:name="bacchetta-della-paura"/>
      <w:r>
        <w:t xml:space="preserve">Bacchetta della Paura</w:t>
      </w:r>
      <w:bookmarkEnd w:id="134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1" w:name="bacchetta-scopri-trappole"/>
      <w:r>
        <w:t xml:space="preserve">Bacchetta Scopri trappole</w:t>
      </w:r>
      <w:bookmarkEnd w:id="134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2" w:name="bacchetta-dei-segreti"/>
      <w:r>
        <w:t xml:space="preserve">Bacchetta dei Segreti</w:t>
      </w:r>
      <w:bookmarkEnd w:id="134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3" w:name="bacchetta-della-ragnatela"/>
      <w:r>
        <w:t xml:space="preserve">Bacchetta della Ragnatela</w:t>
      </w:r>
      <w:bookmarkEnd w:id="134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4" w:name="bacchetta-del-vincolo"/>
      <w:r>
        <w:t xml:space="preserve">Bacchetta del Vincolo</w:t>
      </w:r>
      <w:bookmarkEnd w:id="134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5" w:name="bacchetta-della-fuga-assistita"/>
      <w:r>
        <w:t xml:space="preserve">Bacchetta della Fuga Assistita</w:t>
      </w:r>
      <w:bookmarkEnd w:id="1345"/>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6" w:name="bastone-dellarcimago"/>
      <w:r>
        <w:t xml:space="preserve">Bastone dell’Arcimago</w:t>
      </w:r>
      <w:bookmarkEnd w:id="134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7" w:name="bastone-dellavvizzimento"/>
      <w:r>
        <w:t xml:space="preserve">Bastone dell’Avvizzimento</w:t>
      </w:r>
      <w:bookmarkEnd w:id="134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48" w:name="bastone-dei-boschi"/>
      <w:r>
        <w:t xml:space="preserve">Bastone dei Boschi</w:t>
      </w:r>
      <w:bookmarkEnd w:id="134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49" w:name="bastone-dello-charme"/>
      <w:r>
        <w:t xml:space="preserve">Bastone dello Charme</w:t>
      </w:r>
      <w:bookmarkEnd w:id="134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0" w:name="bastone-del-colpire"/>
      <w:r>
        <w:t xml:space="preserve">Bastone del Colpire</w:t>
      </w:r>
      <w:bookmarkEnd w:id="135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1" w:name="bastone-del-fuoco"/>
      <w:r>
        <w:t xml:space="preserve">Bastone del Fuoco</w:t>
      </w:r>
      <w:bookmarkEnd w:id="135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2" w:name="bastone-del-gelo"/>
      <w:r>
        <w:t xml:space="preserve">Bastone del Gelo</w:t>
      </w:r>
      <w:bookmarkEnd w:id="135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3" w:name="bastone-della-guarigione"/>
      <w:r>
        <w:t xml:space="preserve">Bastone della Guarigione</w:t>
      </w:r>
      <w:bookmarkEnd w:id="135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4" w:name="bastone-degli-insetti-sciamanti"/>
      <w:r>
        <w:t xml:space="preserve">Bastone degli Insetti Sciamanti</w:t>
      </w:r>
      <w:bookmarkEnd w:id="135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5" w:name="bastone-del-pitone"/>
      <w:r>
        <w:t xml:space="preserve">Bastone del Pitone</w:t>
      </w:r>
      <w:bookmarkEnd w:id="135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6" w:name="bastone-del-potere"/>
      <w:r>
        <w:t xml:space="preserve">Bastone del Potere</w:t>
      </w:r>
      <w:bookmarkEnd w:id="135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7" w:name="bastone-dei-tuoni-e-fulmini"/>
      <w:r>
        <w:t xml:space="preserve">Bastone dei Tuoni e Fulmini</w:t>
      </w:r>
      <w:bookmarkEnd w:id="135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58" w:name="bastone-della-stregoneria"/>
      <w:r>
        <w:t xml:space="preserve">Bastone della Stregoneria</w:t>
      </w:r>
      <w:bookmarkEnd w:id="135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59" w:name="verga-dellammaliamento"/>
      <w:r>
        <w:t xml:space="preserve">Verga dell’Ammaliamento</w:t>
      </w:r>
      <w:bookmarkEnd w:id="1359"/>
    </w:p>
    <w:p>
      <w:pPr>
        <w:pStyle w:val="FirstParagraph"/>
      </w:pPr>
      <w:r>
        <w:t xml:space="preserve">28000 mo, raro, spendendo 1 carica, il possessore può lanciare dominare bestie, con 2 cariche dominare persone e con 3 cariche dominare mostri.</w:t>
      </w:r>
    </w:p>
    <w:p>
      <w:pPr>
        <w:pStyle w:val="Heading3"/>
      </w:pPr>
      <w:bookmarkStart w:id="1360" w:name="verga-dellassorbimento"/>
      <w:r>
        <w:t xml:space="preserve">Verga dell’Assorbimento</w:t>
      </w:r>
      <w:bookmarkEnd w:id="136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1" w:name="verga-inamovibile"/>
      <w:r>
        <w:t xml:space="preserve">Verga Inamovibile</w:t>
      </w:r>
      <w:bookmarkEnd w:id="136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2" w:name="verga-del-colpo-possente"/>
      <w:r>
        <w:t xml:space="preserve">Verga del Colpo possente</w:t>
      </w:r>
      <w:bookmarkEnd w:id="136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3" w:name="verga-della-forza-sovrana"/>
      <w:r>
        <w:t xml:space="preserve">Verga della Forza Sovrana</w:t>
      </w:r>
      <w:bookmarkEnd w:id="136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4" w:name="verga-della-prontezza"/>
      <w:r>
        <w:t xml:space="preserve">Verga della Prontezza</w:t>
      </w:r>
      <w:bookmarkEnd w:id="136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5" w:name="verga-della-sicurezza"/>
      <w:r>
        <w:t xml:space="preserve">Verga della Sicurezza</w:t>
      </w:r>
      <w:bookmarkEnd w:id="136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6" w:name="verga-della-sovranità"/>
      <w:r>
        <w:t xml:space="preserve">Verga della Sovranità</w:t>
      </w:r>
      <w:bookmarkEnd w:id="136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7" w:name="verga-tentacolare"/>
      <w:r>
        <w:t xml:space="preserve">Verga Tentacolare</w:t>
      </w:r>
      <w:bookmarkEnd w:id="136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68" w:name="pozioni---olii"/>
      <w:r>
        <w:t xml:space="preserve">Pozioni - Olii</w:t>
      </w:r>
      <w:bookmarkEnd w:id="1368"/>
    </w:p>
    <w:p>
      <w:pPr>
        <w:pStyle w:val="Heading3"/>
      </w:pPr>
      <w:bookmarkStart w:id="1369" w:name="pozione-di-amicizia-con-gli-animali"/>
      <w:r>
        <w:t xml:space="preserve">Pozione di Amicizia con gli Animali</w:t>
      </w:r>
      <w:bookmarkEnd w:id="1369"/>
    </w:p>
    <w:p>
      <w:pPr>
        <w:pStyle w:val="FirstParagraph"/>
      </w:pPr>
      <w:r>
        <w:t xml:space="preserve">non comune, 200 mo, quando bevi questa pozione, per 1 ora puoi lanciare a volontà l’incantesimo Amicizia con gli Animali (DC del Tiro Salvezza 15).</w:t>
      </w:r>
    </w:p>
    <w:p>
      <w:pPr>
        <w:pStyle w:val="Heading3"/>
      </w:pPr>
      <w:bookmarkStart w:id="1370" w:name="pozione-di-arrampicata"/>
      <w:r>
        <w:t xml:space="preserve">Pozione di Arrampicata</w:t>
      </w:r>
      <w:bookmarkEnd w:id="137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1" w:name="pozione-della-chiaraudienza-animale"/>
      <w:r>
        <w:t xml:space="preserve">Pozione della Chiaraudienza animale</w:t>
      </w:r>
      <w:bookmarkEnd w:id="137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2" w:name="pozione-della-chiaroveggenza-animale"/>
      <w:r>
        <w:t xml:space="preserve">Pozione della Chiaroveggenza animale</w:t>
      </w:r>
      <w:bookmarkEnd w:id="137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3" w:name="pozione-di-controllo-degli-animali"/>
      <w:r>
        <w:t xml:space="preserve">Pozione di Controllo degli animali</w:t>
      </w:r>
      <w:bookmarkEnd w:id="1373"/>
    </w:p>
    <w:p>
      <w:pPr>
        <w:pStyle w:val="FirstParagraph"/>
      </w:pPr>
      <w:r>
        <w:t xml:space="preserve">rara 1500 mo, chiunque beva questa posizione è come avesse lanciato Dominare Bestie</w:t>
      </w:r>
    </w:p>
    <w:p>
      <w:pPr>
        <w:pStyle w:val="Heading3"/>
      </w:pPr>
      <w:bookmarkStart w:id="1374" w:name="pozione-di-controllo-dei-draghi"/>
      <w:r>
        <w:t xml:space="preserve">Pozione di Controllo dei draghi</w:t>
      </w:r>
      <w:bookmarkEnd w:id="137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5" w:name="pozione-di-controllo-dei-non-morti"/>
      <w:r>
        <w:t xml:space="preserve">Pozione di Controllo dei non morti</w:t>
      </w:r>
      <w:bookmarkEnd w:id="137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6" w:name="pozione-di-controllo-delle-persone"/>
      <w:r>
        <w:t xml:space="preserve">Pozione di Controllo delle persone</w:t>
      </w:r>
      <w:bookmarkEnd w:id="1376"/>
    </w:p>
    <w:p>
      <w:pPr>
        <w:pStyle w:val="FirstParagraph"/>
      </w:pPr>
      <w:r>
        <w:t xml:space="preserve">500 mo, non comune, una volta ingerita, questa pozione conferisce a chi la beve un potere analogo all’incantesimo charme.</w:t>
      </w:r>
    </w:p>
    <w:p>
      <w:pPr>
        <w:pStyle w:val="Heading3"/>
      </w:pPr>
      <w:bookmarkStart w:id="1377" w:name="pozione-di-controllo-delle-piante"/>
      <w:r>
        <w:t xml:space="preserve">Pozione di Controllo delle piante</w:t>
      </w:r>
      <w:bookmarkEnd w:id="137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78" w:name="pozione-di-crescita"/>
      <w:r>
        <w:t xml:space="preserve">Pozione di Crescita</w:t>
      </w:r>
      <w:bookmarkEnd w:id="1378"/>
    </w:p>
    <w:p>
      <w:pPr>
        <w:pStyle w:val="FirstParagraph"/>
      </w:pPr>
      <w:r>
        <w:t xml:space="preserve">300 mo, non comune, quando bevi questa pozione, per 1d4 ore ottieni l’effetto "ingrandire" dell’incantesimo ingrandire/ridurre (non richiede concentrazione).</w:t>
      </w:r>
    </w:p>
    <w:p>
      <w:pPr>
        <w:pStyle w:val="Heading3"/>
      </w:pPr>
      <w:bookmarkStart w:id="1379" w:name="pozione-di-eroismo"/>
      <w:r>
        <w:t xml:space="preserve">Pozione di Eroismo</w:t>
      </w:r>
      <w:bookmarkEnd w:id="137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0" w:name="pozione-di-forma-gassosa"/>
      <w:r>
        <w:t xml:space="preserve">Pozione di Forma Gassosa</w:t>
      </w:r>
      <w:bookmarkEnd w:id="138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1" w:name="pozione-di-forza-dei-giganti"/>
      <w:r>
        <w:t xml:space="preserve">Pozione di Forza dei Giganti</w:t>
      </w:r>
      <w:bookmarkEnd w:id="138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2" w:name="pozione-di-guarigione"/>
      <w:r>
        <w:t xml:space="preserve">Pozione di Guarigione</w:t>
      </w:r>
      <w:bookmarkEnd w:id="138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3" w:name="pozione-di-guarigione-maggiore"/>
      <w:r>
        <w:t xml:space="preserve">Pozione di Guarigione Maggiore</w:t>
      </w:r>
      <w:bookmarkEnd w:id="138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4" w:name="pozione-dellinganno"/>
      <w:r>
        <w:t xml:space="preserve">Pozione dell’Inganno</w:t>
      </w:r>
      <w:bookmarkEnd w:id="138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5" w:name="pozione-di-invisibilità"/>
      <w:r>
        <w:t xml:space="preserve">Pozione di Invisibilità</w:t>
      </w:r>
      <w:bookmarkEnd w:id="138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6" w:name="pozione-dellinvulnerabilità"/>
      <w:r>
        <w:t xml:space="preserve">Pozione dell’invulnerabilità</w:t>
      </w:r>
      <w:bookmarkEnd w:id="1386"/>
    </w:p>
    <w:p>
      <w:pPr>
        <w:pStyle w:val="FirstParagraph"/>
      </w:pPr>
      <w:r>
        <w:t xml:space="preserve">800 mo, rara, una pozione di invulnerabilità conferisce a chi la beve un bonus +2 ai Tiri Salvezza e un miglioramento di 2 punti la Difesa.</w:t>
      </w:r>
    </w:p>
    <w:p>
      <w:pPr>
        <w:pStyle w:val="Heading3"/>
      </w:pPr>
      <w:bookmarkStart w:id="1387" w:name="pozione-di-lettura-del-pensiero"/>
      <w:r>
        <w:t xml:space="preserve">Pozione di Lettura del Pensiero</w:t>
      </w:r>
      <w:bookmarkEnd w:id="1387"/>
    </w:p>
    <w:p>
      <w:pPr>
        <w:pStyle w:val="FirstParagraph"/>
      </w:pPr>
      <w:r>
        <w:t xml:space="preserve">200 mo, raro, quando bevi questa pozione, ottieni l’effetto dell’incantesimo individuazione dei pensieri (DC del Tiro Salvezza 15).</w:t>
      </w:r>
    </w:p>
    <w:p>
      <w:pPr>
        <w:pStyle w:val="Heading3"/>
      </w:pPr>
      <w:bookmarkStart w:id="1388" w:name="pozione-della-levitazione"/>
      <w:r>
        <w:t xml:space="preserve">Pozione della Levitazione</w:t>
      </w:r>
      <w:bookmarkEnd w:id="1388"/>
    </w:p>
    <w:p>
      <w:pPr>
        <w:pStyle w:val="FirstParagraph"/>
      </w:pPr>
      <w:r>
        <w:t xml:space="preserve">200 mo, non comune, questa pozione ha lo stesso effetto dell’incantesimo levitazione.</w:t>
      </w:r>
    </w:p>
    <w:p>
      <w:pPr>
        <w:pStyle w:val="Heading3"/>
      </w:pPr>
      <w:bookmarkStart w:id="1389" w:name="pozione-della-longevità"/>
      <w:r>
        <w:t xml:space="preserve">Pozione della Longevità</w:t>
      </w:r>
      <w:bookmarkEnd w:id="138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0" w:name="pozione-della-metamorfosi"/>
      <w:r>
        <w:t xml:space="preserve">Pozione della Metamorfosi</w:t>
      </w:r>
      <w:bookmarkEnd w:id="1390"/>
    </w:p>
    <w:p>
      <w:pPr>
        <w:pStyle w:val="FirstParagraph"/>
      </w:pPr>
      <w:r>
        <w:t xml:space="preserve">2500 mo, rara, questa pozione conferisce un potere analogo all’incantesimo metamorfosi.</w:t>
      </w:r>
    </w:p>
    <w:p>
      <w:pPr>
        <w:pStyle w:val="Heading3"/>
      </w:pPr>
      <w:bookmarkStart w:id="1391" w:name="pozione-di-resistenza"/>
      <w:r>
        <w:t xml:space="preserve">Pozione di Resistenza</w:t>
      </w:r>
      <w:bookmarkEnd w:id="139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2" w:name="pozione-di-respirare-sottacqua"/>
      <w:r>
        <w:t xml:space="preserve">Pozione di Respirare Sott’Acqua</w:t>
      </w:r>
      <w:bookmarkEnd w:id="139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3" w:name="pozione-di-rimpicciolimento"/>
      <w:r>
        <w:t xml:space="preserve">Pozione di Rimpicciolimento</w:t>
      </w:r>
      <w:bookmarkEnd w:id="1393"/>
    </w:p>
    <w:p>
      <w:pPr>
        <w:pStyle w:val="FirstParagraph"/>
      </w:pPr>
      <w:r>
        <w:t xml:space="preserve">300 mo, raro, quando bevi questa pozione, per 1d4 ore ottieni l’effetto "ridurre" dell’incantesimo ingrandire/ridurre (non richiede concentrazione).</w:t>
      </w:r>
    </w:p>
    <w:p>
      <w:pPr>
        <w:pStyle w:val="Heading3"/>
      </w:pPr>
      <w:bookmarkStart w:id="1394" w:name="pozione-di-veleno"/>
      <w:r>
        <w:t xml:space="preserve">Pozione di Veleno</w:t>
      </w:r>
      <w:bookmarkEnd w:id="139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5" w:name="pozione-di-veleno-maggiore"/>
      <w:r>
        <w:t xml:space="preserve">Pozione di Veleno Maggiore</w:t>
      </w:r>
      <w:bookmarkEnd w:id="139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6" w:name="pozione-di-velocità"/>
      <w:r>
        <w:t xml:space="preserve">Pozione di Velocità</w:t>
      </w:r>
      <w:bookmarkEnd w:id="1396"/>
    </w:p>
    <w:p>
      <w:pPr>
        <w:pStyle w:val="FirstParagraph"/>
      </w:pPr>
      <w:r>
        <w:t xml:space="preserve">400 mo, molto raro, quando bevi questa pozione, ottieni l’effetto dell’incantesimo velocità per 1 minuto (non richiede concentrazione).</w:t>
      </w:r>
    </w:p>
    <w:p>
      <w:pPr>
        <w:pStyle w:val="Heading3"/>
      </w:pPr>
      <w:bookmarkStart w:id="1397" w:name="pozione-di-volo"/>
      <w:r>
        <w:t xml:space="preserve">Pozione di Volo</w:t>
      </w:r>
      <w:bookmarkEnd w:id="139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398" w:name="filtro-damore"/>
      <w:r>
        <w:t xml:space="preserve">Filtro d’Amore</w:t>
      </w:r>
      <w:bookmarkEnd w:id="139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399" w:name="filtro-scopritesori"/>
      <w:r>
        <w:t xml:space="preserve">Filtro Scopritesori</w:t>
      </w:r>
      <w:bookmarkEnd w:id="139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0" w:name="olio-di-affilatezza"/>
      <w:r>
        <w:t xml:space="preserve">Olio di Affilatezza</w:t>
      </w:r>
      <w:bookmarkEnd w:id="140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1" w:name="olio-di-forma-eterea"/>
      <w:r>
        <w:t xml:space="preserve">Olio di Forma Eterea</w:t>
      </w:r>
      <w:bookmarkEnd w:id="140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2" w:name="olio-di-scivolosità"/>
      <w:r>
        <w:t xml:space="preserve">Olio di Scivolosità</w:t>
      </w:r>
      <w:bookmarkEnd w:id="140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3" w:name="anelli-1"/>
      <w:r>
        <w:t xml:space="preserve">Anelli</w:t>
      </w:r>
      <w:bookmarkEnd w:id="1403"/>
    </w:p>
    <w:p>
      <w:pPr>
        <w:pStyle w:val="Heading3"/>
      </w:pPr>
      <w:bookmarkStart w:id="1404" w:name="anello-accumula-incantesimi"/>
      <w:r>
        <w:t xml:space="preserve">Anello Accumula Incantesimi</w:t>
      </w:r>
      <w:bookmarkEnd w:id="140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5" w:name="anello-dellariete"/>
      <w:r>
        <w:t xml:space="preserve">Anello dell’Ariete</w:t>
      </w:r>
      <w:bookmarkEnd w:id="140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6" w:name="anello-di-caduta-piuma"/>
      <w:r>
        <w:t xml:space="preserve">Anello di Caduta Piuma</w:t>
      </w:r>
      <w:bookmarkEnd w:id="1406"/>
    </w:p>
    <w:p>
      <w:pPr>
        <w:pStyle w:val="FirstParagraph"/>
      </w:pPr>
      <w:r>
        <w:t xml:space="preserve">2000 mo, raro, se cadi da più di 1 metro e indossi questo anello si attiva l’incantesimo Caduta Piuma</w:t>
      </w:r>
    </w:p>
    <w:p>
      <w:pPr>
        <w:pStyle w:val="Heading3"/>
      </w:pPr>
      <w:bookmarkStart w:id="1407" w:name="anello-di-camminare-sullacqua"/>
      <w:r>
        <w:t xml:space="preserve">Anello di Camminare sull’Acqua</w:t>
      </w:r>
      <w:bookmarkEnd w:id="1407"/>
    </w:p>
    <w:p>
      <w:pPr>
        <w:pStyle w:val="FirstParagraph"/>
      </w:pPr>
      <w:r>
        <w:t xml:space="preserve">1500 mo, non comune, mentre indossi questo anello, puoi stare in piedi o muoverti su qualsiasi superficie liquida come se fosse terreno solido.</w:t>
      </w:r>
    </w:p>
    <w:p>
      <w:pPr>
        <w:pStyle w:val="Heading3"/>
      </w:pPr>
      <w:bookmarkStart w:id="1408" w:name="anello-del-calore"/>
      <w:r>
        <w:t xml:space="preserve">Anello del Calore</w:t>
      </w:r>
      <w:bookmarkEnd w:id="140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09" w:name="anello-degli-elementali-dellacqua"/>
      <w:r>
        <w:t xml:space="preserve">Anello degli Elementali dell’Acqua</w:t>
      </w:r>
      <w:bookmarkEnd w:id="140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0" w:name="anello-degli-elementali-dellaria"/>
      <w:r>
        <w:t xml:space="preserve">Anello degli Elementali dell’Aria</w:t>
      </w:r>
      <w:bookmarkEnd w:id="141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1" w:name="anello-degli-elementali-del-fuoco"/>
      <w:r>
        <w:t xml:space="preserve">Anello degli Elementali del Fuoco</w:t>
      </w:r>
      <w:bookmarkEnd w:id="141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2" w:name="anello-degli-elementali-della-terra"/>
      <w:r>
        <w:t xml:space="preserve">Anello degli Elementali della Terra</w:t>
      </w:r>
      <w:bookmarkEnd w:id="141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l-controllo-delle-persone"/>
      <w:r>
        <w:t xml:space="preserve">Anello del Controllo delle persone</w:t>
      </w:r>
      <w:bookmarkEnd w:id="141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4" w:name="anello-del-controllo-delle-piante"/>
      <w:r>
        <w:t xml:space="preserve">Anello del Controllo delle piante</w:t>
      </w:r>
      <w:bookmarkEnd w:id="141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5" w:name="anello-della-debolezza"/>
      <w:r>
        <w:t xml:space="preserve">Anello della Debolezza</w:t>
      </w:r>
      <w:bookmarkEnd w:id="141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6" w:name="anello-dei-tre-desideri"/>
      <w:r>
        <w:t xml:space="preserve">Anello dei Tre Desideri</w:t>
      </w:r>
      <w:bookmarkEnd w:id="141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7" w:name="anello-di-elusione"/>
      <w:r>
        <w:t xml:space="preserve">Anello di Elusione</w:t>
      </w:r>
      <w:bookmarkEnd w:id="1417"/>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18" w:name="anello-dellevocazione-dello-djinni"/>
      <w:r>
        <w:t xml:space="preserve">Anello dell’Evocazione dello Djinni</w:t>
      </w:r>
      <w:bookmarkEnd w:id="141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19" w:name="anello-di-influenza-sugli-animali"/>
      <w:r>
        <w:t xml:space="preserve">Anello di Influenza sugli Animali</w:t>
      </w:r>
      <w:bookmarkEnd w:id="141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0" w:name="anello-dellinganno"/>
      <w:r>
        <w:t xml:space="preserve">Anello dell’Inganno</w:t>
      </w:r>
      <w:bookmarkEnd w:id="1420"/>
    </w:p>
    <w:p>
      <w:pPr>
        <w:pStyle w:val="FirstParagraph"/>
      </w:pPr>
      <w:r>
        <w:t xml:space="preserve">raro, chi indossa questo anello maledetto è convinto che abbia un potere scelto dal Narratore o determinato casualmente.</w:t>
      </w:r>
    </w:p>
    <w:p>
      <w:pPr>
        <w:pStyle w:val="Heading3"/>
      </w:pPr>
      <w:bookmarkStart w:id="1421" w:name="anello-di-invisibilità"/>
      <w:r>
        <w:t xml:space="preserve">Anello di Invisibilità</w:t>
      </w:r>
      <w:bookmarkEnd w:id="142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2" w:name="anello-di-libertà-di-azione"/>
      <w:r>
        <w:t xml:space="preserve">Anello di Libertà di Azione</w:t>
      </w:r>
      <w:bookmarkEnd w:id="142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3" w:name="anello-del-nuoto"/>
      <w:r>
        <w:t xml:space="preserve">Anello del Nuoto</w:t>
      </w:r>
      <w:bookmarkEnd w:id="1423"/>
    </w:p>
    <w:p>
      <w:pPr>
        <w:pStyle w:val="FirstParagraph"/>
      </w:pPr>
      <w:r>
        <w:t xml:space="preserve">3000 mo, non comune, mentre indossi questo anello, hai velocità di nuoto 12 metri.</w:t>
      </w:r>
    </w:p>
    <w:p>
      <w:pPr>
        <w:pStyle w:val="Heading3"/>
      </w:pPr>
      <w:bookmarkStart w:id="1424" w:name="anello-di-protezione"/>
      <w:r>
        <w:t xml:space="preserve">Anello di Protezione</w:t>
      </w:r>
      <w:bookmarkEnd w:id="142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5" w:name="anello-respingi-incantesimi"/>
      <w:r>
        <w:t xml:space="preserve">Anello Respingi Incantesimi</w:t>
      </w:r>
      <w:bookmarkEnd w:id="142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6" w:name="anello-di-rigenerazione"/>
      <w:r>
        <w:t xml:space="preserve">Anello di Rigenerazione</w:t>
      </w:r>
      <w:bookmarkEnd w:id="142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7" w:name="anello-di-resistenza"/>
      <w:r>
        <w:t xml:space="preserve">Anello di Resistenza</w:t>
      </w:r>
      <w:bookmarkEnd w:id="142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28" w:name="anello-del-salto"/>
      <w:r>
        <w:t xml:space="preserve">Anello del Salto</w:t>
      </w:r>
      <w:bookmarkEnd w:id="142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29" w:name="anello-dello-scudo-mentale"/>
      <w:r>
        <w:t xml:space="preserve">Anello dello Scudo Mentale</w:t>
      </w:r>
      <w:bookmarkEnd w:id="142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0" w:name="anello-delle-stelle-cadenti"/>
      <w:r>
        <w:t xml:space="preserve">Anello delle Stelle Cadenti</w:t>
      </w:r>
      <w:bookmarkEnd w:id="143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1" w:name="anello-di-telecinesi"/>
      <w:r>
        <w:t xml:space="preserve">Anello di Telecinesi</w:t>
      </w:r>
      <w:bookmarkEnd w:id="143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2" w:name="anello-della-vista-ai-raggi-x"/>
      <w:r>
        <w:t xml:space="preserve">Anello della Vista ai Raggi X</w:t>
      </w:r>
      <w:bookmarkEnd w:id="143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3" w:name="cappelli-mantelli-occhiali-tuniche-1"/>
      <w:r>
        <w:t xml:space="preserve">Cappelli, Mantelli, Occhiali, Tuniche</w:t>
      </w:r>
      <w:bookmarkEnd w:id="1433"/>
    </w:p>
    <w:p>
      <w:pPr>
        <w:pStyle w:val="Heading3"/>
      </w:pPr>
      <w:bookmarkStart w:id="1434" w:name="bandana-dellintelligenza"/>
      <w:r>
        <w:t xml:space="preserve">Bandana dell’Intelligenza</w:t>
      </w:r>
      <w:bookmarkEnd w:id="1434"/>
    </w:p>
    <w:p>
      <w:pPr>
        <w:pStyle w:val="FirstParagraph"/>
      </w:pPr>
      <w:r>
        <w:t xml:space="preserve">8000 mo, raro, mentre indossi questa bandana il tuo Intelligenza è +4. La fascetta non ha effetto se hai già Intelligenza è già +4 o più alta.</w:t>
      </w:r>
    </w:p>
    <w:p>
      <w:pPr>
        <w:pStyle w:val="Heading3"/>
      </w:pPr>
      <w:bookmarkStart w:id="1435" w:name="cappello-del-camuffamento"/>
      <w:r>
        <w:t xml:space="preserve">Cappello del Camuffamento</w:t>
      </w:r>
      <w:bookmarkEnd w:id="143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6" w:name="mantello-dellaracnide"/>
      <w:r>
        <w:t xml:space="preserve">Mantello dell’Aracnide</w:t>
      </w:r>
      <w:bookmarkEnd w:id="1436"/>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7" w:name="mantella-del-ciarlatano"/>
      <w:r>
        <w:t xml:space="preserve">Mantella del Ciarlatano</w:t>
      </w:r>
      <w:bookmarkEnd w:id="143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38" w:name="mantello-di-distorsione"/>
      <w:r>
        <w:t xml:space="preserve">Mantello di Distorsione</w:t>
      </w:r>
      <w:bookmarkEnd w:id="143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39" w:name="mantello-degli-elfi"/>
      <w:r>
        <w:t xml:space="preserve">Mantello degli Elfi</w:t>
      </w:r>
      <w:bookmarkEnd w:id="143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0" w:name="mantello-della-manta"/>
      <w:r>
        <w:t xml:space="preserve">Mantello della Manta</w:t>
      </w:r>
      <w:bookmarkEnd w:id="144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1" w:name="mantello-del-pipistrello"/>
      <w:r>
        <w:t xml:space="preserve">Mantello del Pipistrello</w:t>
      </w:r>
      <w:bookmarkEnd w:id="144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2" w:name="mantello-di-protezione"/>
      <w:r>
        <w:t xml:space="preserve">Mantello di Protezione</w:t>
      </w:r>
      <w:bookmarkEnd w:id="144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3" w:name="Xd8c92558125a01dbb965b231e176f3589cb618e"/>
      <w:r>
        <w:t xml:space="preserve">Mantello della Resistenza agli Incantesimi</w:t>
      </w:r>
      <w:bookmarkEnd w:id="1443"/>
    </w:p>
    <w:p>
      <w:pPr>
        <w:pStyle w:val="FirstParagraph"/>
      </w:pPr>
      <w:r>
        <w:t xml:space="preserve">non comune, 3000 mo, mentre indossi questa Mantello, hai +2 ai Tiri Salvezza contro incantesimi.</w:t>
      </w:r>
    </w:p>
    <w:p>
      <w:pPr>
        <w:pStyle w:val="Heading3"/>
      </w:pPr>
      <w:bookmarkStart w:id="1444" w:name="mantello-della-velenosità"/>
      <w:r>
        <w:t xml:space="preserve">Mantello della velenosità</w:t>
      </w:r>
      <w:bookmarkEnd w:id="144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5" w:name="occhi-della-pietrificazione"/>
      <w:r>
        <w:t xml:space="preserve">Occhi della pietrificazione</w:t>
      </w:r>
      <w:bookmarkEnd w:id="144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6" w:name="occhi-affascinanti"/>
      <w:r>
        <w:t xml:space="preserve">Occhi Affascinanti</w:t>
      </w:r>
      <w:bookmarkEnd w:id="144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7" w:name="occhi-dellaquila"/>
      <w:r>
        <w:t xml:space="preserve">Occhi dell’Aquila</w:t>
      </w:r>
      <w:bookmarkEnd w:id="144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48" w:name="occhi-della-vista-dettagliata"/>
      <w:r>
        <w:t xml:space="preserve">Occhi della Vista Dettagliata</w:t>
      </w:r>
      <w:bookmarkEnd w:id="144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49" w:name="occhiali-da-notte"/>
      <w:r>
        <w:t xml:space="preserve">Occhiali da Notte</w:t>
      </w:r>
      <w:bookmarkEnd w:id="144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0" w:name="tunica-del-mimetismo"/>
      <w:r>
        <w:t xml:space="preserve">Tunica del Mimetismo</w:t>
      </w:r>
      <w:bookmarkEnd w:id="145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1" w:name="tunica-dellarcimago"/>
      <w:r>
        <w:t xml:space="preserve">Tunica dell’Arcimago</w:t>
      </w:r>
      <w:bookmarkEnd w:id="145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2" w:name="tunica-dei-colori-scintillanti"/>
      <w:r>
        <w:t xml:space="preserve">Tunica dei Colori Scintillanti</w:t>
      </w:r>
      <w:bookmarkEnd w:id="145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3" w:name="tunica-dellindebolimento"/>
      <w:r>
        <w:t xml:space="preserve">Tunica dell’Indebolimento</w:t>
      </w:r>
      <w:bookmarkEnd w:id="145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4" w:name="tunica-degli-occhi"/>
      <w:r>
        <w:t xml:space="preserve">Tunica degli Occhi</w:t>
      </w:r>
      <w:bookmarkEnd w:id="145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5" w:name="tunica-degli-oggetti-utili"/>
      <w:r>
        <w:t xml:space="preserve">Tunica degli Oggetti Utili</w:t>
      </w:r>
      <w:bookmarkEnd w:id="145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6" w:name="tunica-delle-stelle"/>
      <w:r>
        <w:t xml:space="preserve">Tunica delle Stelle</w:t>
      </w:r>
      <w:bookmarkEnd w:id="145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7" w:name="manuali-tomi-libri"/>
      <w:r>
        <w:t xml:space="preserve">Manuali, Tomi, Libri</w:t>
      </w:r>
      <w:bookmarkEnd w:id="1457"/>
    </w:p>
    <w:p>
      <w:pPr>
        <w:pStyle w:val="Heading3"/>
      </w:pPr>
      <w:bookmarkStart w:id="1458" w:name="manuale-dei-golem"/>
      <w:r>
        <w:t xml:space="preserve">Manuale dei Golem</w:t>
      </w:r>
      <w:bookmarkEnd w:id="145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59" w:name="manuale-della-buona-salute"/>
      <w:r>
        <w:t xml:space="preserve">Manuale della Buona salute</w:t>
      </w:r>
      <w:bookmarkEnd w:id="145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0" w:name="manuale-della-velocità-di-azione"/>
      <w:r>
        <w:t xml:space="preserve">Manuale della Velocità di azione</w:t>
      </w:r>
      <w:bookmarkEnd w:id="146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1" w:name="manuale-dellesercizio-fisico"/>
      <w:r>
        <w:t xml:space="preserve">Manuale dell’Esercizio fisico</w:t>
      </w:r>
      <w:bookmarkEnd w:id="1461"/>
    </w:p>
    <w:p>
      <w:pPr>
        <w:pStyle w:val="FirstParagraph"/>
      </w:pPr>
      <w:r>
        <w:t xml:space="preserve">15000 mo, molto raro, questo tomo funziona esattamente come il manuale della salute, ma conferisce al lettore un punto di Forza.</w:t>
      </w:r>
    </w:p>
    <w:p>
      <w:pPr>
        <w:pStyle w:val="Heading3"/>
      </w:pPr>
      <w:bookmarkStart w:id="1462" w:name="tomo-dellautorità-e-dellinfluenza"/>
      <w:r>
        <w:t xml:space="preserve">Tomo dell’Autorità e dell’Influenza</w:t>
      </w:r>
      <w:bookmarkEnd w:id="146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3" w:name="tomo-della-comprensione"/>
      <w:r>
        <w:t xml:space="preserve">Tomo della Comprensione</w:t>
      </w:r>
      <w:bookmarkEnd w:id="146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4" w:name="tomo-del-pensiero-limpido"/>
      <w:r>
        <w:t xml:space="preserve">Tomo del Pensiero Limpido</w:t>
      </w:r>
      <w:bookmarkEnd w:id="146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5" w:name="oggetti-magici-vari-5"/>
      <w:r>
        <w:t xml:space="preserve">Oggetti Magici Vari</w:t>
      </w:r>
      <w:bookmarkEnd w:id="1465"/>
    </w:p>
    <w:p>
      <w:pPr>
        <w:pStyle w:val="Heading3"/>
      </w:pPr>
      <w:bookmarkStart w:id="1466" w:name="acqua-purificatrice"/>
      <w:r>
        <w:t xml:space="preserve">Acqua purificatrice</w:t>
      </w:r>
      <w:bookmarkEnd w:id="146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7" w:name="ali-del-volo"/>
      <w:r>
        <w:t xml:space="preserve">Ali del Volo</w:t>
      </w:r>
      <w:bookmarkEnd w:id="146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68" w:name="ampolla-di-ferro"/>
      <w:r>
        <w:t xml:space="preserve">Ampolla di Ferro</w:t>
      </w:r>
      <w:bookmarkEnd w:id="146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69" w:name="anfora-elementale-dellacqua"/>
      <w:r>
        <w:t xml:space="preserve">Anfora elementale dell’acqua</w:t>
      </w:r>
      <w:bookmarkEnd w:id="146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0" w:name="apparato-del-granchio"/>
      <w:r>
        <w:t xml:space="preserve">Apparato del Granchio</w:t>
      </w:r>
      <w:bookmarkEnd w:id="147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1" w:name="ampolla-delle-maledizioni"/>
      <w:r>
        <w:t xml:space="preserve">Ampolla delle maledizioni</w:t>
      </w:r>
      <w:bookmarkEnd w:id="147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2" w:name="barca-pieghevole"/>
      <w:r>
        <w:t xml:space="preserve">Barca Pieghevole</w:t>
      </w:r>
      <w:bookmarkEnd w:id="147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3" w:name="bacinella-dellannegamento"/>
      <w:r>
        <w:t xml:space="preserve">Bacinella dell’annegamento</w:t>
      </w:r>
      <w:bookmarkEnd w:id="147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4" w:name="battaglio-dellapertura"/>
      <w:r>
        <w:t xml:space="preserve">Battaglio dell’Apertura</w:t>
      </w:r>
      <w:bookmarkEnd w:id="147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5" w:name="battaglio-del-cannibalismo"/>
      <w:r>
        <w:t xml:space="preserve">Battaglio del Cannibalismo</w:t>
      </w:r>
      <w:bookmarkEnd w:id="147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6" w:name="borsa-conservante"/>
      <w:r>
        <w:t xml:space="preserve">Borsa Conservante</w:t>
      </w:r>
      <w:bookmarkEnd w:id="147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7" w:name="borsa-conservante-tipo-i"/>
      <w:r>
        <w:t xml:space="preserve">Borsa Conservante Tipo I</w:t>
      </w:r>
      <w:bookmarkEnd w:id="147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78" w:name="borsa-conservante-tipo-ii"/>
      <w:r>
        <w:t xml:space="preserve">Borsa Conservante Tipo II</w:t>
      </w:r>
      <w:bookmarkEnd w:id="147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79" w:name="borsa-conservante-tipo-iii"/>
      <w:r>
        <w:t xml:space="preserve">Borsa Conservante Tipo III</w:t>
      </w:r>
      <w:bookmarkEnd w:id="147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0" w:name="borsa-conservante-tipo-iv"/>
      <w:r>
        <w:t xml:space="preserve">Borsa Conservante Tipo IV</w:t>
      </w:r>
      <w:bookmarkEnd w:id="148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1" w:name="borsa-divorante"/>
      <w:r>
        <w:t xml:space="preserve">Borsa Divorante</w:t>
      </w:r>
      <w:bookmarkEnd w:id="148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2" w:name="bottiglia-dellefreeti"/>
      <w:r>
        <w:t xml:space="preserve">Bottiglia dell’Efreeti</w:t>
      </w:r>
      <w:bookmarkEnd w:id="148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3" w:name="borsa-dei-fagioli"/>
      <w:r>
        <w:t xml:space="preserve">Borsa dei Fagioli</w:t>
      </w:r>
      <w:bookmarkEnd w:id="148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5" w:name="bottiglia-fumante"/>
      <w:r>
        <w:t xml:space="preserve">Bottiglia Fumante</w:t>
      </w:r>
      <w:bookmarkEnd w:id="1485"/>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6" w:name="borsa-dellannullamento"/>
      <w:r>
        <w:t xml:space="preserve">Borsa dell’Annullamento</w:t>
      </w:r>
      <w:bookmarkEnd w:id="1486"/>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7" w:name="X73e36de6849a22e2d49ed8332159f1f46f2cebe"/>
      <w:r>
        <w:t xml:space="preserve">Braciere del Comando degli Elementali del Fuoco</w:t>
      </w:r>
      <w:bookmarkEnd w:id="1487"/>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88" w:name="braciere-del-sonno-maledetto"/>
      <w:r>
        <w:t xml:space="preserve">Braciere del Sonno maledetto</w:t>
      </w:r>
      <w:bookmarkEnd w:id="1488"/>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89" w:name="brocca-dellacqua-infinita"/>
      <w:r>
        <w:t xml:space="preserve">Brocca dell’Acqua Infinita</w:t>
      </w:r>
      <w:bookmarkEnd w:id="1489"/>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0" w:name="brocca-delle-pozioni"/>
      <w:r>
        <w:t xml:space="preserve">Brocca delle Pozioni</w:t>
      </w:r>
      <w:bookmarkEnd w:id="1490"/>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1" w:name="buco-portatile"/>
      <w:r>
        <w:t xml:space="preserve">Buco Portatile</w:t>
      </w:r>
      <w:bookmarkEnd w:id="1491"/>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2" w:name="candela-di-invocazione"/>
      <w:r>
        <w:t xml:space="preserve">Candela di Invocazione</w:t>
      </w:r>
      <w:bookmarkEnd w:id="1492"/>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3" w:name="ceppi-dimensionali"/>
      <w:r>
        <w:t xml:space="preserve">Ceppi Dimensionali</w:t>
      </w:r>
      <w:bookmarkEnd w:id="1493"/>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4" w:name="colla-suprema"/>
      <w:r>
        <w:t xml:space="preserve">Colla Suprema</w:t>
      </w:r>
      <w:bookmarkEnd w:id="1494"/>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5" w:name="collana-dellaria-salubre"/>
      <w:r>
        <w:t xml:space="preserve">Collana dell’Aria Salubre</w:t>
      </w:r>
      <w:bookmarkEnd w:id="1495"/>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6" w:name="corda-da-arrampicata"/>
      <w:r>
        <w:t xml:space="preserve">Corda da Arrampicata</w:t>
      </w:r>
      <w:bookmarkEnd w:id="1496"/>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7" w:name="corda-dellintralciamento"/>
      <w:r>
        <w:t xml:space="preserve">Corda dell’Intralciamento</w:t>
      </w:r>
      <w:bookmarkEnd w:id="1497"/>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498" w:name="corda-strozzatrice"/>
      <w:r>
        <w:t xml:space="preserve">Corda Strozzatrice</w:t>
      </w:r>
      <w:bookmarkEnd w:id="1498"/>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499" w:name="corno-di-distruzione"/>
      <w:r>
        <w:t xml:space="preserve">Corno di Distruzione</w:t>
      </w:r>
      <w:bookmarkEnd w:id="1499"/>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0" w:name="corno-del-valhalla"/>
      <w:r>
        <w:t xml:space="preserve">Corno del Valhalla</w:t>
      </w:r>
      <w:bookmarkEnd w:id="1500"/>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1" w:name="cubo-di-forza"/>
      <w:r>
        <w:t xml:space="preserve">Cubo di Forza</w:t>
      </w:r>
      <w:bookmarkEnd w:id="1501"/>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2" w:name="cubo-di-protezione-dal-freddo"/>
      <w:r>
        <w:t xml:space="preserve">Cubo di protezione dal freddo</w:t>
      </w:r>
      <w:bookmarkEnd w:id="1502"/>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3" w:name="fasce-di-ferro-del-vincolo"/>
      <w:r>
        <w:t xml:space="preserve">Fasce di Ferro del Vincolo</w:t>
      </w:r>
      <w:bookmarkEnd w:id="1503"/>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4" w:name="faretra-efficiente"/>
      <w:r>
        <w:t xml:space="preserve">Faretra Efficiente</w:t>
      </w:r>
      <w:bookmarkEnd w:id="1504"/>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5" w:name="filatterio-contro-i-non-morti"/>
      <w:r>
        <w:t xml:space="preserve">Filatterio contro i non morti</w:t>
      </w:r>
      <w:bookmarkEnd w:id="1505"/>
    </w:p>
    <w:p>
      <w:pPr>
        <w:pStyle w:val="FirstParagraph"/>
      </w:pPr>
      <w:r>
        <w:t xml:space="preserve">1000 mo, raro, questo oggetto sacro permette di usare l’Abilità Scacciare non morti con un bonus di +2 alla somma dei Tratti in comune con il Patrono.</w:t>
      </w:r>
    </w:p>
    <w:p>
      <w:pPr>
        <w:pStyle w:val="Heading3"/>
      </w:pPr>
      <w:bookmarkStart w:id="1506" w:name="filatterio-della-giovinezza"/>
      <w:r>
        <w:t xml:space="preserve">Filatterio della giovinezza</w:t>
      </w:r>
      <w:bookmarkEnd w:id="1506"/>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7" w:name="fortezza-istantanea"/>
      <w:r>
        <w:t xml:space="preserve">Fortezza Istantanea</w:t>
      </w:r>
      <w:bookmarkEnd w:id="1507"/>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08" w:name="freccia-localizzante"/>
      <w:r>
        <w:t xml:space="preserve">Freccia localizzante</w:t>
      </w:r>
      <w:bookmarkEnd w:id="1508"/>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09" w:name="Xee2121a24376b8d5337f60ede0fbf18250c83eb"/>
      <w:r>
        <w:t xml:space="preserve">Incensiere del Comando degli Elementali dell’Aria</w:t>
      </w:r>
      <w:bookmarkEnd w:id="1509"/>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0" w:name="incenso-della-meditazione"/>
      <w:r>
        <w:t xml:space="preserve">Incenso della meditazione</w:t>
      </w:r>
      <w:bookmarkEnd w:id="1510"/>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1" w:name="lanterna-della-rivelazione"/>
      <w:r>
        <w:t xml:space="preserve">Lanterna della Rivelazione</w:t>
      </w:r>
      <w:bookmarkEnd w:id="1511"/>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2" w:name="incenso-dellossessione"/>
      <w:r>
        <w:t xml:space="preserve">Incenso dell’Ossessione</w:t>
      </w:r>
      <w:bookmarkEnd w:id="1512"/>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3" w:name="mazzo-delle-illusioni"/>
      <w:r>
        <w:t xml:space="preserve">Mazzo delle Illusioni</w:t>
      </w:r>
      <w:bookmarkEnd w:id="1513"/>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4"/>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5" w:name="mazzo-delle-meraviglie"/>
      <w:r>
        <w:t xml:space="preserve">Mazzo delle Meraviglie</w:t>
      </w:r>
      <w:bookmarkEnd w:id="1515"/>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6" w:name="miniatura-dal-potere-meraviglioso"/>
      <w:r>
        <w:t xml:space="preserve">Miniatura dal Potere Meraviglioso</w:t>
      </w:r>
      <w:bookmarkEnd w:id="1516"/>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7" w:name="munizione-delluccisione"/>
      <w:r>
        <w:t xml:space="preserve">Munizione dell’Uccisione</w:t>
      </w:r>
      <w:bookmarkEnd w:id="1517"/>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18" w:name="palla-di-cristallo"/>
      <w:r>
        <w:t xml:space="preserve">Palla di Cristallo</w:t>
      </w:r>
      <w:bookmarkEnd w:id="1518"/>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19" w:name="palla-di-cristallo-ipnotica"/>
      <w:r>
        <w:t xml:space="preserve">Palla di Cristallo ipnotica</w:t>
      </w:r>
      <w:bookmarkEnd w:id="1519"/>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0" w:name="pergamena-degli-incantesimi"/>
      <w:r>
        <w:t xml:space="preserve">Pergamena degli Incantesimi</w:t>
      </w:r>
      <w:bookmarkEnd w:id="1520"/>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1" w:name="Xac5b142b42e2fb2617cd1d1fcdc79e4ac75c858"/>
      <w:r>
        <w:t xml:space="preserve">Pergamena protettiva contro gli elementali</w:t>
      </w:r>
      <w:bookmarkEnd w:id="1521"/>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2" w:name="pergamena-contro-i-licantropi"/>
      <w:r>
        <w:t xml:space="preserve">Pergamena contro i licantropi</w:t>
      </w:r>
      <w:bookmarkEnd w:id="1522"/>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3" w:name="pergamena-contro-i-non-morti"/>
      <w:r>
        <w:t xml:space="preserve">Pergamena contro i non morti</w:t>
      </w:r>
      <w:bookmarkEnd w:id="1523"/>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4" w:name="pergamena-contro-la-magia"/>
      <w:r>
        <w:t xml:space="preserve">Pergamena contro la magia</w:t>
      </w:r>
      <w:bookmarkEnd w:id="1524"/>
    </w:p>
    <w:p>
      <w:pPr>
        <w:pStyle w:val="FirstParagraph"/>
      </w:pPr>
      <w:r>
        <w:t xml:space="preserve">1500 mo, raro, la pergamena lancia un incantesimo di Campo Anti-Magia.</w:t>
      </w:r>
    </w:p>
    <w:p>
      <w:pPr>
        <w:pStyle w:val="Heading3"/>
      </w:pPr>
      <w:bookmarkStart w:id="1525" w:name="perla-del-potere"/>
      <w:r>
        <w:t xml:space="preserve">Perla del Potere</w:t>
      </w:r>
      <w:bookmarkEnd w:id="1525"/>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6" w:name="pietra-del-peso"/>
      <w:r>
        <w:t xml:space="preserve">Pietra del Peso</w:t>
      </w:r>
      <w:bookmarkEnd w:id="1526"/>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7" w:name="pietra-arcana"/>
      <w:r>
        <w:t xml:space="preserve">Pietra Arcana</w:t>
      </w:r>
      <w:bookmarkEnd w:id="1527"/>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28" w:name="pietra-della-buona-sorte"/>
      <w:r>
        <w:t xml:space="preserve">Pietra della Buona Sorte</w:t>
      </w:r>
      <w:bookmarkEnd w:id="1528"/>
    </w:p>
    <w:p>
      <w:pPr>
        <w:pStyle w:val="FirstParagraph"/>
      </w:pPr>
      <w:r>
        <w:t xml:space="preserve">4500 mo, non comune, finché la pietra è con te, ottieni un bonus di +1 alle prove di caratteristica e ai Tiri Salvezza.</w:t>
      </w:r>
    </w:p>
    <w:p>
      <w:pPr>
        <w:pStyle w:val="Heading3"/>
      </w:pPr>
      <w:bookmarkStart w:id="1529" w:name="X3f5962d2441da6ed716bae9a90d0c8a67c6ab03"/>
      <w:r>
        <w:t xml:space="preserve">Pietra del Controllo degli Elementali della Terra</w:t>
      </w:r>
      <w:bookmarkEnd w:id="1529"/>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0" w:name="piffero-delle-fogne"/>
      <w:r>
        <w:t xml:space="preserve">Piffero delle Fogne</w:t>
      </w:r>
      <w:bookmarkEnd w:id="1530"/>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1" w:name="piffero-dello-spavento"/>
      <w:r>
        <w:t xml:space="preserve">Piffero dello Spavento</w:t>
      </w:r>
      <w:bookmarkEnd w:id="1531"/>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2" w:name="pigmenti-delle-meraviglie"/>
      <w:r>
        <w:t xml:space="preserve">Pigmenti delle Meraviglie</w:t>
      </w:r>
      <w:bookmarkEnd w:id="1532"/>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3" w:name="piuma-arcana"/>
      <w:r>
        <w:t xml:space="preserve">Piuma Arcana</w:t>
      </w:r>
      <w:bookmarkEnd w:id="1533"/>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4" w:name="polvere-dellaridità"/>
      <w:r>
        <w:t xml:space="preserve">Polvere dell’Aridità</w:t>
      </w:r>
      <w:bookmarkEnd w:id="1534"/>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5" w:name="polvere-rivelatrice"/>
      <w:r>
        <w:t xml:space="preserve">Polvere Rivelatrice</w:t>
      </w:r>
      <w:bookmarkEnd w:id="1535"/>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6" w:name="polvere-della-sparizione"/>
      <w:r>
        <w:t xml:space="preserve">Polvere della Sparizione</w:t>
      </w:r>
      <w:bookmarkEnd w:id="1536"/>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7" w:name="Xf6d7bfaaf29c5fb498ef5235f347367426d484b"/>
      <w:r>
        <w:t xml:space="preserve">Polvere dello Starnuto e del Soffocamento</w:t>
      </w:r>
      <w:bookmarkEnd w:id="1537"/>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38" w:name="portale-cubico"/>
      <w:r>
        <w:t xml:space="preserve">Portale Cubico</w:t>
      </w:r>
      <w:bookmarkEnd w:id="1538"/>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39" w:name="pozzo-dei-molti-mondi"/>
      <w:r>
        <w:t xml:space="preserve">Pozzo dei Molti Mondi</w:t>
      </w:r>
      <w:bookmarkEnd w:id="1539"/>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0" w:name="rete-intralciante"/>
      <w:r>
        <w:t xml:space="preserve">Rete Intralciante</w:t>
      </w:r>
      <w:bookmarkEnd w:id="1540"/>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1" w:name="rete-intrappolante"/>
      <w:r>
        <w:t xml:space="preserve">Rete Intrappolante</w:t>
      </w:r>
      <w:bookmarkEnd w:id="1541"/>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2" w:name="scopa-dellattacco-animato"/>
      <w:r>
        <w:t xml:space="preserve">Scopa dell’Attacco animato</w:t>
      </w:r>
      <w:bookmarkEnd w:id="1542"/>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3" w:name="scopa-volante"/>
      <w:r>
        <w:t xml:space="preserve">Scopa Volante</w:t>
      </w:r>
      <w:bookmarkEnd w:id="1543"/>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4" w:name="scopa-del-volo-maledetto"/>
      <w:r>
        <w:t xml:space="preserve">Scopa del Volo maledetto</w:t>
      </w:r>
      <w:bookmarkEnd w:id="1544"/>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5" w:name="sfera-dellannientamento"/>
      <w:r>
        <w:t xml:space="preserve">Sfera dell’Annientamento</w:t>
      </w:r>
      <w:bookmarkEnd w:id="1545"/>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6" w:name="solvente-universale"/>
      <w:r>
        <w:t xml:space="preserve">Solvente Universale</w:t>
      </w:r>
      <w:bookmarkEnd w:id="1546"/>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7" w:name="specchio-dellabilita-mentale"/>
      <w:r>
        <w:t xml:space="preserve">Specchio dell’Abilita’ mentale</w:t>
      </w:r>
      <w:bookmarkEnd w:id="1547"/>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48" w:name="specchio-della-duplicazione"/>
      <w:r>
        <w:t xml:space="preserve">Specchio della Duplicazione</w:t>
      </w:r>
      <w:bookmarkEnd w:id="1548"/>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49" w:name="specchio-intrappola-vita"/>
      <w:r>
        <w:t xml:space="preserve">Specchio Intrappola Vita</w:t>
      </w:r>
      <w:bookmarkEnd w:id="1549"/>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0" w:name="tamburi-del-panico"/>
      <w:r>
        <w:t xml:space="preserve">Tamburi del Panico</w:t>
      </w:r>
      <w:bookmarkEnd w:id="1550"/>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1" w:name="tamburi-dello-stordimento"/>
      <w:r>
        <w:t xml:space="preserve">Tamburi dello Stordimento</w:t>
      </w:r>
      <w:bookmarkEnd w:id="1551"/>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2" w:name="tappeto-volante"/>
      <w:r>
        <w:t xml:space="preserve">Tappeto Volante</w:t>
      </w:r>
      <w:bookmarkEnd w:id="1552"/>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3" w:name="turibolo-elementale-dellaria"/>
      <w:r>
        <w:t xml:space="preserve">Turibolo Elementale dell’aria</w:t>
      </w:r>
      <w:bookmarkEnd w:id="1553"/>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4" w:name="turibolo-dellevocazione-maledetta"/>
      <w:r>
        <w:t xml:space="preserve">Turibolo dell’Evocazione maledetta</w:t>
      </w:r>
      <w:bookmarkEnd w:id="1554"/>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5" w:name="unguento-ristorativo"/>
      <w:r>
        <w:t xml:space="preserve">Unguento Ristorativo</w:t>
      </w:r>
      <w:bookmarkEnd w:id="1555"/>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6" w:name="vano-portatile"/>
      <w:r>
        <w:t xml:space="preserve">Vano Portatile</w:t>
      </w:r>
      <w:bookmarkEnd w:id="1556"/>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7" w:name="ventaglio-arcano"/>
      <w:r>
        <w:t xml:space="preserve">Ventaglio Arcano</w:t>
      </w:r>
      <w:bookmarkEnd w:id="1557"/>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58" w:name="zainetto-pratico"/>
      <w:r>
        <w:t xml:space="preserve">Zainetto Pratico</w:t>
      </w:r>
      <w:bookmarkEnd w:id="1558"/>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59" w:name="zappa-dei-titani"/>
      <w:r>
        <w:t xml:space="preserve">Zappa dei Titani</w:t>
      </w:r>
      <w:bookmarkEnd w:id="1559"/>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0" w:name="zoccoli-della-velocità"/>
      <w:r>
        <w:t xml:space="preserve">Zoccoli della Velocità</w:t>
      </w:r>
      <w:bookmarkEnd w:id="1560"/>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1" w:name="zoccoli-dello-zefiro"/>
      <w:r>
        <w:t xml:space="preserve">Zoccoli dello Zefiro</w:t>
      </w:r>
      <w:bookmarkEnd w:id="1561"/>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2" w:name="oggetti-maledetti"/>
      <w:r>
        <w:t xml:space="preserve">Oggetti Maledetti</w:t>
      </w:r>
      <w:bookmarkEnd w:id="156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3" w:name="oggetti-maledetti"/>
      <w:r>
        <w:t xml:space="preserve">[oggetti-maledetti]</w:t>
      </w:r>
      <w:bookmarkEnd w:id="156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4" w:name="oggettimaledettiid"/>
      <w:r>
        <w:t xml:space="preserve">identificati</w:t>
      </w:r>
      <w:bookmarkEnd w:id="1564"/>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6" w:name="rimuovere-oggetti-maledetti"/>
      <w:r>
        <w:t xml:space="preserve">Rimuovere Oggetti Maledetti</w:t>
      </w:r>
      <w:bookmarkEnd w:id="156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7" w:name="effetti-comuni-degli-oggetti-maledetti"/>
      <w:r>
        <w:t xml:space="preserve">Effetti Comuni degli Oggetti Maledetti</w:t>
      </w:r>
      <w:bookmarkEnd w:id="156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68" w:name="inganno"/>
      <w:r>
        <w:t xml:space="preserve">Inganno</w:t>
      </w:r>
      <w:bookmarkEnd w:id="156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6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0" w:name="effetto-o-bersaglio-opposto"/>
      <w:r>
        <w:t xml:space="preserve">Effetto o Bersaglio Opposto</w:t>
      </w:r>
      <w:bookmarkEnd w:id="157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1" w:name="funzionamento-discontinuo"/>
      <w:r>
        <w:t xml:space="preserve">Funzionamento Discontinuo</w:t>
      </w:r>
      <w:bookmarkEnd w:id="157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2" w:name="inaffidabile"/>
      <w:r>
        <w:t xml:space="preserve">Inaffidabile</w:t>
      </w:r>
      <w:bookmarkEnd w:id="1572"/>
    </w:p>
    <w:p>
      <w:pPr>
        <w:pStyle w:val="FirstParagraph"/>
      </w:pPr>
      <w:r>
        <w:t xml:space="preserve">Ogni volta che l’oggetto viene attivato, c’è una probabilità del 5% che non funzioni.</w:t>
      </w:r>
    </w:p>
    <w:p>
      <w:pPr>
        <w:pStyle w:val="Heading3"/>
      </w:pPr>
      <w:bookmarkStart w:id="1573" w:name="condizionato"/>
      <w:r>
        <w:t xml:space="preserve">Condizionato</w:t>
      </w:r>
      <w:bookmarkEnd w:id="157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4" w:name="incontrollabile"/>
      <w:r>
        <w:t xml:space="preserve">Incontrollabile</w:t>
      </w:r>
      <w:bookmarkEnd w:id="157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5" w:name="requisito"/>
      <w:r>
        <w:t xml:space="preserve">Requisito</w:t>
      </w:r>
      <w:bookmarkEnd w:id="157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7" w:name="inconveniente"/>
      <w:r>
        <w:t xml:space="preserve">Inconveniente</w:t>
      </w:r>
      <w:bookmarkEnd w:id="157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78" w:name="yeru"/>
      <w:r>
        <w:t xml:space="preserve">Yeru</w:t>
      </w:r>
      <w:bookmarkEnd w:id="157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79" w:name="yeru"/>
      <w:r>
        <w:t xml:space="preserve">[yeru]</w:t>
      </w:r>
      <w:bookmarkEnd w:id="157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0" w:name="avventure-in-yeru"/>
      <w:r>
        <w:t xml:space="preserve">Avventure in Yeru</w:t>
      </w:r>
      <w:bookmarkEnd w:id="158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1" w:name="luoghi-notevoli-di-yeru"/>
      <w:r>
        <w:t xml:space="preserve">Luoghi notevoli di Yeru</w:t>
      </w:r>
      <w:bookmarkEnd w:id="1581"/>
    </w:p>
    <w:p>
      <w:pPr>
        <w:pStyle w:val="Heading3"/>
      </w:pPr>
      <w:bookmarkStart w:id="1582" w:name="deserto-di-kranguran"/>
      <w:r>
        <w:t xml:space="preserve">Deserto di Kranguran</w:t>
      </w:r>
      <w:bookmarkEnd w:id="1582"/>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3" w:name="città-di-knandir"/>
      <w:r>
        <w:t xml:space="preserve">Città di Knandir</w:t>
      </w:r>
      <w:bookmarkEnd w:id="1583"/>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4" w:name="il-mare-silente"/>
      <w:r>
        <w:t xml:space="preserve">Il Mare silente</w:t>
      </w:r>
      <w:bookmarkEnd w:id="1584"/>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5" w:name="la-torre-dei-gorilla-blu"/>
      <w:r>
        <w:t xml:space="preserve">La torre dei gorilla blu</w:t>
      </w:r>
      <w:bookmarkEnd w:id="1585"/>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6" w:name="i-portali"/>
      <w:r>
        <w:t xml:space="preserve">I Portali</w:t>
      </w:r>
      <w:bookmarkEnd w:id="158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7" w:name="i-portali"/>
      <w:r>
        <w:t xml:space="preserve">[i-portali]</w:t>
      </w:r>
      <w:bookmarkEnd w:id="158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88" w:name="draghi"/>
      <w:r>
        <w:t xml:space="preserve">Draghi</w:t>
      </w:r>
      <w:bookmarkEnd w:id="1588"/>
    </w:p>
    <w:p>
      <w:pPr>
        <w:pStyle w:val="FirstParagraph"/>
      </w:pPr>
      <w:bookmarkStart w:id="1589" w:name="draghi"/>
      <w:r>
        <w:t xml:space="preserve">[draghi]</w:t>
      </w:r>
      <w:bookmarkEnd w:id="158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0" w:name="i-colori-dei-draghi"/>
      <w:r>
        <w:t xml:space="preserve">I Colori dei Draghi</w:t>
      </w:r>
      <w:bookmarkEnd w:id="159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1" w:name="drago-nero"/>
      <w:r>
        <w:t xml:space="preserve">Drago Nero</w:t>
      </w:r>
      <w:bookmarkEnd w:id="159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2" w:name="drago-blu"/>
      <w:r>
        <w:t xml:space="preserve">Drago Blu</w:t>
      </w:r>
      <w:bookmarkEnd w:id="159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3" w:name="drago-verde"/>
      <w:r>
        <w:t xml:space="preserve">Drago Verde</w:t>
      </w:r>
      <w:bookmarkEnd w:id="159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4" w:name="drago-bianco"/>
      <w:r>
        <w:t xml:space="preserve">Drago Bianco</w:t>
      </w:r>
      <w:bookmarkEnd w:id="159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5" w:name="drago-porpora"/>
      <w:r>
        <w:t xml:space="preserve">Drago Porpora</w:t>
      </w:r>
      <w:bookmarkEnd w:id="159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6" w:name="drago-giallo"/>
      <w:r>
        <w:t xml:space="preserve">Drago Giallo</w:t>
      </w:r>
      <w:bookmarkEnd w:id="159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7" w:name="drago-rosso"/>
      <w:r>
        <w:t xml:space="preserve">Drago Rosso</w:t>
      </w:r>
      <w:bookmarkEnd w:id="159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598" w:name="il-calendario"/>
      <w:r>
        <w:t xml:space="preserve">Il Calendario</w:t>
      </w:r>
      <w:bookmarkEnd w:id="159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599" w:name="il-calendario"/>
      <w:r>
        <w:t xml:space="preserve">[il-calendario]</w:t>
      </w:r>
      <w:bookmarkEnd w:id="159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0" w:name="i-cicli-millenari"/>
      <w:r>
        <w:t xml:space="preserve">I cicli millenari</w:t>
      </w:r>
      <w:bookmarkEnd w:id="160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1" w:name="i-piani"/>
      <w:r>
        <w:t xml:space="preserve">I Piani</w:t>
      </w:r>
      <w:bookmarkEnd w:id="160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2" w:name="cosè-un-piano"/>
      <w:r>
        <w:t xml:space="preserve">Cos’è un Piano?</w:t>
      </w:r>
      <w:bookmarkEnd w:id="160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4" w:name="piani-a-più-strati"/>
      <w:r>
        <w:t xml:space="preserve">Piani a Più Strati</w:t>
      </w:r>
      <w:bookmarkEnd w:id="160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5" w:name="interazione-planare"/>
      <w:r>
        <w:t xml:space="preserve">Interazione Planare</w:t>
      </w:r>
      <w:bookmarkEnd w:id="160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6" w:name="caratteristiche-planari"/>
      <w:r>
        <w:t xml:space="preserve">Caratteristiche Planari</w:t>
      </w:r>
      <w:bookmarkEnd w:id="160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7" w:name="gravità"/>
      <w:r>
        <w:t xml:space="preserve">Gravità</w:t>
      </w:r>
      <w:bookmarkEnd w:id="1607"/>
    </w:p>
    <w:p>
      <w:pPr>
        <w:pStyle w:val="FirstParagraph"/>
      </w:pPr>
      <w:r>
        <w:t xml:space="preserve">La direzione di attrazione gravitazionale può essere inusuale, e potrebbe addirittura cambiare direzioni all’interno dello stesso piano.</w:t>
      </w:r>
    </w:p>
    <w:p>
      <w:pPr>
        <w:pStyle w:val="Heading2"/>
      </w:pPr>
      <w:bookmarkStart w:id="1608" w:name="tempo"/>
      <w:r>
        <w:t xml:space="preserve">Tempo</w:t>
      </w:r>
      <w:bookmarkEnd w:id="160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09" w:name="X3d4c1ef4662c60c0a7c103bd14e3c1e71c00280"/>
      <w:r>
        <w:t xml:space="preserve">Caratteristiche Elementali ed Energetiche</w:t>
      </w:r>
      <w:bookmarkEnd w:id="160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0" w:name="tratti"/>
      <w:r>
        <w:t xml:space="preserve">Tratti</w:t>
      </w:r>
      <w:bookmarkEnd w:id="161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1" w:name="caratteristiche-magiche"/>
      <w:r>
        <w:t xml:space="preserve">Caratteristiche Magiche</w:t>
      </w:r>
      <w:bookmarkEnd w:id="161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2" w:name="piano-materiale"/>
      <w:r>
        <w:t xml:space="preserve">Piano Materiale</w:t>
      </w:r>
      <w:bookmarkEnd w:id="161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3" w:name="piano-delle-ombre"/>
      <w:r>
        <w:t xml:space="preserve">Piano delle Ombre</w:t>
      </w:r>
      <w:bookmarkEnd w:id="161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4" w:name="piano-dellenergia-negativa"/>
      <w:r>
        <w:t xml:space="preserve">Piano dell’Energia Negativa</w:t>
      </w:r>
      <w:bookmarkEnd w:id="161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5" w:name="piano-dellenergia-positiva"/>
      <w:r>
        <w:t xml:space="preserve">Piano dell’Energia Positiva</w:t>
      </w:r>
      <w:bookmarkEnd w:id="161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6" w:name="piano-elementale-dellacqua"/>
      <w:r>
        <w:t xml:space="preserve">Piano Elementale dell’Acqua</w:t>
      </w:r>
      <w:bookmarkEnd w:id="161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7" w:name="piano-elementale-dellaria"/>
      <w:r>
        <w:t xml:space="preserve">Piano Elementale dell’Aria</w:t>
      </w:r>
      <w:bookmarkEnd w:id="161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18" w:name="piano-elementale-del-fuoco"/>
      <w:r>
        <w:t xml:space="preserve">Piano Elementale del Fuoco</w:t>
      </w:r>
      <w:bookmarkEnd w:id="161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19" w:name="piano-elementale-della-terra"/>
      <w:r>
        <w:t xml:space="preserve">Piano Elementale della Terra</w:t>
      </w:r>
      <w:bookmarkEnd w:id="161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0" w:name="piano-etereo"/>
      <w:r>
        <w:t xml:space="preserve">Piano Etereo</w:t>
      </w:r>
      <w:bookmarkEnd w:id="162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1" w:name="piano-astrale"/>
      <w:r>
        <w:t xml:space="preserve">Piano Astrale</w:t>
      </w:r>
      <w:bookmarkEnd w:id="162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2" w:name="altri-piani"/>
      <w:r>
        <w:t xml:space="preserve">Altri Piani</w:t>
      </w:r>
      <w:bookmarkEnd w:id="162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3" w:name="abaddon"/>
      <w:r>
        <w:t xml:space="preserve">Abaddon</w:t>
      </w:r>
      <w:bookmarkEnd w:id="162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4" w:name="abisso"/>
      <w:r>
        <w:t xml:space="preserve">Abisso</w:t>
      </w:r>
      <w:bookmarkEnd w:id="162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5" w:name="elysium"/>
      <w:r>
        <w:t xml:space="preserve">Elysium</w:t>
      </w:r>
      <w:bookmarkEnd w:id="162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6" w:name="inferno"/>
      <w:r>
        <w:t xml:space="preserve">Inferno</w:t>
      </w:r>
      <w:bookmarkEnd w:id="162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7" w:name="limbo"/>
      <w:r>
        <w:t xml:space="preserve">Limbo</w:t>
      </w:r>
      <w:bookmarkEnd w:id="162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28" w:name="nirvana"/>
      <w:r>
        <w:t xml:space="preserve">Nirvana</w:t>
      </w:r>
      <w:bookmarkEnd w:id="162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29" w:name="paradiso"/>
      <w:r>
        <w:t xml:space="preserve">Paradiso</w:t>
      </w:r>
      <w:bookmarkEnd w:id="162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0" w:name="purgatorio"/>
      <w:r>
        <w:t xml:space="preserve">Purgatorio</w:t>
      </w:r>
      <w:bookmarkEnd w:id="163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1" w:name="utopia"/>
      <w:r>
        <w:t xml:space="preserve">Utopia</w:t>
      </w:r>
      <w:bookmarkEnd w:id="163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2" w:name="mostruario-di-obss"/>
      <w:r>
        <w:t xml:space="preserve">Mostruario di OBSS</w:t>
      </w:r>
      <w:bookmarkEnd w:id="163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4" w:name="introduzione-1"/>
      <w:r>
        <w:t xml:space="preserve">Introduzione</w:t>
      </w:r>
      <w:bookmarkEnd w:id="163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5" w:name="modificare-le-creature"/>
      <w:r>
        <w:t xml:space="preserve">Modificare le Creature</w:t>
      </w:r>
      <w:bookmarkEnd w:id="163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6" w:name="taglia"/>
      <w:r>
        <w:t xml:space="preserve">Taglia</w:t>
      </w:r>
      <w:bookmarkEnd w:id="163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7" w:name="tipo"/>
      <w:r>
        <w:t xml:space="preserve">Tipo</w:t>
      </w:r>
      <w:bookmarkEnd w:id="163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3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39" w:name="tratti-1"/>
      <w:r>
        <w:t xml:space="preserve">Tratti</w:t>
      </w:r>
      <w:bookmarkEnd w:id="163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0" w:name="difesa"/>
      <w:r>
        <w:t xml:space="preserve">Difesa</w:t>
      </w:r>
      <w:bookmarkEnd w:id="1640"/>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1" w:name="punti-ferita-1"/>
      <w:r>
        <w:t xml:space="preserve">Punti Ferita</w:t>
      </w:r>
      <w:bookmarkEnd w:id="164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2" w:name="dadi-vita-per-taglia-mostro"/>
      <w:r>
        <w:t xml:space="preserve">Dadi Vita per Taglia Mostro</w:t>
      </w:r>
      <w:bookmarkEnd w:id="164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3" w:name="movimento-2"/>
      <w:r>
        <w:t xml:space="preserve">Movimento</w:t>
      </w:r>
      <w:bookmarkEnd w:id="164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5" w:name="punteggi-di-caratteristica"/>
      <w:r>
        <w:t xml:space="preserve">Punteggi di Caratteristica</w:t>
      </w:r>
      <w:bookmarkEnd w:id="1645"/>
    </w:p>
    <w:p>
      <w:pPr>
        <w:pStyle w:val="FirstParagraph"/>
      </w:pPr>
      <w:r>
        <w:t xml:space="preserve">Ogni mostro possiede sei punteggi di caratteristica (Forza, Destrezza, Costituzione, Intelligenza, Saggezza, Carisma)</w:t>
      </w:r>
    </w:p>
    <w:p>
      <w:pPr>
        <w:pStyle w:val="Heading2"/>
      </w:pPr>
      <w:bookmarkStart w:id="1646" w:name="competenze-1"/>
      <w:r>
        <w:t xml:space="preserve">Competenze</w:t>
      </w:r>
      <w:bookmarkEnd w:id="164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7" w:name="vulnerabilità-resistenze-e-immunità"/>
      <w:r>
        <w:t xml:space="preserve">Vulnerabilità, Resistenze e Immunità</w:t>
      </w:r>
      <w:bookmarkEnd w:id="164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48" w:name="equivalenzemagiche"/>
      <w:bookmarkEnd w:id="1648"/>
      <w:bookmarkStart w:id="1649" w:name="equivalenzaarmimagiche"/>
      <w:r>
        <w:t xml:space="preserve">[equivalenzaarmimagiche]</w:t>
      </w:r>
      <w:bookmarkEnd w:id="1649"/>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0" w:name="sensi"/>
      <w:r>
        <w:t xml:space="preserve">Sensi</w:t>
      </w:r>
      <w:bookmarkEnd w:id="1650"/>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1" w:name="percezione-tellurica"/>
      <w:r>
        <w:t xml:space="preserve">Percezione Tellurica</w:t>
      </w:r>
      <w:bookmarkEnd w:id="165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2" w:name="visione-crepuscolare-o-scurovisione"/>
      <w:r>
        <w:t xml:space="preserve">Visione Crepuscolare o Scurovisione</w:t>
      </w:r>
      <w:bookmarkEnd w:id="1652"/>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3" w:name="visione-del-vero"/>
      <w:r>
        <w:t xml:space="preserve">Visione del Vero</w:t>
      </w:r>
      <w:bookmarkEnd w:id="165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4" w:name="vista-cieca-1"/>
      <w:r>
        <w:t xml:space="preserve">Vista Cieca</w:t>
      </w:r>
      <w:bookmarkEnd w:id="165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6" w:name="linguaggi-1"/>
      <w:r>
        <w:t xml:space="preserve">Linguaggi</w:t>
      </w:r>
      <w:bookmarkEnd w:id="1656"/>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7" w:name="telepatia"/>
      <w:r>
        <w:t xml:space="preserve">Telepatia</w:t>
      </w:r>
      <w:bookmarkEnd w:id="1657"/>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58" w:name="sfida"/>
      <w:r>
        <w:t xml:space="preserve">Sfida</w:t>
      </w:r>
      <w:bookmarkEnd w:id="1658"/>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59" w:name="tratti-speciali"/>
      <w:r>
        <w:t xml:space="preserve">Tratti Speciali</w:t>
      </w:r>
      <w:bookmarkEnd w:id="16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1" w:name="incantesimi"/>
      <w:r>
        <w:t xml:space="preserve">Incantesimi</w:t>
      </w:r>
      <w:bookmarkEnd w:id="1661"/>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2" w:name="incantesimi-innati"/>
      <w:r>
        <w:t xml:space="preserve">Incantesimi Innati</w:t>
      </w:r>
      <w:bookmarkEnd w:id="166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3" w:name="azioni"/>
      <w:r>
        <w:t xml:space="preserve">Azioni</w:t>
      </w:r>
      <w:bookmarkEnd w:id="1663"/>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4" w:name="attacchi-da-mischia-e-a-distanza"/>
      <w:r>
        <w:t xml:space="preserve">Attacchi da Mischia e a Distanza</w:t>
      </w:r>
      <w:bookmarkEnd w:id="166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5" w:name="multiattacco"/>
      <w:r>
        <w:t xml:space="preserve">Multiattacco</w:t>
      </w:r>
      <w:bookmarkEnd w:id="1665"/>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6" w:name="regole-dellafferrare-per-i-mostri"/>
      <w:r>
        <w:t xml:space="preserve">Regole dell’Afferrare per i Mostri</w:t>
      </w:r>
      <w:bookmarkEnd w:id="166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68" w:name="munizioni"/>
      <w:r>
        <w:t xml:space="preserve">Munizioni</w:t>
      </w:r>
      <w:bookmarkEnd w:id="1668"/>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69" w:name="reazioni"/>
      <w:r>
        <w:t xml:space="preserve">Reazioni</w:t>
      </w:r>
      <w:bookmarkEnd w:id="1669"/>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0" w:name="uso-limitato"/>
      <w:r>
        <w:t xml:space="preserve">Uso Limitato</w:t>
      </w:r>
      <w:bookmarkEnd w:id="1670"/>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1" w:name="equipaggiamento-1"/>
      <w:r>
        <w:t xml:space="preserve">Equipaggiamento</w:t>
      </w:r>
      <w:bookmarkEnd w:id="167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2" w:name="azioni-aggiuntive"/>
      <w:r>
        <w:t xml:space="preserve">Azioni Aggiuntive</w:t>
      </w:r>
      <w:bookmarkEnd w:id="1672"/>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3" w:name="la-tana-di-una-creatura"/>
      <w:r>
        <w:t xml:space="preserve">La Tana di una Creatura</w:t>
      </w:r>
      <w:bookmarkEnd w:id="167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4" w:name="azioni-da-tana"/>
      <w:r>
        <w:t xml:space="preserve">Azioni da Tana</w:t>
      </w:r>
      <w:bookmarkEnd w:id="1674"/>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5" w:name="tipologie-di-tesoro"/>
      <w:r>
        <w:t xml:space="preserve">Tipologie di Tesoro</w:t>
      </w:r>
      <w:bookmarkEnd w:id="1675"/>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6" w:name="i-mostri"/>
      <w:r>
        <w:t xml:space="preserve">I Mostri</w:t>
      </w:r>
      <w:bookmarkEnd w:id="1676"/>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7" w:name="angeli"/>
      <w:r>
        <w:t xml:space="preserve">Angeli</w:t>
      </w:r>
      <w:bookmarkEnd w:id="167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78" w:name="demoni"/>
      <w:r>
        <w:t xml:space="preserve">Demoni</w:t>
      </w:r>
      <w:bookmarkEnd w:id="167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79" w:name="diavoli"/>
      <w:r>
        <w:t xml:space="preserve">Diavoli</w:t>
      </w:r>
      <w:bookmarkEnd w:id="167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0" w:name="diavolodellafossa"/>
      <w:bookmarkEnd w:id="1680"/>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1" w:name="dinosauri"/>
      <w:r>
        <w:t xml:space="preserve">Dinosauri</w:t>
      </w:r>
      <w:bookmarkEnd w:id="1681"/>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2" w:name="draghi-1"/>
      <w:r>
        <w:t xml:space="preserve">Draghi</w:t>
      </w:r>
      <w:bookmarkEnd w:id="1682"/>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3" w:name="draghi-cromatici"/>
      <w:r>
        <w:t xml:space="preserve">Draghi Cromatici</w:t>
      </w:r>
      <w:bookmarkEnd w:id="1683"/>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4" w:name="draghi-metallici"/>
      <w:r>
        <w:t xml:space="preserve">Draghi Metallici</w:t>
      </w:r>
      <w:bookmarkEnd w:id="1684"/>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5" w:name="funghi"/>
      <w:r>
        <w:t xml:space="preserve">Funghi</w:t>
      </w:r>
      <w:bookmarkEnd w:id="1685"/>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6" w:name="geni"/>
      <w:r>
        <w:t xml:space="preserve">Geni</w:t>
      </w:r>
      <w:bookmarkEnd w:id="1686"/>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7" w:name="ghoul"/>
      <w:r>
        <w:t xml:space="preserve">Ghoul</w:t>
      </w:r>
      <w:bookmarkEnd w:id="1687"/>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88" w:name="giganti"/>
      <w:r>
        <w:t xml:space="preserve">Giganti</w:t>
      </w:r>
      <w:bookmarkEnd w:id="1688"/>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89" w:name="golem"/>
      <w:r>
        <w:t xml:space="preserve">Golem</w:t>
      </w:r>
      <w:bookmarkEnd w:id="1689"/>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0" w:name="mannari"/>
      <w:r>
        <w:t xml:space="preserve">Mannari</w:t>
      </w:r>
      <w:bookmarkEnd w:id="1690"/>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1" w:name="mefiti"/>
      <w:r>
        <w:t xml:space="preserve">Mefiti</w:t>
      </w:r>
      <w:bookmarkEnd w:id="1691"/>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2" w:name="megere"/>
      <w:r>
        <w:t xml:space="preserve">Megere</w:t>
      </w:r>
      <w:bookmarkEnd w:id="1692"/>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3" w:name="melme"/>
      <w:r>
        <w:t xml:space="preserve">Melme</w:t>
      </w:r>
      <w:bookmarkEnd w:id="1693"/>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4" w:name="mummie"/>
      <w:r>
        <w:t xml:space="preserve">Mummie</w:t>
      </w:r>
      <w:bookmarkEnd w:id="1694"/>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5" w:name="naga"/>
      <w:r>
        <w:t xml:space="preserve">Naga</w:t>
      </w:r>
      <w:bookmarkEnd w:id="1695"/>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6" w:name="oggetti-animati"/>
      <w:r>
        <w:t xml:space="preserve">Oggetti Animati</w:t>
      </w:r>
      <w:bookmarkEnd w:id="1696"/>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7" w:name="sfingi"/>
      <w:r>
        <w:t xml:space="preserve">Sfingi</w:t>
      </w:r>
      <w:bookmarkEnd w:id="1697"/>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698" w:name="vampiri"/>
      <w:r>
        <w:t xml:space="preserve">Vampiri</w:t>
      </w:r>
      <w:bookmarkEnd w:id="1698"/>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699" w:name="appendice-a-creature-varie"/>
      <w:r>
        <w:t xml:space="preserve">Appendice A: Creature Varie</w:t>
      </w:r>
      <w:bookmarkEnd w:id="1699"/>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0" w:name="appendice-b-personaggi-non-giocanti"/>
      <w:r>
        <w:t xml:space="preserve">Appendice B: Personaggi Non Giocanti</w:t>
      </w:r>
      <w:bookmarkEnd w:id="170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1" w:name="lista-mostri-per-grado-di-sfida"/>
      <w:r>
        <w:t xml:space="preserve">Lista Mostri per Grado di Sfida</w:t>
      </w:r>
      <w:bookmarkEnd w:id="1701"/>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2" w:name="conversione-mostri"/>
      <w:r>
        <w:t xml:space="preserve">Conversione Mostri</w:t>
      </w:r>
      <w:bookmarkEnd w:id="170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3" w:name="condizioni"/>
      <w:r>
        <w:t xml:space="preserve">Condizioni</w:t>
      </w:r>
      <w:bookmarkEnd w:id="170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4" w:name="condizioni"/>
      <w:r>
        <w:t xml:space="preserve">[condizioni]</w:t>
      </w:r>
      <w:bookmarkEnd w:id="170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5" w:name="affaticato"/>
      <w:bookmarkEnd w:id="1705"/>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6" w:name="esausto"/>
      <w:bookmarkEnd w:id="1706"/>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7" w:name="morente"/>
      <w:bookmarkEnd w:id="17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08" w:name="intralciato"/>
      <w:bookmarkEnd w:id="1708"/>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09" w:name="morto"/>
      <w:bookmarkEnd w:id="170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0" w:name="ristretto"/>
      <w:bookmarkEnd w:id="1710"/>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1" w:name="sanguinamento"/>
      <w:bookmarkEnd w:id="1711"/>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2" w:name="autore"/>
      <w:r>
        <w:t xml:space="preserve">Autore</w:t>
      </w:r>
      <w:bookmarkEnd w:id="1712"/>
    </w:p>
    <w:p>
      <w:pPr>
        <w:pStyle w:val="Heading1"/>
      </w:pPr>
      <w:bookmarkStart w:id="1713" w:name="scheda-manuale-e-schermo"/>
      <w:r>
        <w:t xml:space="preserve">Scheda, Manuale e Schermo</w:t>
      </w:r>
      <w:bookmarkEnd w:id="1713"/>
    </w:p>
    <w:p>
      <w:pPr>
        <w:pStyle w:val="FirstParagraph"/>
      </w:pPr>
      <w:bookmarkStart w:id="1714" w:name="scheda-e-manuale"/>
      <w:r>
        <w:t xml:space="preserve">[scheda-e-manuale]</w:t>
      </w:r>
      <w:bookmarkEnd w:id="1714"/>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5">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6">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7">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18">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19">
        <w:r>
          <w:rPr>
            <w:rStyle w:val="Hyperlink"/>
          </w:rPr>
          <w:t xml:space="preserve">changelog.md</w:t>
        </w:r>
      </w:hyperlink>
    </w:p>
    <w:p>
      <w:pPr>
        <w:pStyle w:val="BodyText"/>
      </w:pPr>
      <w:r>
        <w:t xml:space="preserve">oppure</w:t>
      </w:r>
      <w:r>
        <w:t xml:space="preserve"> </w:t>
      </w:r>
      <w:hyperlink r:id="rId1719">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0" w:name="ringraziamenti"/>
      <w:r>
        <w:t xml:space="preserve">Ringraziamenti</w:t>
      </w:r>
      <w:bookmarkEnd w:id="1720"/>
    </w:p>
    <w:p>
      <w:pPr>
        <w:pStyle w:val="FirstParagraph"/>
      </w:pPr>
      <w:r>
        <w:t xml:space="preserve">Un enorme ringraziamento ad</w:t>
      </w:r>
      <w:r>
        <w:t xml:space="preserve"> </w:t>
      </w:r>
      <w:hyperlink r:id="rId1721">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2">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3">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4" w:name="le-mie-opzioni"/>
      <w:r>
        <w:t xml:space="preserve">Le mie Opzioni</w:t>
      </w:r>
      <w:bookmarkEnd w:id="1724"/>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5" w:name="licenza"/>
      <w:r>
        <w:t xml:space="preserve">Licenza</w:t>
      </w:r>
      <w:bookmarkEnd w:id="1725"/>
    </w:p>
    <w:p>
      <w:pPr>
        <w:pStyle w:val="FirstParagraph"/>
      </w:pPr>
      <w:r>
        <w:rPr>
          <w:b/>
        </w:rPr>
        <w:t xml:space="preserve">Old Bell School System (OBSS)</w:t>
      </w:r>
      <w:r>
        <w:t xml:space="preserve"> </w:t>
      </w:r>
      <w:r>
        <w:t xml:space="preserve">è licenziato con la</w:t>
      </w:r>
      <w:r>
        <w:t xml:space="preserve"> </w:t>
      </w:r>
      <w:hyperlink r:id="rId1726">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2" Target="media/rId1032.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2" Target="media/rId1102.png" /><Relationship Type="http://schemas.openxmlformats.org/officeDocument/2006/relationships/image" Id="rId1514" Target="media/rId1514.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6" Target="media/rId956.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1" Target="media/rId1131.png" /><Relationship Type="http://schemas.openxmlformats.org/officeDocument/2006/relationships/image" Id="rId1118" Target="media/rId1118.png" /><Relationship Type="http://schemas.openxmlformats.org/officeDocument/2006/relationships/image" Id="rId26" Target="media/rId26.png" /><Relationship Type="http://schemas.openxmlformats.org/officeDocument/2006/relationships/image" Id="rId959" Target="media/rId959.png" /><Relationship Type="http://schemas.openxmlformats.org/officeDocument/2006/relationships/image" Id="rId748" Target="media/rId748.png" /><Relationship Type="http://schemas.openxmlformats.org/officeDocument/2006/relationships/image" Id="rId975" Target="media/rId975.png" /><Relationship Type="http://schemas.openxmlformats.org/officeDocument/2006/relationships/image" Id="rId942" Target="media/rId942.png" /><Relationship Type="http://schemas.openxmlformats.org/officeDocument/2006/relationships/image" Id="rId1173" Target="media/rId1173.png" /><Relationship Type="http://schemas.openxmlformats.org/officeDocument/2006/relationships/image" Id="rId1171" Target="media/rId1171.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5" Target="media/rId985.png" /><Relationship Type="http://schemas.openxmlformats.org/officeDocument/2006/relationships/image" Id="rId217" Target="media/rId217.png" /><Relationship Type="http://schemas.openxmlformats.org/officeDocument/2006/relationships/image" Id="rId1005" Target="media/rId1005.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3" Target="media/rId1153.png" /><Relationship Type="http://schemas.openxmlformats.org/officeDocument/2006/relationships/image" Id="rId864" Target="media/rId864.png" /><Relationship Type="http://schemas.openxmlformats.org/officeDocument/2006/relationships/image" Id="rId981" Target="media/rId981.png" /><Relationship Type="http://schemas.openxmlformats.org/officeDocument/2006/relationships/image" Id="rId848" Target="media/rId848.png" /><Relationship Type="http://schemas.openxmlformats.org/officeDocument/2006/relationships/image" Id="rId973" Target="media/rId973.png" /><Relationship Type="http://schemas.openxmlformats.org/officeDocument/2006/relationships/image" Id="rId994" Target="media/rId994.png" /><Relationship Type="http://schemas.openxmlformats.org/officeDocument/2006/relationships/image" Id="rId1336" Target="media/rId1336.png" /><Relationship Type="http://schemas.openxmlformats.org/officeDocument/2006/relationships/image" Id="rId880" Target="media/rId880.png" /><Relationship Type="http://schemas.openxmlformats.org/officeDocument/2006/relationships/image" Id="rId964" Target="media/rId964.png" /><Relationship Type="http://schemas.openxmlformats.org/officeDocument/2006/relationships/image" Id="rId1484" Target="media/rId1484.png" /><Relationship Type="http://schemas.openxmlformats.org/officeDocument/2006/relationships/image" Id="rId1013" Target="media/rId1013.png" /><Relationship Type="http://schemas.openxmlformats.org/officeDocument/2006/relationships/image" Id="rId847" Target="media/rId847.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4" Target="media/rId1004.png" /><Relationship Type="http://schemas.openxmlformats.org/officeDocument/2006/relationships/image" Id="rId234" Target="media/rId234.png" /><Relationship Type="http://schemas.openxmlformats.org/officeDocument/2006/relationships/image" Id="rId892" Target="media/rId892.png" /><Relationship Type="http://schemas.openxmlformats.org/officeDocument/2006/relationships/image" Id="rId27" Target="media/rId27.png" /><Relationship Type="http://schemas.openxmlformats.org/officeDocument/2006/relationships/image" Id="rId979" Target="media/rId979.png" /><Relationship Type="http://schemas.openxmlformats.org/officeDocument/2006/relationships/image" Id="rId1655" Target="media/rId1655.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1" Target="media/rId1161.png" /><Relationship Type="http://schemas.openxmlformats.org/officeDocument/2006/relationships/image" Id="rId1087" Target="media/rId1087.png" /><Relationship Type="http://schemas.openxmlformats.org/officeDocument/2006/relationships/image" Id="rId945" Target="media/rId945.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59" Target="media/rId859.png" /><Relationship Type="http://schemas.openxmlformats.org/officeDocument/2006/relationships/image" Id="rId640" Target="media/rId640.png" /><Relationship Type="http://schemas.openxmlformats.org/officeDocument/2006/relationships/image" Id="rId1576" Target="media/rId1576.png" /><Relationship Type="http://schemas.openxmlformats.org/officeDocument/2006/relationships/image" Id="rId907" Target="media/rId907.png" /><Relationship Type="http://schemas.openxmlformats.org/officeDocument/2006/relationships/image" Id="rId995" Target="media/rId995.png" /><Relationship Type="http://schemas.openxmlformats.org/officeDocument/2006/relationships/image" Id="rId1112" Target="media/rId1112.png" /><Relationship Type="http://schemas.openxmlformats.org/officeDocument/2006/relationships/image" Id="rId1017" Target="media/rId1017.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0" Target="media/rId1120.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2" Target="media/rId982.png" /><Relationship Type="http://schemas.openxmlformats.org/officeDocument/2006/relationships/image" Id="rId871" Target="media/rId871.png" /><Relationship Type="http://schemas.openxmlformats.org/officeDocument/2006/relationships/image" Id="rId1042" Target="media/rId1042.png" /><Relationship Type="http://schemas.openxmlformats.org/officeDocument/2006/relationships/image" Id="rId1009" Target="media/rId1009.png" /><Relationship Type="http://schemas.openxmlformats.org/officeDocument/2006/relationships/image" Id="rId948" Target="media/rId948.png" /><Relationship Type="http://schemas.openxmlformats.org/officeDocument/2006/relationships/image" Id="rId1157" Target="media/rId1157.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78" Target="media/rId1078.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0" Target="media/rId1090.png" /><Relationship Type="http://schemas.openxmlformats.org/officeDocument/2006/relationships/image" Id="rId330" Target="media/rId330.png" /><Relationship Type="http://schemas.openxmlformats.org/officeDocument/2006/relationships/image" Id="rId868" Target="media/rId868.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5" Target="media/rId915.png" /><Relationship Type="http://schemas.openxmlformats.org/officeDocument/2006/relationships/image" Id="rId872" Target="media/rId872.png" /><Relationship Type="http://schemas.openxmlformats.org/officeDocument/2006/relationships/image" Id="rId1660" Target="media/rId1660.png" /><Relationship Type="http://schemas.openxmlformats.org/officeDocument/2006/relationships/image" Id="rId886" Target="media/rId886.png" /><Relationship Type="http://schemas.openxmlformats.org/officeDocument/2006/relationships/image" Id="rId1044" Target="media/rId1044.png" /><Relationship Type="http://schemas.openxmlformats.org/officeDocument/2006/relationships/image" Id="rId1150" Target="media/rId1150.png" /><Relationship Type="http://schemas.openxmlformats.org/officeDocument/2006/relationships/image" Id="rId1603" Target="media/rId1603.png" /><Relationship Type="http://schemas.openxmlformats.org/officeDocument/2006/relationships/image" Id="rId1022" Target="media/rId1022.png" /><Relationship Type="http://schemas.openxmlformats.org/officeDocument/2006/relationships/image" Id="rId884" Target="media/rId884.png" /><Relationship Type="http://schemas.openxmlformats.org/officeDocument/2006/relationships/image" Id="rId885" Target="media/rId885.png" /><Relationship Type="http://schemas.openxmlformats.org/officeDocument/2006/relationships/image" Id="rId25" Target="media/rId25.png" /><Relationship Type="http://schemas.openxmlformats.org/officeDocument/2006/relationships/image" Id="rId1569" Target="media/rId1569.png" /><Relationship Type="http://schemas.openxmlformats.org/officeDocument/2006/relationships/image" Id="rId904" Target="media/rId904.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0" Target="media/rId980.png" /><Relationship Type="http://schemas.openxmlformats.org/officeDocument/2006/relationships/image" Id="rId317" Target="media/rId317.png" /><Relationship Type="http://schemas.openxmlformats.org/officeDocument/2006/relationships/image" Id="rId976" Target="media/rId976.png" /><Relationship Type="http://schemas.openxmlformats.org/officeDocument/2006/relationships/image" Id="rId1014" Target="media/rId1014.png" /><Relationship Type="http://schemas.openxmlformats.org/officeDocument/2006/relationships/image" Id="rId930" Target="media/rId930.png" /><Relationship Type="http://schemas.openxmlformats.org/officeDocument/2006/relationships/image" Id="rId436" Target="media/rId436.png" /><Relationship Type="http://schemas.openxmlformats.org/officeDocument/2006/relationships/image" Id="rId1116" Target="media/rId1116.png" /><Relationship Type="http://schemas.openxmlformats.org/officeDocument/2006/relationships/image" Id="rId921" Target="media/rId921.png" /><Relationship Type="http://schemas.openxmlformats.org/officeDocument/2006/relationships/image" Id="rId1000" Target="media/rId1000.png" /><Relationship Type="http://schemas.openxmlformats.org/officeDocument/2006/relationships/image" Id="rId237" Target="media/rId237.png" /><Relationship Type="http://schemas.openxmlformats.org/officeDocument/2006/relationships/image" Id="rId1041" Target="media/rId1041.png" /><Relationship Type="http://schemas.openxmlformats.org/officeDocument/2006/relationships/image" Id="rId1667" Target="media/rId1667.png" /><Relationship Type="http://schemas.openxmlformats.org/officeDocument/2006/relationships/image" Id="rId1002" Target="media/rId1002.png" /><Relationship Type="http://schemas.openxmlformats.org/officeDocument/2006/relationships/image" Id="rId912" Target="media/rId912.png" /><Relationship Type="http://schemas.openxmlformats.org/officeDocument/2006/relationships/image" Id="rId1037" Target="media/rId1037.png" /><Relationship Type="http://schemas.openxmlformats.org/officeDocument/2006/relationships/image" Id="rId1127" Target="media/rId1127.png" /><Relationship Type="http://schemas.openxmlformats.org/officeDocument/2006/relationships/image" Id="rId890" Target="media/rId890.png" /><Relationship Type="http://schemas.openxmlformats.org/officeDocument/2006/relationships/image" Id="rId1644" Target="media/rId1644.png" /><Relationship Type="http://schemas.openxmlformats.org/officeDocument/2006/relationships/image" Id="rId1163" Target="media/rId1163.png" /><Relationship Type="http://schemas.openxmlformats.org/officeDocument/2006/relationships/image" Id="rId1633" Target="media/rId1633.png" /><Relationship Type="http://schemas.openxmlformats.org/officeDocument/2006/relationships/image" Id="rId1638" Target="media/rId1638.png" /><Relationship Type="http://schemas.openxmlformats.org/officeDocument/2006/relationships/image" Id="rId354" Target="media/rId354.png" /><Relationship Type="http://schemas.openxmlformats.org/officeDocument/2006/relationships/image" Id="rId1126" Target="media/rId1126.png" /><Relationship Type="http://schemas.openxmlformats.org/officeDocument/2006/relationships/image" Id="rId371" Target="media/rId371.png" /><Relationship Type="http://schemas.openxmlformats.org/officeDocument/2006/relationships/image" Id="rId881" Target="media/rId881.png" /><Relationship Type="http://schemas.openxmlformats.org/officeDocument/2006/relationships/image" Id="rId873" Target="media/rId873.png" /><Relationship Type="http://schemas.openxmlformats.org/officeDocument/2006/relationships/image" Id="rId763" Target="media/rId763.png" /><Relationship Type="http://schemas.openxmlformats.org/officeDocument/2006/relationships/image" Id="rId1154" Target="media/rId1154.png" /><Relationship Type="http://schemas.openxmlformats.org/officeDocument/2006/relationships/image" Id="rId952" Target="media/rId952.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0" Target="media/rId870.png" /><Relationship Type="http://schemas.openxmlformats.org/officeDocument/2006/relationships/image" Id="rId1124" Target="media/rId1124.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5" Target="media/rId1095.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4" Target="media/rId874.png" /><Relationship Type="http://schemas.openxmlformats.org/officeDocument/2006/relationships/image" Id="rId105" Target="media/rId105.png" /><Relationship Type="http://schemas.openxmlformats.org/officeDocument/2006/relationships/image" Id="rId575" Target="media/rId575.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5" Target="media/rId1565.png" /><Relationship Type="http://schemas.openxmlformats.org/officeDocument/2006/relationships/image" Id="rId1122" Target="media/rId1122.png" /><Relationship Type="http://schemas.openxmlformats.org/officeDocument/2006/relationships/image" Id="rId876" Target="media/rId876.png" /><Relationship Type="http://schemas.openxmlformats.org/officeDocument/2006/relationships/hyperlink" Id="rId1726" Target="http://media.wizards.com/2016/downloads/DND/SRD-OGL_V5.1.pdf" TargetMode="External" /><Relationship Type="http://schemas.openxmlformats.org/officeDocument/2006/relationships/hyperlink" Id="rId1721" Target="http://www.editorifolli.it/gdr/dnd5/srd5/" TargetMode="External" /><Relationship Type="http://schemas.openxmlformats.org/officeDocument/2006/relationships/hyperlink" Id="rId1106" Target="https://anydice.com/" TargetMode="External" /><Relationship Type="http://schemas.openxmlformats.org/officeDocument/2006/relationships/hyperlink" Id="rId1107" Target="https://anydice.com/program/2610e" TargetMode="External" /><Relationship Type="http://schemas.openxmlformats.org/officeDocument/2006/relationships/hyperlink" Id="rId1723" Target="https://dejavu-fonts.github.io/" TargetMode="External" /><Relationship Type="http://schemas.openxmlformats.org/officeDocument/2006/relationships/hyperlink" Id="rId1026" Target="https://friendorfoe.com/d/Old%20School%20Primer.pdf" TargetMode="External" /><Relationship Type="http://schemas.openxmlformats.org/officeDocument/2006/relationships/hyperlink" Id="rId1722" Target="https://github.com/ThomasJockin/readexpro" TargetMode="External" /><Relationship Type="http://schemas.openxmlformats.org/officeDocument/2006/relationships/hyperlink" Id="rId1715" Target="https://github.com/buzzqw/TUS" TargetMode="External" /><Relationship Type="http://schemas.openxmlformats.org/officeDocument/2006/relationships/hyperlink" Id="rId1717" Target="https://github.com/buzzqw/TUS/blob/master/OBSS/OBSS-scheda.pdf" TargetMode="External" /><Relationship Type="http://schemas.openxmlformats.org/officeDocument/2006/relationships/hyperlink" Id="rId1716" Target="https://github.com/buzzqw/TUS/blob/master/OBSS/OBSS.pdf" TargetMode="External" /><Relationship Type="http://schemas.openxmlformats.org/officeDocument/2006/relationships/hyperlink" Id="rId1719" Target="https://github.com/buzzqw/TUS/blob/master/OBSS/changelog.md" TargetMode="External" /><Relationship Type="http://schemas.openxmlformats.org/officeDocument/2006/relationships/hyperlink" Id="rId1718" Target="https://github.com/buzzqw/TUS/blob/master/OBSS/screen.pdf" TargetMode="External" /><Relationship Type="http://schemas.openxmlformats.org/officeDocument/2006/relationships/hyperlink" Id="rId986" Target="https://it.wikipedia.org/wiki/Anubi" TargetMode="External" /><Relationship Type="http://schemas.openxmlformats.org/officeDocument/2006/relationships/hyperlink" Id="rId1111" Target="https://it.wikipedia.org/wiki/Old_School_Renaissance" TargetMode="External" /><Relationship Type="http://schemas.openxmlformats.org/officeDocument/2006/relationships/hyperlink" Id="rId1110"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6" Target="http://media.wizards.com/2016/downloads/DND/SRD-OGL_V5.1.pdf" TargetMode="External" /><Relationship Type="http://schemas.openxmlformats.org/officeDocument/2006/relationships/hyperlink" Id="rId1721" Target="http://www.editorifolli.it/gdr/dnd5/srd5/" TargetMode="External" /><Relationship Type="http://schemas.openxmlformats.org/officeDocument/2006/relationships/hyperlink" Id="rId1106" Target="https://anydice.com/" TargetMode="External" /><Relationship Type="http://schemas.openxmlformats.org/officeDocument/2006/relationships/hyperlink" Id="rId1107" Target="https://anydice.com/program/2610e" TargetMode="External" /><Relationship Type="http://schemas.openxmlformats.org/officeDocument/2006/relationships/hyperlink" Id="rId1723" Target="https://dejavu-fonts.github.io/" TargetMode="External" /><Relationship Type="http://schemas.openxmlformats.org/officeDocument/2006/relationships/hyperlink" Id="rId1026" Target="https://friendorfoe.com/d/Old%20School%20Primer.pdf" TargetMode="External" /><Relationship Type="http://schemas.openxmlformats.org/officeDocument/2006/relationships/hyperlink" Id="rId1722" Target="https://github.com/ThomasJockin/readexpro" TargetMode="External" /><Relationship Type="http://schemas.openxmlformats.org/officeDocument/2006/relationships/hyperlink" Id="rId1715" Target="https://github.com/buzzqw/TUS" TargetMode="External" /><Relationship Type="http://schemas.openxmlformats.org/officeDocument/2006/relationships/hyperlink" Id="rId1717" Target="https://github.com/buzzqw/TUS/blob/master/OBSS/OBSS-scheda.pdf" TargetMode="External" /><Relationship Type="http://schemas.openxmlformats.org/officeDocument/2006/relationships/hyperlink" Id="rId1716" Target="https://github.com/buzzqw/TUS/blob/master/OBSS/OBSS.pdf" TargetMode="External" /><Relationship Type="http://schemas.openxmlformats.org/officeDocument/2006/relationships/hyperlink" Id="rId1719" Target="https://github.com/buzzqw/TUS/blob/master/OBSS/changelog.md" TargetMode="External" /><Relationship Type="http://schemas.openxmlformats.org/officeDocument/2006/relationships/hyperlink" Id="rId1718" Target="https://github.com/buzzqw/TUS/blob/master/OBSS/screen.pdf" TargetMode="External" /><Relationship Type="http://schemas.openxmlformats.org/officeDocument/2006/relationships/hyperlink" Id="rId986" Target="https://it.wikipedia.org/wiki/Anubi" TargetMode="External" /><Relationship Type="http://schemas.openxmlformats.org/officeDocument/2006/relationships/hyperlink" Id="rId1111" Target="https://it.wikipedia.org/wiki/Old_School_Renaissance" TargetMode="External" /><Relationship Type="http://schemas.openxmlformats.org/officeDocument/2006/relationships/hyperlink" Id="rId1110"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9T15:22:51Z</dcterms:created>
  <dcterms:modified xsi:type="dcterms:W3CDTF">2022-06-19T15:22:51Z</dcterms:modified>
</cp:coreProperties>
</file>

<file path=docProps/custom.xml><?xml version="1.0" encoding="utf-8"?>
<Properties xmlns="http://schemas.openxmlformats.org/officeDocument/2006/custom-properties" xmlns:vt="http://schemas.openxmlformats.org/officeDocument/2006/docPropsVTypes"/>
</file>